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Pr="00FE530C" w:rsidRDefault="00063CFE">
      <w:pPr>
        <w:rPr>
          <w:b/>
        </w:rPr>
      </w:pPr>
      <w:bookmarkStart w:id="1" w:name="_Hlk25161725"/>
    </w:p>
    <w:p w14:paraId="0C13B1D7" w14:textId="77777777" w:rsidR="00063CFE" w:rsidRPr="00FE530C" w:rsidRDefault="00063CFE">
      <w:pPr>
        <w:rPr>
          <w:b/>
        </w:rPr>
      </w:pPr>
    </w:p>
    <w:p w14:paraId="614C145F" w14:textId="075B714F" w:rsidR="00063CFE" w:rsidRPr="00FE530C" w:rsidRDefault="00063CFE">
      <w:pPr>
        <w:rPr>
          <w:b/>
        </w:rPr>
      </w:pPr>
    </w:p>
    <w:p w14:paraId="7602715D" w14:textId="62392B06" w:rsidR="00063CFE" w:rsidRPr="00FE530C" w:rsidRDefault="00063CFE">
      <w:pPr>
        <w:rPr>
          <w:b/>
        </w:rPr>
      </w:pPr>
    </w:p>
    <w:p w14:paraId="638F2F63" w14:textId="77777777" w:rsidR="005F2845" w:rsidRPr="00FE530C" w:rsidRDefault="005F2845" w:rsidP="00063CFE">
      <w:pPr>
        <w:jc w:val="right"/>
        <w:rPr>
          <w:b/>
          <w:i/>
          <w:sz w:val="36"/>
        </w:rPr>
      </w:pPr>
      <w:bookmarkStart w:id="2" w:name="_Hlk5118283"/>
      <w:bookmarkEnd w:id="2"/>
    </w:p>
    <w:p w14:paraId="0618FF0F" w14:textId="77777777" w:rsidR="005F2845" w:rsidRPr="00FE530C" w:rsidRDefault="005F2845" w:rsidP="00063CFE">
      <w:pPr>
        <w:jc w:val="right"/>
        <w:rPr>
          <w:b/>
          <w:i/>
          <w:sz w:val="36"/>
        </w:rPr>
      </w:pPr>
    </w:p>
    <w:p w14:paraId="11DE54D2" w14:textId="77777777" w:rsidR="0057684A" w:rsidRPr="00FE530C" w:rsidRDefault="0057684A" w:rsidP="0057684A">
      <w:pPr>
        <w:jc w:val="right"/>
        <w:rPr>
          <w:b/>
          <w:i/>
          <w:sz w:val="36"/>
        </w:rPr>
      </w:pPr>
      <w:r w:rsidRPr="00FE530C">
        <w:rPr>
          <w:b/>
          <w:i/>
          <w:sz w:val="36"/>
        </w:rPr>
        <w:t>Introduction to Robotic Systems Course</w:t>
      </w:r>
    </w:p>
    <w:p w14:paraId="5C8C03FD" w14:textId="191D57E2" w:rsidR="00063CFE" w:rsidRPr="00FE530C" w:rsidRDefault="00433F1E" w:rsidP="00063CFE">
      <w:pPr>
        <w:jc w:val="right"/>
        <w:rPr>
          <w:b/>
          <w:sz w:val="52"/>
        </w:rPr>
      </w:pPr>
      <w:r w:rsidRPr="00FE530C">
        <w:rPr>
          <w:b/>
          <w:sz w:val="52"/>
        </w:rPr>
        <w:t xml:space="preserve">LAB </w:t>
      </w:r>
      <w:r w:rsidR="0057684A" w:rsidRPr="00FE530C">
        <w:rPr>
          <w:b/>
          <w:sz w:val="52"/>
        </w:rPr>
        <w:t>5</w:t>
      </w:r>
    </w:p>
    <w:p w14:paraId="47439710" w14:textId="63A9B3D7" w:rsidR="00FA1A48" w:rsidRPr="00FE530C" w:rsidRDefault="008D0760" w:rsidP="008D4C86">
      <w:pPr>
        <w:jc w:val="right"/>
        <w:rPr>
          <w:b/>
          <w:sz w:val="48"/>
        </w:rPr>
      </w:pPr>
      <w:r>
        <w:rPr>
          <w:b/>
          <w:sz w:val="48"/>
        </w:rPr>
        <w:t>Getting Started with Robot Operating System</w:t>
      </w:r>
      <w:r w:rsidR="001940F8">
        <w:rPr>
          <w:b/>
          <w:sz w:val="48"/>
        </w:rPr>
        <w:t xml:space="preserve"> </w:t>
      </w:r>
      <w:r w:rsidR="006D78DA">
        <w:rPr>
          <w:b/>
          <w:sz w:val="48"/>
        </w:rPr>
        <w:t>(</w:t>
      </w:r>
      <w:r w:rsidR="008D4C86" w:rsidRPr="00FE530C">
        <w:rPr>
          <w:b/>
          <w:sz w:val="48"/>
        </w:rPr>
        <w:t>ROS</w:t>
      </w:r>
      <w:r w:rsidR="006D78DA">
        <w:rPr>
          <w:b/>
          <w:sz w:val="48"/>
        </w:rPr>
        <w:t>)</w:t>
      </w:r>
    </w:p>
    <w:p w14:paraId="55BC45C4" w14:textId="62DBE806" w:rsidR="00063CFE" w:rsidRPr="00FE530C" w:rsidRDefault="00063CFE">
      <w:pPr>
        <w:rPr>
          <w:b/>
        </w:rPr>
      </w:pPr>
    </w:p>
    <w:p w14:paraId="529018B1" w14:textId="79F283AE" w:rsidR="00FB1EFB" w:rsidRPr="00FE530C" w:rsidRDefault="00FB1EFB" w:rsidP="005959A0">
      <w:pPr>
        <w:jc w:val="right"/>
        <w:rPr>
          <w:b/>
        </w:rPr>
      </w:pPr>
    </w:p>
    <w:p w14:paraId="192E4338" w14:textId="4B1CDCC4" w:rsidR="00063CFE" w:rsidRPr="00FE530C" w:rsidRDefault="00063CFE" w:rsidP="005959A0">
      <w:pPr>
        <w:jc w:val="right"/>
        <w:rPr>
          <w:b/>
        </w:rPr>
      </w:pPr>
      <w:r w:rsidRPr="00FE530C"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73B68DE" w14:textId="7D6DE496" w:rsidR="007032C9" w:rsidRPr="00FE530C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FE530C">
            <w:t>C</w:t>
          </w:r>
          <w:r w:rsidR="007032C9" w:rsidRPr="00FE530C">
            <w:t>ontents</w:t>
          </w:r>
        </w:p>
        <w:p w14:paraId="770EF5E0" w14:textId="254642CE" w:rsidR="007C7F87" w:rsidRPr="00AE5E19" w:rsidRDefault="007032C9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r w:rsidRPr="00AE5E19">
            <w:rPr>
              <w:noProof w:val="0"/>
            </w:rPr>
            <w:fldChar w:fldCharType="begin"/>
          </w:r>
          <w:r w:rsidRPr="00AE5E19">
            <w:rPr>
              <w:noProof w:val="0"/>
            </w:rPr>
            <w:instrText xml:space="preserve"> TOC \o "1-3" \h \z \u </w:instrText>
          </w:r>
          <w:r w:rsidRPr="00AE5E19">
            <w:rPr>
              <w:noProof w:val="0"/>
            </w:rPr>
            <w:fldChar w:fldCharType="separate"/>
          </w:r>
          <w:hyperlink w:anchor="_Toc30060715" w:history="1">
            <w:r w:rsidR="007C7F87" w:rsidRPr="00AE5E19">
              <w:rPr>
                <w:rStyle w:val="Hyperlink"/>
                <w:noProof w:val="0"/>
              </w:rPr>
              <w:t>1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Introduction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15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1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13FB7B5A" w14:textId="22C9C45E" w:rsidR="007C7F87" w:rsidRPr="00AE5E19" w:rsidRDefault="0036581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16" w:history="1">
            <w:r w:rsidR="007C7F87" w:rsidRPr="00AE5E19">
              <w:rPr>
                <w:rStyle w:val="Hyperlink"/>
              </w:rPr>
              <w:t>1.1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 xml:space="preserve">Lab </w:t>
            </w:r>
            <w:r w:rsidR="008B776B" w:rsidRPr="00AE5E19">
              <w:rPr>
                <w:rStyle w:val="Hyperlink"/>
              </w:rPr>
              <w:t>O</w:t>
            </w:r>
            <w:r w:rsidR="007C7F87" w:rsidRPr="00AE5E19">
              <w:rPr>
                <w:rStyle w:val="Hyperlink"/>
              </w:rPr>
              <w:t>verview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16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1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31B7F19B" w14:textId="467F09E2" w:rsidR="007C7F87" w:rsidRPr="00AE5E19" w:rsidRDefault="0036581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17" w:history="1">
            <w:r w:rsidR="007C7F87" w:rsidRPr="00AE5E19">
              <w:rPr>
                <w:rStyle w:val="Hyperlink"/>
                <w:noProof w:val="0"/>
              </w:rPr>
              <w:t>2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Requirements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17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1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78BC8CD7" w14:textId="759454EE" w:rsidR="007C7F87" w:rsidRPr="00AE5E19" w:rsidRDefault="0036581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18" w:history="1">
            <w:r w:rsidR="007C7F87" w:rsidRPr="00AE5E19">
              <w:rPr>
                <w:rStyle w:val="Hyperlink"/>
                <w:noProof w:val="0"/>
              </w:rPr>
              <w:t>3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Virtual Machine, Remote PC</w:t>
            </w:r>
            <w:r w:rsidR="000A32D3" w:rsidRPr="00AE5E19">
              <w:rPr>
                <w:rStyle w:val="Hyperlink"/>
                <w:noProof w:val="0"/>
              </w:rPr>
              <w:t>,</w:t>
            </w:r>
            <w:r w:rsidR="007C7F87" w:rsidRPr="00AE5E19">
              <w:rPr>
                <w:rStyle w:val="Hyperlink"/>
                <w:noProof w:val="0"/>
              </w:rPr>
              <w:t xml:space="preserve"> and TurtleBot PC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18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1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74740385" w14:textId="534AAFE0" w:rsidR="007C7F87" w:rsidRPr="00AE5E19" w:rsidRDefault="0036581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19" w:history="1">
            <w:r w:rsidR="007C7F87" w:rsidRPr="00AE5E19">
              <w:rPr>
                <w:rStyle w:val="Hyperlink"/>
                <w:noProof w:val="0"/>
              </w:rPr>
              <w:t>4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Task: Install Ubuntu on Remote PC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19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1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21B8096B" w14:textId="31869221" w:rsidR="007C7F87" w:rsidRPr="00AE5E19" w:rsidRDefault="0036581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20" w:history="1">
            <w:r w:rsidR="007C7F87" w:rsidRPr="00AE5E19">
              <w:rPr>
                <w:rStyle w:val="Hyperlink"/>
              </w:rPr>
              <w:t>4.1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>Install Ubuntu on Remote PC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20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2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2C4E0A57" w14:textId="317F05D4" w:rsidR="007C7F87" w:rsidRPr="00AE5E19" w:rsidRDefault="0036581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21" w:history="1">
            <w:r w:rsidR="007C7F87" w:rsidRPr="00AE5E19">
              <w:rPr>
                <w:rStyle w:val="Hyperlink"/>
              </w:rPr>
              <w:t>4.2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 xml:space="preserve">Install VM on Remote PC and then </w:t>
            </w:r>
            <w:r w:rsidR="000A32D3" w:rsidRPr="00AE5E19">
              <w:rPr>
                <w:rStyle w:val="Hyperlink"/>
              </w:rPr>
              <w:t>I</w:t>
            </w:r>
            <w:r w:rsidR="007C7F87" w:rsidRPr="00AE5E19">
              <w:rPr>
                <w:rStyle w:val="Hyperlink"/>
              </w:rPr>
              <w:t>nstall Ubuntu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21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2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48EF757C" w14:textId="710F76A2" w:rsidR="007C7F87" w:rsidRPr="00AE5E19" w:rsidRDefault="0036581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22" w:history="1">
            <w:r w:rsidR="007C7F87" w:rsidRPr="00AE5E19">
              <w:rPr>
                <w:rStyle w:val="Hyperlink"/>
                <w:noProof w:val="0"/>
              </w:rPr>
              <w:t>5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Task: Set</w:t>
            </w:r>
            <w:r w:rsidR="000A32D3" w:rsidRPr="00AE5E19">
              <w:rPr>
                <w:rStyle w:val="Hyperlink"/>
                <w:noProof w:val="0"/>
              </w:rPr>
              <w:t xml:space="preserve"> U</w:t>
            </w:r>
            <w:r w:rsidR="007C7F87" w:rsidRPr="00AE5E19">
              <w:rPr>
                <w:rStyle w:val="Hyperlink"/>
                <w:noProof w:val="0"/>
              </w:rPr>
              <w:t>p Remote PC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22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2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257AF3A2" w14:textId="79471A86" w:rsidR="007C7F87" w:rsidRPr="00AE5E19" w:rsidRDefault="0036581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23" w:history="1">
            <w:r w:rsidR="007C7F87" w:rsidRPr="00AE5E19">
              <w:rPr>
                <w:rStyle w:val="Hyperlink"/>
                <w:noProof w:val="0"/>
              </w:rPr>
              <w:t>6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Task: Set</w:t>
            </w:r>
            <w:r w:rsidR="000A32D3" w:rsidRPr="00AE5E19">
              <w:rPr>
                <w:rStyle w:val="Hyperlink"/>
                <w:noProof w:val="0"/>
              </w:rPr>
              <w:t xml:space="preserve"> U</w:t>
            </w:r>
            <w:r w:rsidR="007C7F87" w:rsidRPr="00AE5E19">
              <w:rPr>
                <w:rStyle w:val="Hyperlink"/>
                <w:noProof w:val="0"/>
              </w:rPr>
              <w:t>p TurtleBot PC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23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3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78E162AB" w14:textId="37D17E0B" w:rsidR="007C7F87" w:rsidRPr="00AE5E19" w:rsidRDefault="0036581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24" w:history="1">
            <w:r w:rsidR="007C7F87" w:rsidRPr="00AE5E19">
              <w:rPr>
                <w:rStyle w:val="Hyperlink"/>
              </w:rPr>
              <w:t>6.1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 xml:space="preserve">Booting </w:t>
            </w:r>
            <w:r w:rsidR="000A32D3" w:rsidRPr="00AE5E19">
              <w:rPr>
                <w:rStyle w:val="Hyperlink"/>
              </w:rPr>
              <w:t>U</w:t>
            </w:r>
            <w:r w:rsidR="007C7F87" w:rsidRPr="00AE5E19">
              <w:rPr>
                <w:rStyle w:val="Hyperlink"/>
              </w:rPr>
              <w:t>p the Raspberry Pi 3 (TurtleBot PC)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24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3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79932BA2" w14:textId="46DFF1B9" w:rsidR="007C7F87" w:rsidRPr="00AE5E19" w:rsidRDefault="0036581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25" w:history="1">
            <w:r w:rsidR="007C7F87" w:rsidRPr="00AE5E19">
              <w:rPr>
                <w:rStyle w:val="Hyperlink"/>
              </w:rPr>
              <w:t>6.2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>Configure Screen Resolution and Expand Filesystem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25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4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1DFDED40" w14:textId="7ADD2D1B" w:rsidR="007C7F87" w:rsidRPr="00AE5E19" w:rsidRDefault="0036581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26" w:history="1">
            <w:r w:rsidR="007C7F87" w:rsidRPr="00AE5E19">
              <w:rPr>
                <w:rStyle w:val="Hyperlink"/>
                <w:noProof w:val="0"/>
              </w:rPr>
              <w:t>7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 xml:space="preserve">Task: Network Configuration </w:t>
            </w:r>
            <w:r w:rsidR="000A32D3" w:rsidRPr="00AE5E19">
              <w:rPr>
                <w:rStyle w:val="Hyperlink"/>
                <w:noProof w:val="0"/>
              </w:rPr>
              <w:t>of B</w:t>
            </w:r>
            <w:r w:rsidR="007C7F87" w:rsidRPr="00AE5E19">
              <w:rPr>
                <w:rStyle w:val="Hyperlink"/>
                <w:noProof w:val="0"/>
              </w:rPr>
              <w:t>oth PCs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26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4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31836C6B" w14:textId="721165DD" w:rsidR="007C7F87" w:rsidRPr="00AE5E19" w:rsidRDefault="0036581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27" w:history="1">
            <w:r w:rsidR="007C7F87" w:rsidRPr="00AE5E19">
              <w:rPr>
                <w:rStyle w:val="Hyperlink"/>
              </w:rPr>
              <w:t>7.1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 xml:space="preserve">Synchronize </w:t>
            </w:r>
            <w:r w:rsidR="000A32D3" w:rsidRPr="00AE5E19">
              <w:rPr>
                <w:rStyle w:val="Hyperlink"/>
              </w:rPr>
              <w:t>C</w:t>
            </w:r>
            <w:r w:rsidR="007C7F87" w:rsidRPr="00AE5E19">
              <w:rPr>
                <w:rStyle w:val="Hyperlink"/>
              </w:rPr>
              <w:t>omputers</w:t>
            </w:r>
            <w:r w:rsidR="000A32D3" w:rsidRPr="00AE5E19">
              <w:rPr>
                <w:rStyle w:val="Hyperlink"/>
              </w:rPr>
              <w:t>’</w:t>
            </w:r>
            <w:r w:rsidR="007C7F87" w:rsidRPr="00AE5E19">
              <w:rPr>
                <w:rStyle w:val="Hyperlink"/>
              </w:rPr>
              <w:t xml:space="preserve"> </w:t>
            </w:r>
            <w:r w:rsidR="000A32D3" w:rsidRPr="00AE5E19">
              <w:rPr>
                <w:rStyle w:val="Hyperlink"/>
              </w:rPr>
              <w:t>D</w:t>
            </w:r>
            <w:r w:rsidR="007C7F87" w:rsidRPr="00AE5E19">
              <w:rPr>
                <w:rStyle w:val="Hyperlink"/>
              </w:rPr>
              <w:t xml:space="preserve">ate and </w:t>
            </w:r>
            <w:r w:rsidR="000A32D3" w:rsidRPr="00AE5E19">
              <w:rPr>
                <w:rStyle w:val="Hyperlink"/>
              </w:rPr>
              <w:t>T</w:t>
            </w:r>
            <w:r w:rsidR="007C7F87" w:rsidRPr="00AE5E19">
              <w:rPr>
                <w:rStyle w:val="Hyperlink"/>
              </w:rPr>
              <w:t>ime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27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4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19E3193E" w14:textId="15208513" w:rsidR="007C7F87" w:rsidRPr="00AE5E19" w:rsidRDefault="0036581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28" w:history="1">
            <w:r w:rsidR="007C7F87" w:rsidRPr="00AE5E19">
              <w:rPr>
                <w:rStyle w:val="Hyperlink"/>
              </w:rPr>
              <w:t>7.2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 xml:space="preserve">Network </w:t>
            </w:r>
            <w:r w:rsidR="000A32D3" w:rsidRPr="00AE5E19">
              <w:rPr>
                <w:rStyle w:val="Hyperlink"/>
              </w:rPr>
              <w:t>C</w:t>
            </w:r>
            <w:r w:rsidR="007C7F87" w:rsidRPr="00AE5E19">
              <w:rPr>
                <w:rStyle w:val="Hyperlink"/>
              </w:rPr>
              <w:t xml:space="preserve">onfiguration </w:t>
            </w:r>
            <w:r w:rsidR="000A32D3" w:rsidRPr="00AE5E19">
              <w:rPr>
                <w:rStyle w:val="Hyperlink"/>
              </w:rPr>
              <w:t>S</w:t>
            </w:r>
            <w:r w:rsidR="007C7F87" w:rsidRPr="00AE5E19">
              <w:rPr>
                <w:rStyle w:val="Hyperlink"/>
              </w:rPr>
              <w:t>etup on Remote PC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28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5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384C273B" w14:textId="13B5733B" w:rsidR="007C7F87" w:rsidRPr="00AE5E19" w:rsidRDefault="0036581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29" w:history="1">
            <w:r w:rsidR="007C7F87" w:rsidRPr="00AE5E19">
              <w:rPr>
                <w:rStyle w:val="Hyperlink"/>
              </w:rPr>
              <w:t>7.3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 xml:space="preserve">Network </w:t>
            </w:r>
            <w:r w:rsidR="000A32D3" w:rsidRPr="00AE5E19">
              <w:rPr>
                <w:rStyle w:val="Hyperlink"/>
              </w:rPr>
              <w:t>C</w:t>
            </w:r>
            <w:r w:rsidR="007C7F87" w:rsidRPr="00AE5E19">
              <w:rPr>
                <w:rStyle w:val="Hyperlink"/>
              </w:rPr>
              <w:t xml:space="preserve">onfiguration </w:t>
            </w:r>
            <w:r w:rsidR="000A32D3" w:rsidRPr="00AE5E19">
              <w:rPr>
                <w:rStyle w:val="Hyperlink"/>
              </w:rPr>
              <w:t>S</w:t>
            </w:r>
            <w:r w:rsidR="007C7F87" w:rsidRPr="00AE5E19">
              <w:rPr>
                <w:rStyle w:val="Hyperlink"/>
              </w:rPr>
              <w:t>etup on TurtleBot PC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29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6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5C89D5C1" w14:textId="4FA34FC6" w:rsidR="007C7F87" w:rsidRPr="00AE5E19" w:rsidRDefault="0036581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30" w:history="1">
            <w:r w:rsidR="007C7F87" w:rsidRPr="00AE5E19">
              <w:rPr>
                <w:rStyle w:val="Hyperlink"/>
                <w:noProof w:val="0"/>
              </w:rPr>
              <w:t>8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Task: OpenCR Setup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30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6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2EDA265B" w14:textId="06C63B4D" w:rsidR="007C7F87" w:rsidRPr="00AE5E19" w:rsidRDefault="0036581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31" w:history="1">
            <w:r w:rsidR="007C7F87" w:rsidRPr="00AE5E19">
              <w:rPr>
                <w:rStyle w:val="Hyperlink"/>
                <w:noProof w:val="0"/>
              </w:rPr>
              <w:t>9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Task: Bringup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31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6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01FE315A" w14:textId="37DE31E8" w:rsidR="007C7F87" w:rsidRPr="00AE5E19" w:rsidRDefault="0036581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32" w:history="1">
            <w:r w:rsidR="007C7F87" w:rsidRPr="00AE5E19">
              <w:rPr>
                <w:rStyle w:val="Hyperlink"/>
                <w:noProof w:val="0"/>
              </w:rPr>
              <w:t>10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Task: Basic Operation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32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7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0FB7F754" w14:textId="331256EE" w:rsidR="007C7F87" w:rsidRPr="00AE5E19" w:rsidRDefault="0036581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33" w:history="1">
            <w:r w:rsidR="007C7F87" w:rsidRPr="00AE5E19">
              <w:rPr>
                <w:rStyle w:val="Hyperlink"/>
              </w:rPr>
              <w:t>10.1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 xml:space="preserve">Example </w:t>
            </w:r>
            <w:r w:rsidR="000A32D3" w:rsidRPr="00AE5E19">
              <w:rPr>
                <w:rStyle w:val="Hyperlink"/>
              </w:rPr>
              <w:t>C</w:t>
            </w:r>
            <w:r w:rsidR="007C7F87" w:rsidRPr="00AE5E19">
              <w:rPr>
                <w:rStyle w:val="Hyperlink"/>
              </w:rPr>
              <w:t>ommands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33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7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1F981CC0" w14:textId="54DA78EF" w:rsidR="007C7F87" w:rsidRPr="00AE5E19" w:rsidRDefault="00365813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34" w:history="1">
            <w:r w:rsidR="007C7F87" w:rsidRPr="00AE5E19">
              <w:rPr>
                <w:rStyle w:val="Hyperlink"/>
              </w:rPr>
              <w:t>10.1.1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>Control using Interactive Markers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34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7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2993A3F4" w14:textId="7AD962CA" w:rsidR="007C7F87" w:rsidRPr="00AE5E19" w:rsidRDefault="00365813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35" w:history="1">
            <w:r w:rsidR="007C7F87" w:rsidRPr="00AE5E19">
              <w:rPr>
                <w:rStyle w:val="Hyperlink"/>
              </w:rPr>
              <w:t>10.1.2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>Obstacle Detection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35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8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200595F1" w14:textId="55CB98F2" w:rsidR="007C7F87" w:rsidRPr="00AE5E19" w:rsidRDefault="00365813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36" w:history="1">
            <w:r w:rsidR="007C7F87" w:rsidRPr="00AE5E19">
              <w:rPr>
                <w:rStyle w:val="Hyperlink"/>
              </w:rPr>
              <w:t>10.1.3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>Move by Coordinates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36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8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11561146" w14:textId="78F43A8E" w:rsidR="007C7F87" w:rsidRPr="00AE5E19" w:rsidRDefault="00365813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37" w:history="1">
            <w:r w:rsidR="007C7F87" w:rsidRPr="00AE5E19">
              <w:rPr>
                <w:rStyle w:val="Hyperlink"/>
              </w:rPr>
              <w:t>10.1.4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>Patrol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37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8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2DE1724A" w14:textId="156C5679" w:rsidR="007C7F87" w:rsidRPr="00AE5E19" w:rsidRDefault="00365813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38" w:history="1">
            <w:r w:rsidR="007C7F87" w:rsidRPr="00AE5E19">
              <w:rPr>
                <w:rStyle w:val="Hyperlink"/>
              </w:rPr>
              <w:t>10.1.5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>Keyboard Control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38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8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3CEA3BC7" w14:textId="4A25B475" w:rsidR="007C7F87" w:rsidRPr="00AE5E19" w:rsidRDefault="00365813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39" w:history="1">
            <w:r w:rsidR="007C7F87" w:rsidRPr="00AE5E19">
              <w:rPr>
                <w:rStyle w:val="Hyperlink"/>
              </w:rPr>
              <w:t>10.1.6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>Topic Monitor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39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8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3D32FD6B" w14:textId="0104124B" w:rsidR="007032C9" w:rsidRPr="00CA3DD8" w:rsidRDefault="007032C9">
          <w:r w:rsidRPr="00AE5E19">
            <w:rPr>
              <w:b/>
              <w:bCs/>
            </w:rPr>
            <w:fldChar w:fldCharType="end"/>
          </w:r>
        </w:p>
      </w:sdtContent>
    </w:sdt>
    <w:p w14:paraId="29365190" w14:textId="51FBC67D" w:rsidR="00475DEB" w:rsidRPr="00CA3DD8" w:rsidRDefault="007032C9">
      <w:pPr>
        <w:rPr>
          <w:b/>
        </w:rPr>
        <w:sectPr w:rsidR="00475DEB" w:rsidRPr="00CA3DD8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CA3DD8">
        <w:rPr>
          <w:b/>
        </w:rPr>
        <w:br w:type="page"/>
      </w:r>
    </w:p>
    <w:p w14:paraId="07FEC501" w14:textId="3DD9D1DC" w:rsidR="0082607F" w:rsidRPr="00CA3DD8" w:rsidRDefault="0082607F" w:rsidP="007032C9">
      <w:pPr>
        <w:pStyle w:val="Heading1"/>
      </w:pPr>
      <w:bookmarkStart w:id="3" w:name="_Toc30060715"/>
      <w:r w:rsidRPr="00CA3DD8">
        <w:lastRenderedPageBreak/>
        <w:t>Introduction</w:t>
      </w:r>
      <w:bookmarkEnd w:id="3"/>
    </w:p>
    <w:p w14:paraId="630241C8" w14:textId="0B3195E1" w:rsidR="007032C9" w:rsidRPr="00CA3DD8" w:rsidRDefault="004F08FD" w:rsidP="009D2D18">
      <w:pPr>
        <w:pStyle w:val="Heading2"/>
        <w:shd w:val="clear" w:color="auto" w:fill="E5ECEB"/>
      </w:pPr>
      <w:bookmarkStart w:id="4" w:name="_Toc30060716"/>
      <w:r w:rsidRPr="00CA3DD8">
        <w:t>Lab</w:t>
      </w:r>
      <w:r w:rsidR="00A06521" w:rsidRPr="00CA3DD8">
        <w:t xml:space="preserve"> </w:t>
      </w:r>
      <w:r w:rsidR="000A32D3" w:rsidRPr="00CA3DD8">
        <w:t>O</w:t>
      </w:r>
      <w:r w:rsidR="00A06521" w:rsidRPr="00CA3DD8">
        <w:t>verview</w:t>
      </w:r>
      <w:bookmarkEnd w:id="4"/>
    </w:p>
    <w:p w14:paraId="2B89FB4E" w14:textId="4F081C6D" w:rsidR="008D4C86" w:rsidRPr="00CA3DD8" w:rsidRDefault="00153466" w:rsidP="009D2D18">
      <w:pPr>
        <w:shd w:val="clear" w:color="auto" w:fill="E5ECEB"/>
      </w:pPr>
      <w:r w:rsidRPr="00CA3DD8">
        <w:rPr>
          <w:shd w:val="clear" w:color="auto" w:fill="E5ECEB"/>
        </w:rPr>
        <w:t xml:space="preserve">In this </w:t>
      </w:r>
      <w:r w:rsidRPr="00CA3DD8">
        <w:rPr>
          <w:rStyle w:val="pwa-mark"/>
        </w:rPr>
        <w:t>lab</w:t>
      </w:r>
      <w:r w:rsidR="00671007" w:rsidRPr="00CA3DD8">
        <w:rPr>
          <w:rStyle w:val="pwa-mark"/>
        </w:rPr>
        <w:t>,</w:t>
      </w:r>
      <w:r w:rsidRPr="00CA3DD8">
        <w:rPr>
          <w:shd w:val="clear" w:color="auto" w:fill="E5ECEB"/>
        </w:rPr>
        <w:t xml:space="preserve"> you will set</w:t>
      </w:r>
      <w:r w:rsidR="00923F93" w:rsidRPr="00CA3DD8">
        <w:rPr>
          <w:shd w:val="clear" w:color="auto" w:fill="E5ECEB"/>
        </w:rPr>
        <w:t xml:space="preserve"> </w:t>
      </w:r>
      <w:r w:rsidRPr="00CA3DD8">
        <w:rPr>
          <w:shd w:val="clear" w:color="auto" w:fill="E5ECEB"/>
        </w:rPr>
        <w:t>up ROS on Ubuntu OS and set</w:t>
      </w:r>
      <w:r w:rsidR="00923F93" w:rsidRPr="00CA3DD8">
        <w:rPr>
          <w:shd w:val="clear" w:color="auto" w:fill="E5ECEB"/>
        </w:rPr>
        <w:t xml:space="preserve"> </w:t>
      </w:r>
      <w:r w:rsidRPr="00CA3DD8">
        <w:rPr>
          <w:shd w:val="clear" w:color="auto" w:fill="E5ECEB"/>
        </w:rPr>
        <w:t xml:space="preserve">up the </w:t>
      </w:r>
      <w:r w:rsidR="00831BAC" w:rsidRPr="00CA3DD8">
        <w:rPr>
          <w:rStyle w:val="pwa-mark"/>
          <w:rFonts w:ascii="Segoe UI" w:hAnsi="Segoe UI" w:cs="Segoe UI"/>
        </w:rPr>
        <w:t>robot</w:t>
      </w:r>
      <w:r w:rsidRPr="00CA3DD8">
        <w:rPr>
          <w:shd w:val="clear" w:color="auto" w:fill="E5ECEB"/>
        </w:rPr>
        <w:t xml:space="preserve"> onboard PC (Raspberry Pi 3) with </w:t>
      </w:r>
      <w:r w:rsidR="00831BAC" w:rsidRPr="00CA3DD8">
        <w:rPr>
          <w:shd w:val="clear" w:color="auto" w:fill="E5ECEB"/>
        </w:rPr>
        <w:t>a</w:t>
      </w:r>
      <w:r w:rsidRPr="00CA3DD8">
        <w:rPr>
          <w:shd w:val="clear" w:color="auto" w:fill="E5ECEB"/>
        </w:rPr>
        <w:t xml:space="preserve"> ROS distribution called Kinetic Kame.</w:t>
      </w:r>
    </w:p>
    <w:p w14:paraId="78300744" w14:textId="77777777" w:rsidR="008D4C86" w:rsidRPr="00CA3DD8" w:rsidRDefault="008D4C86" w:rsidP="009D2D18">
      <w:pPr>
        <w:shd w:val="clear" w:color="auto" w:fill="E5ECEB"/>
      </w:pPr>
    </w:p>
    <w:p w14:paraId="2EBBA079" w14:textId="49464E1B" w:rsidR="0082607F" w:rsidRPr="00CA3DD8" w:rsidRDefault="00317EF2" w:rsidP="00921A5B">
      <w:pPr>
        <w:pStyle w:val="Heading1"/>
      </w:pPr>
      <w:bookmarkStart w:id="5" w:name="_Toc30060717"/>
      <w:r w:rsidRPr="00CA3DD8">
        <w:t>Requirements</w:t>
      </w:r>
      <w:bookmarkEnd w:id="5"/>
    </w:p>
    <w:p w14:paraId="78E281A1" w14:textId="702784EC" w:rsidR="00153466" w:rsidRPr="00CA3DD8" w:rsidRDefault="00153466" w:rsidP="00153466">
      <w:pPr>
        <w:rPr>
          <w:b/>
        </w:rPr>
      </w:pPr>
      <w:r w:rsidRPr="00CA3DD8">
        <w:t>Th</w:t>
      </w:r>
      <w:r w:rsidR="007E446B" w:rsidRPr="00CA3DD8">
        <w:t>is lab requires th</w:t>
      </w:r>
      <w:r w:rsidRPr="00CA3DD8">
        <w:t>e following hardware and software:</w:t>
      </w:r>
    </w:p>
    <w:p w14:paraId="2493EDF5" w14:textId="565BE5FA" w:rsidR="00153466" w:rsidRPr="00CA3DD8" w:rsidRDefault="00153466" w:rsidP="006C1135">
      <w:pPr>
        <w:pStyle w:val="ListParagraph"/>
        <w:numPr>
          <w:ilvl w:val="0"/>
          <w:numId w:val="3"/>
        </w:numPr>
        <w:rPr>
          <w:b/>
        </w:rPr>
      </w:pPr>
      <w:r w:rsidRPr="00CA3DD8">
        <w:rPr>
          <w:b/>
        </w:rPr>
        <w:t>Hardware:</w:t>
      </w:r>
    </w:p>
    <w:p w14:paraId="5A1C9C34" w14:textId="1E9298BD" w:rsidR="00153466" w:rsidRPr="00CA3DD8" w:rsidRDefault="00153466" w:rsidP="006C1135">
      <w:pPr>
        <w:pStyle w:val="ListParagraph"/>
        <w:numPr>
          <w:ilvl w:val="1"/>
          <w:numId w:val="3"/>
        </w:numPr>
        <w:rPr>
          <w:b/>
        </w:rPr>
      </w:pPr>
      <w:r w:rsidRPr="00CA3DD8">
        <w:rPr>
          <w:bCs/>
        </w:rPr>
        <w:t>TurtleBot 3 Burger</w:t>
      </w:r>
    </w:p>
    <w:p w14:paraId="16A16CAE" w14:textId="78FA5A3B" w:rsidR="00153466" w:rsidRPr="00CA3DD8" w:rsidRDefault="00153466" w:rsidP="006C1135">
      <w:pPr>
        <w:pStyle w:val="ListParagraph"/>
        <w:numPr>
          <w:ilvl w:val="1"/>
          <w:numId w:val="3"/>
        </w:numPr>
        <w:rPr>
          <w:b/>
        </w:rPr>
      </w:pPr>
      <w:r w:rsidRPr="00CA3DD8">
        <w:rPr>
          <w:bCs/>
        </w:rPr>
        <w:t>Four TCRT5000 IR reflector sensors (</w:t>
      </w:r>
      <w:r w:rsidR="00287C69" w:rsidRPr="00CA3DD8">
        <w:rPr>
          <w:bCs/>
        </w:rPr>
        <w:t>s</w:t>
      </w:r>
      <w:r w:rsidRPr="00CA3DD8">
        <w:rPr>
          <w:bCs/>
        </w:rPr>
        <w:t>hown in Figure 1)</w:t>
      </w:r>
    </w:p>
    <w:p w14:paraId="1F16823B" w14:textId="50FC722B" w:rsidR="00153466" w:rsidRPr="00CA3DD8" w:rsidRDefault="00153466" w:rsidP="006C1135">
      <w:pPr>
        <w:pStyle w:val="ListParagraph"/>
        <w:numPr>
          <w:ilvl w:val="1"/>
          <w:numId w:val="3"/>
        </w:numPr>
        <w:rPr>
          <w:b/>
        </w:rPr>
      </w:pPr>
      <w:r w:rsidRPr="00CA3DD8">
        <w:rPr>
          <w:bCs/>
        </w:rPr>
        <w:t>MicroSD Card</w:t>
      </w:r>
    </w:p>
    <w:p w14:paraId="49D3175E" w14:textId="0DFE04FD" w:rsidR="00153466" w:rsidRPr="00CA3DD8" w:rsidRDefault="00153466" w:rsidP="006C1135">
      <w:pPr>
        <w:pStyle w:val="ListParagraph"/>
        <w:numPr>
          <w:ilvl w:val="0"/>
          <w:numId w:val="3"/>
        </w:numPr>
      </w:pPr>
      <w:r w:rsidRPr="00CA3DD8">
        <w:rPr>
          <w:b/>
        </w:rPr>
        <w:t xml:space="preserve">Software: </w:t>
      </w:r>
      <w:r w:rsidR="00831BAC" w:rsidRPr="00CA3DD8">
        <w:t>Virtual Machine (needed to install Ubuntu)</w:t>
      </w:r>
      <w:r w:rsidRPr="00CA3DD8">
        <w:t>.</w:t>
      </w:r>
    </w:p>
    <w:p w14:paraId="394BD939" w14:textId="086A1F08" w:rsidR="00B863B9" w:rsidRPr="00CA3DD8" w:rsidRDefault="00B863B9" w:rsidP="00B863B9">
      <w:pPr>
        <w:pStyle w:val="Heading1"/>
      </w:pPr>
      <w:bookmarkStart w:id="6" w:name="_Toc30060718"/>
      <w:r w:rsidRPr="00CA3DD8">
        <w:t>Virtual Machine, Remote PC</w:t>
      </w:r>
      <w:r w:rsidR="00287C69" w:rsidRPr="00CA3DD8">
        <w:t>,</w:t>
      </w:r>
      <w:r w:rsidRPr="00CA3DD8">
        <w:t xml:space="preserve"> and TurtleBot PC</w:t>
      </w:r>
      <w:bookmarkEnd w:id="6"/>
    </w:p>
    <w:p w14:paraId="15C8B63E" w14:textId="6D86253C" w:rsidR="00B863B9" w:rsidRPr="00CA3DD8" w:rsidRDefault="00B863B9" w:rsidP="00B863B9">
      <w:r w:rsidRPr="00CA3DD8">
        <w:t xml:space="preserve">If you have a different OS other than Ubuntu, you can use a Virtual Machine </w:t>
      </w:r>
      <w:r w:rsidR="00897573" w:rsidRPr="00CA3DD8">
        <w:t xml:space="preserve">(VM) </w:t>
      </w:r>
      <w:r w:rsidRPr="00CA3DD8">
        <w:t>software. In our lab, we used VirtualBox.</w:t>
      </w:r>
    </w:p>
    <w:p w14:paraId="49179925" w14:textId="37FCA6F8" w:rsidR="00B863B9" w:rsidRPr="00CA3DD8" w:rsidRDefault="00B863B9" w:rsidP="00B863B9">
      <w:r w:rsidRPr="00CA3DD8">
        <w:t>In this lab document, your desktop computer is</w:t>
      </w:r>
      <w:r w:rsidR="00287C69" w:rsidRPr="00CA3DD8">
        <w:t xml:space="preserve"> </w:t>
      </w:r>
      <w:r w:rsidR="00436861" w:rsidRPr="00CA3DD8">
        <w:t xml:space="preserve">referred </w:t>
      </w:r>
      <w:r w:rsidRPr="00CA3DD8">
        <w:t xml:space="preserve">to as Remote PC while we refer </w:t>
      </w:r>
      <w:r w:rsidR="00D33265" w:rsidRPr="00CA3DD8">
        <w:t xml:space="preserve">to </w:t>
      </w:r>
      <w:r w:rsidRPr="00CA3DD8">
        <w:t xml:space="preserve">the Raspberry Pi 3 on the </w:t>
      </w:r>
      <w:r w:rsidR="00D33265" w:rsidRPr="00CA3DD8">
        <w:t>robot</w:t>
      </w:r>
      <w:r w:rsidR="00287C69" w:rsidRPr="00CA3DD8">
        <w:t xml:space="preserve"> </w:t>
      </w:r>
      <w:r w:rsidRPr="00CA3DD8">
        <w:t>as</w:t>
      </w:r>
      <w:r w:rsidR="00287C69" w:rsidRPr="00CA3DD8">
        <w:t xml:space="preserve"> </w:t>
      </w:r>
      <w:r w:rsidRPr="00CA3DD8">
        <w:t>TurtleBot PC.</w:t>
      </w:r>
    </w:p>
    <w:p w14:paraId="6DDF924B" w14:textId="729E474A" w:rsidR="00643EC3" w:rsidRPr="00CA3DD8" w:rsidRDefault="00506685" w:rsidP="00CE449E">
      <w:pPr>
        <w:pStyle w:val="Heading1"/>
      </w:pPr>
      <w:bookmarkStart w:id="7" w:name="_Toc30060719"/>
      <w:r w:rsidRPr="00CA3DD8">
        <w:t xml:space="preserve">Task: </w:t>
      </w:r>
      <w:r w:rsidR="009A3FD8" w:rsidRPr="00CA3DD8">
        <w:t>Install Ubuntu</w:t>
      </w:r>
      <w:r w:rsidR="00962A83" w:rsidRPr="00CA3DD8">
        <w:t xml:space="preserve"> on Remote PC</w:t>
      </w:r>
      <w:bookmarkEnd w:id="7"/>
    </w:p>
    <w:p w14:paraId="478DF333" w14:textId="57E2980D" w:rsidR="00AA1DFF" w:rsidRPr="00CA3DD8" w:rsidRDefault="00AA1DFF" w:rsidP="00AA1DFF">
      <w:r w:rsidRPr="00CA3DD8">
        <w:t xml:space="preserve">The remote PC (your computer) should run Ubuntu OS. This is because some program and environment needed to program and operate the </w:t>
      </w:r>
      <w:r w:rsidR="003D6B22" w:rsidRPr="00CA3DD8">
        <w:t>rob</w:t>
      </w:r>
      <w:r w:rsidRPr="00CA3DD8">
        <w:t>ot is</w:t>
      </w:r>
      <w:r w:rsidR="00897573" w:rsidRPr="00CA3DD8">
        <w:t xml:space="preserve"> </w:t>
      </w:r>
      <w:r w:rsidRPr="00CA3DD8">
        <w:t>best done in Ubuntu OS.</w:t>
      </w:r>
    </w:p>
    <w:p w14:paraId="2BB7C658" w14:textId="3803BC02" w:rsidR="00AA1DFF" w:rsidRPr="00CA3DD8" w:rsidRDefault="00AA1DFF" w:rsidP="00AA1DFF">
      <w:r w:rsidRPr="00CA3DD8">
        <w:t>Ubuntu can be installed on a computer; however, you must understand what you are doing (especially if you already have an</w:t>
      </w:r>
      <w:r w:rsidR="00302B1F" w:rsidRPr="00CA3DD8">
        <w:t>other OS</w:t>
      </w:r>
      <w:r w:rsidRPr="00CA3DD8">
        <w:t xml:space="preserve"> installed) as the hard drive can be accidentally erased. Another option is to install a VM on which Ubuntu</w:t>
      </w:r>
      <w:r w:rsidR="00302B1F" w:rsidRPr="00CA3DD8">
        <w:t xml:space="preserve"> can then</w:t>
      </w:r>
      <w:r w:rsidR="00897573" w:rsidRPr="00CA3DD8">
        <w:t xml:space="preserve"> </w:t>
      </w:r>
      <w:r w:rsidRPr="00CA3DD8">
        <w:t xml:space="preserve">be installed. </w:t>
      </w:r>
      <w:r w:rsidR="00775B31" w:rsidRPr="00CA3DD8">
        <w:t xml:space="preserve">Both </w:t>
      </w:r>
      <w:r w:rsidR="00897573" w:rsidRPr="00CA3DD8">
        <w:t xml:space="preserve">approaches </w:t>
      </w:r>
      <w:r w:rsidR="00775B31" w:rsidRPr="00CA3DD8">
        <w:t>are detailed</w:t>
      </w:r>
      <w:r w:rsidRPr="00CA3DD8">
        <w:t xml:space="preserve"> in </w:t>
      </w:r>
      <w:r w:rsidR="00775B31" w:rsidRPr="00CA3DD8">
        <w:t xml:space="preserve">the </w:t>
      </w:r>
      <w:r w:rsidRPr="00CA3DD8">
        <w:t>next two subsections.</w:t>
      </w:r>
    </w:p>
    <w:p w14:paraId="3885A99B" w14:textId="02505C51" w:rsidR="00AA1DFF" w:rsidRPr="00CA3DD8" w:rsidRDefault="00AA1DFF" w:rsidP="00AA1DFF">
      <w:r w:rsidRPr="00CA3DD8">
        <w:t xml:space="preserve">The first step </w:t>
      </w:r>
      <w:r w:rsidR="00B61AB7" w:rsidRPr="00CA3DD8">
        <w:t xml:space="preserve">is </w:t>
      </w:r>
      <w:r w:rsidRPr="00CA3DD8">
        <w:t xml:space="preserve">to download Ubuntu from </w:t>
      </w:r>
      <w:hyperlink r:id="rId12" w:history="1">
        <w:r w:rsidR="000F1342" w:rsidRPr="00CA3DD8">
          <w:rPr>
            <w:rStyle w:val="Hyperlink"/>
          </w:rPr>
          <w:t>http://releases.ubuntu.com/16.04/</w:t>
        </w:r>
      </w:hyperlink>
      <w:r w:rsidRPr="00CA3DD8">
        <w:t>. Th</w:t>
      </w:r>
      <w:r w:rsidR="006A269C" w:rsidRPr="00CA3DD8">
        <w:t>e lab was tested with Ubuntu 16.04 version.</w:t>
      </w:r>
    </w:p>
    <w:p w14:paraId="334C5A8C" w14:textId="6D569DFD" w:rsidR="00424001" w:rsidRPr="00CA3DD8" w:rsidRDefault="00643EC3" w:rsidP="00643EC3">
      <w:pPr>
        <w:pStyle w:val="Heading2"/>
      </w:pPr>
      <w:bookmarkStart w:id="8" w:name="_Toc30060720"/>
      <w:r w:rsidRPr="00CA3DD8">
        <w:lastRenderedPageBreak/>
        <w:t>Install Ubuntu o</w:t>
      </w:r>
      <w:r w:rsidR="009A3FD8" w:rsidRPr="00CA3DD8">
        <w:t>n Remote PC</w:t>
      </w:r>
      <w:bookmarkEnd w:id="8"/>
    </w:p>
    <w:p w14:paraId="305F9231" w14:textId="6B11B432" w:rsidR="00643EC3" w:rsidRPr="00CA3DD8" w:rsidRDefault="00AA1DFF" w:rsidP="00643EC3">
      <w:r w:rsidRPr="00CA3DD8">
        <w:t>To install Ubuntu on your computer, transfer the downloaded image file to a CD or USB flash drive and follow the steps detailed in th</w:t>
      </w:r>
      <w:r w:rsidR="00B21D14" w:rsidRPr="00CA3DD8">
        <w:t>e</w:t>
      </w:r>
      <w:r w:rsidRPr="00CA3DD8">
        <w:t xml:space="preserve"> link: </w:t>
      </w:r>
      <w:hyperlink r:id="rId13" w:anchor="1" w:history="1">
        <w:r w:rsidR="00216CE2" w:rsidRPr="00CA3DD8">
          <w:rPr>
            <w:rStyle w:val="Hyperlink"/>
          </w:rPr>
          <w:t>https://tutorials.ubuntu.com/tutorial/tutorial-install-ubuntu-desktop#1</w:t>
        </w:r>
      </w:hyperlink>
      <w:r w:rsidR="00216CE2" w:rsidRPr="00CA3DD8">
        <w:t>.</w:t>
      </w:r>
    </w:p>
    <w:p w14:paraId="1058C522" w14:textId="213ACB37" w:rsidR="00643EC3" w:rsidRPr="00CA3DD8" w:rsidRDefault="00643EC3" w:rsidP="00643EC3">
      <w:pPr>
        <w:pStyle w:val="Heading2"/>
      </w:pPr>
      <w:bookmarkStart w:id="9" w:name="_Toc30060721"/>
      <w:r w:rsidRPr="00CA3DD8">
        <w:t xml:space="preserve">Install </w:t>
      </w:r>
      <w:r w:rsidR="00216CE2" w:rsidRPr="00CA3DD8">
        <w:t xml:space="preserve">VM </w:t>
      </w:r>
      <w:r w:rsidRPr="00CA3DD8">
        <w:t>on Remote PC</w:t>
      </w:r>
      <w:r w:rsidR="00AA1DFF" w:rsidRPr="00CA3DD8">
        <w:t xml:space="preserve"> and then </w:t>
      </w:r>
      <w:r w:rsidR="00B21D14" w:rsidRPr="00CA3DD8">
        <w:t>I</w:t>
      </w:r>
      <w:r w:rsidR="00AA1DFF" w:rsidRPr="00CA3DD8">
        <w:t>nstall Ubuntu</w:t>
      </w:r>
      <w:bookmarkEnd w:id="9"/>
    </w:p>
    <w:p w14:paraId="447EA183" w14:textId="58DD8830" w:rsidR="00AA1DFF" w:rsidRPr="00CA3DD8" w:rsidRDefault="00AA1DFF" w:rsidP="00643EC3">
      <w:r w:rsidRPr="00CA3DD8">
        <w:t xml:space="preserve">If you </w:t>
      </w:r>
      <w:r w:rsidR="00B61AB7" w:rsidRPr="00CA3DD8">
        <w:t>prefer</w:t>
      </w:r>
      <w:r w:rsidRPr="00CA3DD8">
        <w:t xml:space="preserve"> to use a VM instead, follow this link to download </w:t>
      </w:r>
      <w:r w:rsidRPr="00CA3DD8">
        <w:rPr>
          <w:rStyle w:val="pwa-mark"/>
        </w:rPr>
        <w:t>VirtualBox</w:t>
      </w:r>
      <w:r w:rsidRPr="00CA3DD8">
        <w:t xml:space="preserve"> </w:t>
      </w:r>
      <w:hyperlink r:id="rId14" w:history="1">
        <w:r w:rsidRPr="00CA3DD8">
          <w:rPr>
            <w:rStyle w:val="Hyperlink"/>
          </w:rPr>
          <w:t>https://www.virtualbox.org/wiki/Downloads</w:t>
        </w:r>
      </w:hyperlink>
      <w:r w:rsidRPr="00CA3DD8">
        <w:t xml:space="preserve">. After installing the </w:t>
      </w:r>
      <w:r w:rsidR="00FA43F7" w:rsidRPr="00CA3DD8">
        <w:t>VM</w:t>
      </w:r>
      <w:r w:rsidRPr="00CA3DD8">
        <w:t>, follow the guide on Part 4 of the getting started guide to configure your VM and start using Ubuntu on it.</w:t>
      </w:r>
    </w:p>
    <w:p w14:paraId="7C6DE0F3" w14:textId="56DEFC0B" w:rsidR="00962A83" w:rsidRPr="00CA3DD8" w:rsidRDefault="00506685" w:rsidP="00962A83">
      <w:pPr>
        <w:pStyle w:val="Heading1"/>
      </w:pPr>
      <w:bookmarkStart w:id="10" w:name="_Toc30060722"/>
      <w:r w:rsidRPr="00CA3DD8">
        <w:t xml:space="preserve">Task: </w:t>
      </w:r>
      <w:r w:rsidR="00592F7C" w:rsidRPr="00CA3DD8">
        <w:t>Set</w:t>
      </w:r>
      <w:r w:rsidR="00FA43F7" w:rsidRPr="00CA3DD8">
        <w:t xml:space="preserve"> U</w:t>
      </w:r>
      <w:r w:rsidR="00592F7C" w:rsidRPr="00CA3DD8">
        <w:t xml:space="preserve">p </w:t>
      </w:r>
      <w:r w:rsidR="00B80E90" w:rsidRPr="00CA3DD8">
        <w:t>Remote PC</w:t>
      </w:r>
      <w:bookmarkEnd w:id="10"/>
    </w:p>
    <w:p w14:paraId="4DE97A90" w14:textId="6D19C78E" w:rsidR="00592F7C" w:rsidRPr="00CA3DD8" w:rsidRDefault="00592F7C" w:rsidP="00962A83">
      <w:r w:rsidRPr="00CA3DD8">
        <w:t xml:space="preserve">In this task, you will install ROS and </w:t>
      </w:r>
      <w:r w:rsidR="000E76D8" w:rsidRPr="00CA3DD8">
        <w:t xml:space="preserve">its </w:t>
      </w:r>
      <w:r w:rsidRPr="00CA3DD8">
        <w:t>dependent packages on the remote PC.</w:t>
      </w:r>
    </w:p>
    <w:p w14:paraId="5866B2F3" w14:textId="7341F62F" w:rsidR="000D0A79" w:rsidRPr="00CA3DD8" w:rsidRDefault="000D0A79" w:rsidP="00962A83">
      <w:r w:rsidRPr="00CA3DD8">
        <w:t>O</w:t>
      </w:r>
      <w:r w:rsidR="00592F7C" w:rsidRPr="00CA3DD8">
        <w:t>pen a terminal o</w:t>
      </w:r>
      <w:r w:rsidRPr="00CA3DD8">
        <w:t>n your Remote PC</w:t>
      </w:r>
      <w:r w:rsidR="00592F7C" w:rsidRPr="00CA3DD8">
        <w:t xml:space="preserve"> </w:t>
      </w:r>
      <w:r w:rsidRPr="00CA3DD8">
        <w:t>and run the commands shown below to begin the installation of ROS. The ROS version is</w:t>
      </w:r>
      <w:r w:rsidR="00055EC8" w:rsidRPr="00CA3DD8">
        <w:t xml:space="preserve"> </w:t>
      </w:r>
      <w:r w:rsidRPr="00CA3DD8">
        <w:t>Kinetic Kame. This</w:t>
      </w:r>
      <w:r w:rsidR="00055EC8" w:rsidRPr="00CA3DD8">
        <w:t xml:space="preserve"> </w:t>
      </w:r>
      <w:r w:rsidRPr="00CA3DD8">
        <w:t xml:space="preserve">version is compatible with Ubuntu </w:t>
      </w:r>
      <w:proofErr w:type="spellStart"/>
      <w:r w:rsidRPr="00CA3DD8">
        <w:t>Xenial</w:t>
      </w:r>
      <w:proofErr w:type="spellEnd"/>
      <w:r w:rsidRPr="00CA3DD8">
        <w:t xml:space="preserve"> Xerus and supported for TurtleBot3.</w:t>
      </w:r>
    </w:p>
    <w:p w14:paraId="68171AA0" w14:textId="0825B21C" w:rsidR="00962A83" w:rsidRPr="00CA3DD8" w:rsidRDefault="00962A83" w:rsidP="006C1135">
      <w:pPr>
        <w:pStyle w:val="Code"/>
        <w:numPr>
          <w:ilvl w:val="0"/>
          <w:numId w:val="8"/>
        </w:numPr>
        <w:shd w:val="clear" w:color="auto" w:fill="E7E6E6" w:themeFill="background2"/>
        <w:rPr>
          <w:sz w:val="20"/>
          <w:szCs w:val="20"/>
          <w:lang w:val="en-US"/>
        </w:rPr>
      </w:pPr>
      <w:r w:rsidRPr="00CA3DD8">
        <w:rPr>
          <w:color w:val="22B3EB"/>
          <w:sz w:val="21"/>
          <w:szCs w:val="21"/>
          <w:lang w:val="en-US"/>
        </w:rPr>
        <w:t xml:space="preserve">$ </w:t>
      </w:r>
      <w:proofErr w:type="spellStart"/>
      <w:r w:rsidRPr="00CA3DD8">
        <w:rPr>
          <w:color w:val="B58900"/>
          <w:sz w:val="21"/>
          <w:szCs w:val="21"/>
          <w:lang w:val="en-US"/>
        </w:rPr>
        <w:t>sudo</w:t>
      </w:r>
      <w:proofErr w:type="spellEnd"/>
      <w:r w:rsidRPr="00CA3DD8">
        <w:rPr>
          <w:color w:val="B58900"/>
          <w:sz w:val="21"/>
          <w:szCs w:val="21"/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apt-get update</w:t>
      </w:r>
    </w:p>
    <w:p w14:paraId="59656C40" w14:textId="564899DE" w:rsidR="00962A83" w:rsidRPr="00CA3DD8" w:rsidRDefault="00962A83" w:rsidP="006C1135">
      <w:pPr>
        <w:pStyle w:val="Code"/>
        <w:numPr>
          <w:ilvl w:val="0"/>
          <w:numId w:val="8"/>
        </w:numPr>
        <w:shd w:val="clear" w:color="auto" w:fill="E7E6E6" w:themeFill="background2"/>
        <w:rPr>
          <w:rStyle w:val="HTMLCode"/>
          <w:rFonts w:asciiTheme="minorHAnsi" w:eastAsiaTheme="minorEastAsia" w:hAnsiTheme="minorHAnsi" w:cstheme="minorBidi"/>
          <w:lang w:val="en-US"/>
        </w:rPr>
      </w:pPr>
      <w:r w:rsidRPr="00AE5E19">
        <w:rPr>
          <w:color w:val="22B3EB"/>
          <w:sz w:val="21"/>
          <w:szCs w:val="21"/>
          <w:lang w:val="en-US"/>
        </w:rPr>
        <w:t xml:space="preserve">$ </w:t>
      </w:r>
      <w:proofErr w:type="spellStart"/>
      <w:r w:rsidRPr="00CA3DD8">
        <w:rPr>
          <w:color w:val="B58900"/>
          <w:sz w:val="21"/>
          <w:szCs w:val="21"/>
          <w:lang w:val="en-US"/>
        </w:rPr>
        <w:t>sudo</w:t>
      </w:r>
      <w:proofErr w:type="spellEnd"/>
      <w:r w:rsidRPr="00CA3DD8">
        <w:rPr>
          <w:color w:val="B58900"/>
          <w:sz w:val="21"/>
          <w:szCs w:val="21"/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apt-get upgrade</w:t>
      </w:r>
    </w:p>
    <w:p w14:paraId="3A43B6EF" w14:textId="33B63C27" w:rsidR="00ED02BD" w:rsidRPr="00CA3DD8" w:rsidRDefault="00532179" w:rsidP="00532179">
      <w:pPr>
        <w:pStyle w:val="Code"/>
        <w:shd w:val="clear" w:color="auto" w:fill="E7E6E6" w:themeFill="background2"/>
        <w:rPr>
          <w:color w:val="22B3EB"/>
          <w:sz w:val="20"/>
          <w:szCs w:val="20"/>
          <w:lang w:val="en-US"/>
        </w:rPr>
      </w:pPr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   </w:t>
      </w:r>
      <w:r w:rsidRPr="00CA3DD8">
        <w:rPr>
          <w:color w:val="22B3EB"/>
          <w:sz w:val="20"/>
          <w:szCs w:val="20"/>
          <w:lang w:val="en-US"/>
        </w:rPr>
        <w:t>Type ‘y’ and press enter to the question Do you want to continue?</w:t>
      </w:r>
    </w:p>
    <w:p w14:paraId="3C69C9FD" w14:textId="77777777" w:rsidR="00ED02BD" w:rsidRPr="00CA3DD8" w:rsidRDefault="00ED02BD" w:rsidP="00532179">
      <w:pPr>
        <w:pStyle w:val="Code"/>
        <w:shd w:val="clear" w:color="auto" w:fill="E7E6E6" w:themeFill="background2"/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</w:pPr>
    </w:p>
    <w:p w14:paraId="503866B9" w14:textId="40892D4C" w:rsidR="005E3353" w:rsidRPr="00CA3DD8" w:rsidRDefault="00962A83" w:rsidP="00104800">
      <w:pPr>
        <w:pStyle w:val="Code"/>
        <w:numPr>
          <w:ilvl w:val="0"/>
          <w:numId w:val="8"/>
        </w:numPr>
        <w:shd w:val="clear" w:color="auto" w:fill="E7E6E6" w:themeFill="background2"/>
        <w:rPr>
          <w:rStyle w:val="HTMLCode"/>
          <w:rFonts w:asciiTheme="minorHAnsi" w:eastAsiaTheme="minorEastAsia" w:hAnsiTheme="minorHAnsi" w:cstheme="minorBidi"/>
          <w:lang w:val="en-US"/>
        </w:rPr>
      </w:pPr>
      <w:r w:rsidRPr="00AE5E19">
        <w:rPr>
          <w:color w:val="22B3EB"/>
          <w:sz w:val="20"/>
          <w:szCs w:val="20"/>
          <w:lang w:val="en-US"/>
        </w:rPr>
        <w:t>$</w:t>
      </w:r>
      <w:r w:rsidRPr="00CA3DD8">
        <w:rPr>
          <w:sz w:val="20"/>
          <w:szCs w:val="20"/>
          <w:lang w:val="en-US"/>
        </w:rPr>
        <w:t xml:space="preserve">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wget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 </w:t>
      </w:r>
      <w:r w:rsidR="005E3353"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https://raw.githubusercontent.com/ROBOTIS-GIT/robotis</w:t>
      </w:r>
      <w:bookmarkStart w:id="11" w:name="_Hlk28454652"/>
      <w:r w:rsidR="005E3353"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_</w:t>
      </w:r>
      <w:bookmarkEnd w:id="11"/>
      <w:r w:rsidR="005E3353"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tools/master/install_ros_kinetic.sh &amp;&amp; </w:t>
      </w:r>
      <w:proofErr w:type="spellStart"/>
      <w:r w:rsidR="005E3353"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chmod</w:t>
      </w:r>
      <w:proofErr w:type="spellEnd"/>
      <w:r w:rsidR="005E3353"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 755 ./install_ros_kinetic.sh &amp;&amp; bash ./install_ros_kinetic.sh</w:t>
      </w:r>
    </w:p>
    <w:p w14:paraId="519C31F5" w14:textId="3C78826A" w:rsidR="00532179" w:rsidRPr="00CA3DD8" w:rsidRDefault="005E3353" w:rsidP="005E3353">
      <w:pPr>
        <w:pStyle w:val="Code"/>
        <w:shd w:val="clear" w:color="auto" w:fill="E7E6E6" w:themeFill="background2"/>
        <w:rPr>
          <w:lang w:val="en-US"/>
        </w:rPr>
      </w:pPr>
      <w:r w:rsidRPr="00CA3DD8">
        <w:rPr>
          <w:color w:val="22B3EB"/>
          <w:lang w:val="en-US"/>
        </w:rPr>
        <w:t xml:space="preserve">       </w:t>
      </w:r>
      <w:r w:rsidR="00532179" w:rsidRPr="00CA3DD8">
        <w:rPr>
          <w:color w:val="22B3EB"/>
          <w:lang w:val="en-US"/>
        </w:rPr>
        <w:t xml:space="preserve"> Press </w:t>
      </w:r>
      <w:proofErr w:type="gramStart"/>
      <w:r w:rsidR="00532179" w:rsidRPr="00CA3DD8">
        <w:rPr>
          <w:color w:val="22B3EB"/>
          <w:lang w:val="en-US"/>
        </w:rPr>
        <w:t>enter</w:t>
      </w:r>
      <w:proofErr w:type="gramEnd"/>
      <w:r w:rsidR="00532179" w:rsidRPr="00CA3DD8">
        <w:rPr>
          <w:color w:val="22B3EB"/>
          <w:lang w:val="en-US"/>
        </w:rPr>
        <w:t xml:space="preserve"> to continue the installation when asked</w:t>
      </w:r>
    </w:p>
    <w:p w14:paraId="2AD50B76" w14:textId="77777777" w:rsidR="00AE02A5" w:rsidRPr="00CA3DD8" w:rsidRDefault="00AE02A5" w:rsidP="00962A83">
      <w:pPr>
        <w:pStyle w:val="Code"/>
        <w:shd w:val="clear" w:color="auto" w:fill="E7E6E6" w:themeFill="background2"/>
        <w:rPr>
          <w:lang w:val="en-US"/>
        </w:rPr>
      </w:pPr>
    </w:p>
    <w:p w14:paraId="3475C402" w14:textId="448E4C81" w:rsidR="00962A83" w:rsidRPr="00CA3DD8" w:rsidRDefault="00962A83" w:rsidP="00962A83">
      <w:r w:rsidRPr="00CA3DD8">
        <w:t>After</w:t>
      </w:r>
      <w:r w:rsidR="0087228A" w:rsidRPr="00CA3DD8">
        <w:t xml:space="preserve"> </w:t>
      </w:r>
      <w:r w:rsidR="00AE02A5" w:rsidRPr="00CA3DD8">
        <w:t>running the commands above,</w:t>
      </w:r>
      <w:r w:rsidR="0087228A" w:rsidRPr="00CA3DD8">
        <w:t xml:space="preserve"> </w:t>
      </w:r>
      <w:r w:rsidRPr="00CA3DD8">
        <w:t>restart your Remote PC.</w:t>
      </w:r>
    </w:p>
    <w:p w14:paraId="07B9A90B" w14:textId="52BBAA7A" w:rsidR="00962A83" w:rsidRPr="00CA3DD8" w:rsidRDefault="000D0A79" w:rsidP="00962A83">
      <w:r w:rsidRPr="00CA3DD8">
        <w:t xml:space="preserve">We also need to install some dependent packages </w:t>
      </w:r>
      <w:r w:rsidR="00055EC8" w:rsidRPr="00CA3DD8">
        <w:t xml:space="preserve">that </w:t>
      </w:r>
      <w:r w:rsidRPr="00CA3DD8">
        <w:t>will allow us to</w:t>
      </w:r>
      <w:r w:rsidR="00055EC8" w:rsidRPr="00CA3DD8">
        <w:t xml:space="preserve"> </w:t>
      </w:r>
      <w:r w:rsidRPr="00CA3DD8">
        <w:t>monitor and control the TurtleBot on the Remote PC. Run the following commands on a terminal on the Remote PC. It may take some time before the commands finish executing.</w:t>
      </w:r>
    </w:p>
    <w:p w14:paraId="6FEBF052" w14:textId="1CEA965D" w:rsidR="000B696D" w:rsidRPr="00CA3DD8" w:rsidRDefault="000B696D" w:rsidP="006C1135">
      <w:pPr>
        <w:pStyle w:val="Code"/>
        <w:numPr>
          <w:ilvl w:val="0"/>
          <w:numId w:val="9"/>
        </w:numPr>
        <w:shd w:val="clear" w:color="auto" w:fill="E7E6E6" w:themeFill="background2"/>
        <w:rPr>
          <w:sz w:val="20"/>
          <w:szCs w:val="20"/>
          <w:lang w:val="en-US"/>
        </w:rPr>
      </w:pPr>
      <w:r w:rsidRPr="00CA3DD8">
        <w:rPr>
          <w:rStyle w:val="nv"/>
          <w:rFonts w:cstheme="minorHAnsi"/>
          <w:color w:val="22B3EB"/>
          <w:sz w:val="21"/>
          <w:szCs w:val="21"/>
          <w:lang w:val="en-US"/>
        </w:rPr>
        <w:t>$</w:t>
      </w:r>
      <w:r w:rsidRPr="00CA3DD8">
        <w:rPr>
          <w:rStyle w:val="nv"/>
          <w:color w:val="22B3EB"/>
          <w:sz w:val="21"/>
          <w:szCs w:val="21"/>
          <w:lang w:val="en-US"/>
        </w:rPr>
        <w:t xml:space="preserve"> </w:t>
      </w:r>
      <w:proofErr w:type="spellStart"/>
      <w:r w:rsidRPr="00CA3DD8">
        <w:rPr>
          <w:color w:val="B58900"/>
          <w:sz w:val="21"/>
          <w:szCs w:val="21"/>
          <w:lang w:val="en-US"/>
        </w:rPr>
        <w:t>sudo</w:t>
      </w:r>
      <w:proofErr w:type="spellEnd"/>
      <w:r w:rsidRPr="00CA3DD8">
        <w:rPr>
          <w:color w:val="B58900"/>
          <w:sz w:val="21"/>
          <w:szCs w:val="21"/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apt-get install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-kinetic-joy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-kinetic-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teleop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-twist-joy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-kinetic-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teleop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-twist-keyboard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-kinetic-laser-proc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-kinetic-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gbd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-launch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-kinetic-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depthimage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-to-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laserscan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-kinetic-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serial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-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arduino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-kinetic-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serial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-python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-kinetic-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serial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-server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-kinetic-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serial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-client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-kinetic-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serial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-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msg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-kinetic-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amcl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-kinetic-compressed-image-transport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-kinetic-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qt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-image-view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-kinetic-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gmapping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-kinetic-navigation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ro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-kinetic-interactive-markers</w:t>
      </w:r>
    </w:p>
    <w:p w14:paraId="496F800F" w14:textId="3F3DB512" w:rsidR="000B696D" w:rsidRPr="00CA3DD8" w:rsidRDefault="000B696D" w:rsidP="006C1135">
      <w:pPr>
        <w:pStyle w:val="Code"/>
        <w:numPr>
          <w:ilvl w:val="0"/>
          <w:numId w:val="9"/>
        </w:numPr>
        <w:shd w:val="clear" w:color="auto" w:fill="E7E6E6" w:themeFill="background2"/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</w:pPr>
      <w:r w:rsidRPr="00CA3DD8">
        <w:rPr>
          <w:rStyle w:val="nv"/>
          <w:rFonts w:cstheme="minorHAnsi"/>
          <w:color w:val="22B3EB"/>
          <w:sz w:val="21"/>
          <w:szCs w:val="21"/>
          <w:lang w:val="en-US"/>
        </w:rPr>
        <w:t xml:space="preserve">$ </w:t>
      </w:r>
      <w:r w:rsidRPr="00CA3DD8">
        <w:rPr>
          <w:rStyle w:val="nb"/>
          <w:rFonts w:cstheme="minorHAnsi"/>
          <w:color w:val="B58900"/>
          <w:sz w:val="21"/>
          <w:szCs w:val="21"/>
          <w:lang w:val="en-US"/>
        </w:rPr>
        <w:t>cd</w:t>
      </w:r>
      <w:r w:rsidRPr="00CA3DD8">
        <w:rPr>
          <w:rStyle w:val="HTMLCode"/>
          <w:rFonts w:eastAsiaTheme="minorEastAsia" w:cstheme="minorHAnsi"/>
          <w:color w:val="FFFFFF"/>
          <w:sz w:val="22"/>
          <w:szCs w:val="22"/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~/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catkin_w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/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src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/</w:t>
      </w:r>
    </w:p>
    <w:p w14:paraId="5590AC78" w14:textId="6715A885" w:rsidR="000B696D" w:rsidRPr="00CA3DD8" w:rsidRDefault="000B696D" w:rsidP="006C1135">
      <w:pPr>
        <w:pStyle w:val="Code"/>
        <w:numPr>
          <w:ilvl w:val="0"/>
          <w:numId w:val="9"/>
        </w:numPr>
        <w:shd w:val="clear" w:color="auto" w:fill="E7E6E6" w:themeFill="background2"/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</w:pPr>
      <w:r w:rsidRPr="00CA3DD8">
        <w:rPr>
          <w:rStyle w:val="nv"/>
          <w:rFonts w:cstheme="minorHAnsi"/>
          <w:color w:val="22B3EB"/>
          <w:sz w:val="21"/>
          <w:szCs w:val="21"/>
          <w:lang w:val="en-US"/>
        </w:rPr>
        <w:t>$</w:t>
      </w: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git clone https://github.com/ROBOTIS-GIT/turtlebot3_msgs.git</w:t>
      </w:r>
    </w:p>
    <w:p w14:paraId="2A355C73" w14:textId="1188E389" w:rsidR="000B696D" w:rsidRPr="00CA3DD8" w:rsidRDefault="000B696D" w:rsidP="006C1135">
      <w:pPr>
        <w:pStyle w:val="Code"/>
        <w:numPr>
          <w:ilvl w:val="0"/>
          <w:numId w:val="9"/>
        </w:numPr>
        <w:shd w:val="clear" w:color="auto" w:fill="E7E6E6" w:themeFill="background2"/>
        <w:rPr>
          <w:rStyle w:val="HTMLCode"/>
          <w:rFonts w:eastAsiaTheme="minorEastAsia" w:cstheme="minorHAnsi"/>
          <w:color w:val="FFFFFF"/>
          <w:sz w:val="21"/>
          <w:szCs w:val="21"/>
          <w:lang w:val="en-US"/>
        </w:rPr>
      </w:pPr>
      <w:r w:rsidRPr="00CA3DD8">
        <w:rPr>
          <w:rStyle w:val="nv"/>
          <w:rFonts w:cstheme="minorHAnsi"/>
          <w:color w:val="22B3EB"/>
          <w:sz w:val="21"/>
          <w:szCs w:val="21"/>
          <w:lang w:val="en-US"/>
        </w:rPr>
        <w:t>$</w:t>
      </w: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git clone https://github.com/ROBOTIS-GIT/turtlebot3.git</w:t>
      </w:r>
    </w:p>
    <w:p w14:paraId="1C93AB15" w14:textId="77777777" w:rsidR="00291FD2" w:rsidRPr="00CA3DD8" w:rsidRDefault="00291FD2" w:rsidP="00962A83"/>
    <w:p w14:paraId="72E940BB" w14:textId="0487DE05" w:rsidR="000B696D" w:rsidRPr="00CA3DD8" w:rsidRDefault="000B696D" w:rsidP="00962A83">
      <w:r w:rsidRPr="00CA3DD8">
        <w:t>When done, close the terminal window</w:t>
      </w:r>
      <w:r w:rsidR="00FF3D8F" w:rsidRPr="00CA3DD8">
        <w:t xml:space="preserve">, </w:t>
      </w:r>
      <w:r w:rsidRPr="00CA3DD8">
        <w:t>open a new one</w:t>
      </w:r>
      <w:r w:rsidR="00055EC8" w:rsidRPr="00CA3DD8">
        <w:t>,</w:t>
      </w:r>
      <w:r w:rsidRPr="00CA3DD8">
        <w:t xml:space="preserve"> and run the command below</w:t>
      </w:r>
      <w:r w:rsidR="00B80E90" w:rsidRPr="00CA3DD8">
        <w:t xml:space="preserve"> to build the packages in the source space we just copied.</w:t>
      </w:r>
    </w:p>
    <w:p w14:paraId="1F155C8C" w14:textId="5545C482" w:rsidR="00B36FF4" w:rsidRPr="006D78DA" w:rsidRDefault="00962A83" w:rsidP="007A555F">
      <w:pPr>
        <w:pStyle w:val="Code"/>
        <w:shd w:val="clear" w:color="auto" w:fill="E7E6E6" w:themeFill="background2"/>
        <w:rPr>
          <w:rStyle w:val="HTMLCode"/>
          <w:rFonts w:eastAsiaTheme="minorEastAsia" w:cstheme="minorHAnsi"/>
          <w:color w:val="000000" w:themeColor="text1"/>
          <w:lang w:val="en-US"/>
        </w:rPr>
      </w:pP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lastRenderedPageBreak/>
        <w:t xml:space="preserve">$ </w:t>
      </w:r>
      <w:r w:rsidRPr="00CA3DD8">
        <w:rPr>
          <w:rStyle w:val="nb"/>
          <w:rFonts w:cstheme="minorHAnsi"/>
          <w:color w:val="B58900"/>
          <w:sz w:val="20"/>
          <w:szCs w:val="20"/>
          <w:lang w:val="en-US"/>
        </w:rPr>
        <w:t>cd</w:t>
      </w:r>
      <w:r w:rsidRPr="00CA3DD8">
        <w:rPr>
          <w:rStyle w:val="HTMLCode"/>
          <w:rFonts w:eastAsiaTheme="minorEastAsia" w:cstheme="minorHAnsi"/>
          <w:color w:val="FFFFFF"/>
          <w:sz w:val="21"/>
          <w:szCs w:val="21"/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color w:val="000000" w:themeColor="text1"/>
          <w:lang w:val="en-US"/>
        </w:rPr>
        <w:t>~/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lang w:val="en-US"/>
        </w:rPr>
        <w:t>catkin_ws</w:t>
      </w:r>
      <w:proofErr w:type="spellEnd"/>
      <w:r w:rsidRPr="00CA3DD8">
        <w:rPr>
          <w:rStyle w:val="HTMLCode"/>
          <w:rFonts w:eastAsiaTheme="minorEastAsia" w:cstheme="minorHAnsi"/>
          <w:color w:val="000000" w:themeColor="text1"/>
          <w:lang w:val="en-US"/>
        </w:rPr>
        <w:t xml:space="preserve"> </w:t>
      </w:r>
      <w:r w:rsidRPr="00CA3DD8">
        <w:rPr>
          <w:rStyle w:val="o"/>
          <w:rFonts w:cstheme="minorHAnsi"/>
          <w:color w:val="ACC500"/>
          <w:lang w:val="en-US"/>
        </w:rPr>
        <w:t>&amp;&amp;</w:t>
      </w:r>
      <w:r w:rsidRPr="00CA3DD8">
        <w:rPr>
          <w:rStyle w:val="HTMLCode"/>
          <w:rFonts w:eastAsiaTheme="minorEastAsia" w:cstheme="minorHAnsi"/>
          <w:color w:val="FFFFFF"/>
          <w:lang w:val="en-US"/>
        </w:rPr>
        <w:t xml:space="preserve"> </w:t>
      </w:r>
      <w:proofErr w:type="spellStart"/>
      <w:r w:rsidRPr="00CA3DD8">
        <w:rPr>
          <w:rStyle w:val="HTMLCode"/>
          <w:rFonts w:eastAsiaTheme="minorEastAsia" w:cstheme="minorHAnsi"/>
          <w:color w:val="000000" w:themeColor="text1"/>
          <w:lang w:val="en-US"/>
        </w:rPr>
        <w:t>catkin_make</w:t>
      </w:r>
      <w:proofErr w:type="spellEnd"/>
    </w:p>
    <w:p w14:paraId="64207B12" w14:textId="77777777" w:rsidR="00B36FF4" w:rsidRPr="00CA3DD8" w:rsidRDefault="00B36FF4" w:rsidP="00B36FF4"/>
    <w:p w14:paraId="30BA680C" w14:textId="157928D7" w:rsidR="00B36FF4" w:rsidRPr="00CA3DD8" w:rsidRDefault="00B36FF4" w:rsidP="00B36FF4">
      <w:r w:rsidRPr="00CA3DD8">
        <w:t>Restart the Remote PC to complete the installation.</w:t>
      </w:r>
    </w:p>
    <w:p w14:paraId="64A78DD7" w14:textId="6B5D152B" w:rsidR="000B696D" w:rsidRPr="00CA3DD8" w:rsidRDefault="000D0A79" w:rsidP="000B696D">
      <w:pPr>
        <w:pStyle w:val="Heading1"/>
      </w:pPr>
      <w:bookmarkStart w:id="12" w:name="_Toc30060723"/>
      <w:r w:rsidRPr="00CA3DD8">
        <w:t xml:space="preserve">Task: </w:t>
      </w:r>
      <w:r w:rsidR="00592F7C" w:rsidRPr="00CA3DD8">
        <w:t>Set</w:t>
      </w:r>
      <w:r w:rsidR="00D27E55" w:rsidRPr="00CA3DD8">
        <w:t xml:space="preserve"> U</w:t>
      </w:r>
      <w:r w:rsidR="00592F7C" w:rsidRPr="00CA3DD8">
        <w:t>p</w:t>
      </w:r>
      <w:r w:rsidR="000B696D" w:rsidRPr="00CA3DD8">
        <w:t xml:space="preserve"> TurtleBot PC</w:t>
      </w:r>
      <w:bookmarkEnd w:id="12"/>
    </w:p>
    <w:p w14:paraId="5B7D20F3" w14:textId="5D0BC705" w:rsidR="00291FD2" w:rsidRPr="00CA3DD8" w:rsidRDefault="00FB14DF" w:rsidP="00183F61">
      <w:r w:rsidRPr="00CA3DD8">
        <w:t>The TurtleBot PC (Raspberry Pi 3) will run a</w:t>
      </w:r>
      <w:r w:rsidR="00B36FF4" w:rsidRPr="00CA3DD8">
        <w:t xml:space="preserve"> version of the Raspbian OS </w:t>
      </w:r>
      <w:r w:rsidR="00D27E55" w:rsidRPr="00CA3DD8">
        <w:t xml:space="preserve">that </w:t>
      </w:r>
      <w:r w:rsidR="00B36FF4" w:rsidRPr="00CA3DD8">
        <w:t>contains</w:t>
      </w:r>
      <w:r w:rsidR="00A84398" w:rsidRPr="00CA3DD8">
        <w:t xml:space="preserve"> pre-installed ROS</w:t>
      </w:r>
      <w:r w:rsidR="00B36FF4" w:rsidRPr="00CA3DD8">
        <w:t xml:space="preserve">, </w:t>
      </w:r>
      <w:r w:rsidR="00A84398" w:rsidRPr="00CA3DD8">
        <w:t>ROS packages</w:t>
      </w:r>
      <w:r w:rsidR="00D27E55" w:rsidRPr="00CA3DD8">
        <w:t>,</w:t>
      </w:r>
      <w:r w:rsidR="00B36FF4" w:rsidRPr="00CA3DD8">
        <w:t xml:space="preserve"> and </w:t>
      </w:r>
      <w:r w:rsidR="00FD5BB0" w:rsidRPr="00CA3DD8">
        <w:t xml:space="preserve">the </w:t>
      </w:r>
      <w:r w:rsidR="00B36FF4" w:rsidRPr="00CA3DD8">
        <w:t>minimum packages</w:t>
      </w:r>
      <w:r w:rsidR="00A84398" w:rsidRPr="00CA3DD8">
        <w:t xml:space="preserve"> </w:t>
      </w:r>
      <w:r w:rsidR="00B36FF4" w:rsidRPr="00CA3DD8">
        <w:t xml:space="preserve">required to operate the </w:t>
      </w:r>
      <w:r w:rsidR="00FD5BB0" w:rsidRPr="00CA3DD8">
        <w:t>robot</w:t>
      </w:r>
      <w:r w:rsidR="00A84398" w:rsidRPr="00CA3DD8">
        <w:t xml:space="preserve">. </w:t>
      </w:r>
      <w:r w:rsidR="008F624F" w:rsidRPr="00CA3DD8">
        <w:t>Flash t</w:t>
      </w:r>
      <w:r w:rsidR="00183F61" w:rsidRPr="00CA3DD8">
        <w:t>he image of the Raspbian OS to a microSD Card</w:t>
      </w:r>
      <w:r w:rsidR="0071404B" w:rsidRPr="00CA3DD8">
        <w:t>,</w:t>
      </w:r>
      <w:r w:rsidR="00F10379" w:rsidRPr="00CA3DD8">
        <w:t xml:space="preserve"> which should be </w:t>
      </w:r>
      <w:r w:rsidRPr="00CA3DD8">
        <w:t xml:space="preserve">a </w:t>
      </w:r>
      <w:r w:rsidR="00291FD2" w:rsidRPr="00CA3DD8">
        <w:t>minimum</w:t>
      </w:r>
      <w:r w:rsidRPr="00CA3DD8">
        <w:t xml:space="preserve"> of</w:t>
      </w:r>
      <w:r w:rsidR="00291FD2" w:rsidRPr="00CA3DD8">
        <w:t xml:space="preserve"> 8</w:t>
      </w:r>
      <w:r w:rsidR="00926CED" w:rsidRPr="00CA3DD8">
        <w:t xml:space="preserve"> </w:t>
      </w:r>
      <w:r w:rsidR="00291FD2" w:rsidRPr="00CA3DD8">
        <w:t>GB</w:t>
      </w:r>
      <w:r w:rsidRPr="00CA3DD8">
        <w:t>.</w:t>
      </w:r>
    </w:p>
    <w:p w14:paraId="672E47DE" w14:textId="7D0DD9B4" w:rsidR="000B696D" w:rsidRPr="00CA3DD8" w:rsidRDefault="00FB14DF" w:rsidP="000B696D">
      <w:r w:rsidRPr="00CA3DD8">
        <w:t xml:space="preserve">Use your PC to flash the microSD with the Raspbian OS image </w:t>
      </w:r>
      <w:r w:rsidR="008F59A6" w:rsidRPr="00CA3DD8">
        <w:t>following the</w:t>
      </w:r>
      <w:r w:rsidRPr="00CA3DD8">
        <w:t xml:space="preserve"> s</w:t>
      </w:r>
      <w:r w:rsidR="00291FD2" w:rsidRPr="00CA3DD8">
        <w:t xml:space="preserve">teps </w:t>
      </w:r>
      <w:r w:rsidRPr="00CA3DD8">
        <w:t>below.</w:t>
      </w:r>
    </w:p>
    <w:p w14:paraId="3B72D49F" w14:textId="27DEFB96" w:rsidR="00091B2A" w:rsidRPr="00CA3DD8" w:rsidRDefault="00091B2A" w:rsidP="004C2D39">
      <w:pPr>
        <w:pStyle w:val="ListParagraph"/>
        <w:numPr>
          <w:ilvl w:val="0"/>
          <w:numId w:val="34"/>
        </w:numPr>
      </w:pPr>
      <w:r w:rsidRPr="00CA3DD8">
        <w:t xml:space="preserve">Download Raspbian OS from </w:t>
      </w:r>
      <w:hyperlink r:id="rId15" w:history="1">
        <w:r w:rsidRPr="00CA3DD8">
          <w:t>http://www.robotis.com/service/download.php?no=730</w:t>
        </w:r>
      </w:hyperlink>
      <w:r w:rsidRPr="00CA3DD8">
        <w:t>.</w:t>
      </w:r>
    </w:p>
    <w:p w14:paraId="7D401312" w14:textId="30666B21" w:rsidR="00091B2A" w:rsidRPr="00CA3DD8" w:rsidRDefault="00091B2A" w:rsidP="004C2D39">
      <w:pPr>
        <w:pStyle w:val="ListParagraph"/>
        <w:numPr>
          <w:ilvl w:val="0"/>
          <w:numId w:val="34"/>
        </w:numPr>
      </w:pPr>
      <w:r w:rsidRPr="00CA3DD8">
        <w:t>Download and install Etcher</w:t>
      </w:r>
      <w:r w:rsidR="00B80E90" w:rsidRPr="00CA3DD8">
        <w:t xml:space="preserve"> using t</w:t>
      </w:r>
      <w:r w:rsidRPr="00CA3DD8">
        <w:t>his link</w:t>
      </w:r>
      <w:r w:rsidR="00B80E90" w:rsidRPr="00CA3DD8">
        <w:t>:</w:t>
      </w:r>
      <w:r w:rsidRPr="00CA3DD8">
        <w:t xml:space="preserve"> </w:t>
      </w:r>
      <w:hyperlink r:id="rId16" w:history="1">
        <w:r w:rsidRPr="00CA3DD8">
          <w:t>https://www.balena.io/etcher/</w:t>
        </w:r>
      </w:hyperlink>
      <w:r w:rsidRPr="00CA3DD8">
        <w:t>.</w:t>
      </w:r>
    </w:p>
    <w:p w14:paraId="769E6633" w14:textId="302FEB47" w:rsidR="00091B2A" w:rsidRPr="00CA3DD8" w:rsidRDefault="00091B2A" w:rsidP="004C2D39">
      <w:pPr>
        <w:pStyle w:val="ListParagraph"/>
        <w:numPr>
          <w:ilvl w:val="0"/>
          <w:numId w:val="34"/>
        </w:numPr>
      </w:pPr>
      <w:r w:rsidRPr="00CA3DD8">
        <w:t>Us</w:t>
      </w:r>
      <w:r w:rsidR="00B80E90" w:rsidRPr="00CA3DD8">
        <w:t>e</w:t>
      </w:r>
      <w:r w:rsidRPr="00CA3DD8">
        <w:t xml:space="preserve"> Etcher</w:t>
      </w:r>
      <w:r w:rsidR="00B80E90" w:rsidRPr="00CA3DD8">
        <w:t xml:space="preserve"> to</w:t>
      </w:r>
      <w:r w:rsidRPr="00CA3DD8">
        <w:t xml:space="preserve"> flash the microSD card with the </w:t>
      </w:r>
      <w:r w:rsidR="009864F9" w:rsidRPr="00CA3DD8">
        <w:t xml:space="preserve">image of the </w:t>
      </w:r>
      <w:r w:rsidRPr="00CA3DD8">
        <w:t>Raspbian OS.</w:t>
      </w:r>
    </w:p>
    <w:p w14:paraId="30264A15" w14:textId="6428AF52" w:rsidR="00CB45A9" w:rsidRPr="00CA3DD8" w:rsidRDefault="00CB45A9" w:rsidP="00EE2FDE">
      <w:pPr>
        <w:pStyle w:val="Heading2"/>
      </w:pPr>
      <w:bookmarkStart w:id="13" w:name="_Toc30060724"/>
      <w:r w:rsidRPr="00CA3DD8">
        <w:t xml:space="preserve">Booting </w:t>
      </w:r>
      <w:r w:rsidR="007461BE" w:rsidRPr="00CA3DD8">
        <w:t>U</w:t>
      </w:r>
      <w:r w:rsidRPr="00CA3DD8">
        <w:t>p the Raspberry Pi 3 (TurtleBot PC)</w:t>
      </w:r>
      <w:bookmarkEnd w:id="13"/>
    </w:p>
    <w:p w14:paraId="2AFE289F" w14:textId="13AFE3ED" w:rsidR="00291FD2" w:rsidRPr="00CA3DD8" w:rsidRDefault="009864F9" w:rsidP="000B696D">
      <w:r w:rsidRPr="00CA3DD8">
        <w:t xml:space="preserve">After flashing the microSD Card with </w:t>
      </w:r>
      <w:r w:rsidR="000B696D" w:rsidRPr="00CA3DD8">
        <w:t xml:space="preserve">the </w:t>
      </w:r>
      <w:r w:rsidRPr="00CA3DD8">
        <w:t xml:space="preserve">Raspbian </w:t>
      </w:r>
      <w:r w:rsidR="000B696D" w:rsidRPr="00CA3DD8">
        <w:t xml:space="preserve">OS image, </w:t>
      </w:r>
      <w:r w:rsidRPr="00CA3DD8">
        <w:t>in</w:t>
      </w:r>
      <w:r w:rsidR="000B696D" w:rsidRPr="00CA3DD8">
        <w:t xml:space="preserve">sert </w:t>
      </w:r>
      <w:r w:rsidR="00B80E90" w:rsidRPr="00CA3DD8">
        <w:t>the microSD Card</w:t>
      </w:r>
      <w:r w:rsidR="000B696D" w:rsidRPr="00CA3DD8">
        <w:t xml:space="preserve"> into the Raspberry Pi 3 and boot </w:t>
      </w:r>
      <w:r w:rsidR="008F59A6" w:rsidRPr="00CA3DD8">
        <w:t xml:space="preserve">it </w:t>
      </w:r>
      <w:r w:rsidR="000B696D" w:rsidRPr="00CA3DD8">
        <w:t xml:space="preserve">up. </w:t>
      </w:r>
      <w:r w:rsidR="00FB14DF" w:rsidRPr="00CA3DD8">
        <w:t>For this, connect the Raspberry Pi 3 to a monitor with the HDMI port.</w:t>
      </w:r>
    </w:p>
    <w:p w14:paraId="018A5AF0" w14:textId="5DC7C367" w:rsidR="003F553C" w:rsidRPr="00CA3DD8" w:rsidRDefault="00183F61" w:rsidP="000B696D">
      <w:r w:rsidRPr="00CA3DD8">
        <w:t>Ensure the TurtleBot PC is connected to same network as your Remote PC.</w:t>
      </w:r>
    </w:p>
    <w:p w14:paraId="23352910" w14:textId="077E94D8" w:rsidR="000B696D" w:rsidRPr="00CA3DD8" w:rsidRDefault="001F440B" w:rsidP="000B696D">
      <w:r w:rsidRPr="00CA3DD8">
        <w:t xml:space="preserve">If </w:t>
      </w:r>
      <w:r w:rsidR="00FD14DA" w:rsidRPr="00CA3DD8">
        <w:t>y</w:t>
      </w:r>
      <w:r w:rsidR="003F553C" w:rsidRPr="00CA3DD8">
        <w:t xml:space="preserve">ou plan to operate the TurtleBot PC from the Remote PC by </w:t>
      </w:r>
      <w:proofErr w:type="spellStart"/>
      <w:r w:rsidR="003F553C" w:rsidRPr="00CA3DD8">
        <w:t>sshing</w:t>
      </w:r>
      <w:proofErr w:type="spellEnd"/>
      <w:r w:rsidR="003F553C" w:rsidRPr="00CA3DD8">
        <w:t xml:space="preserve"> into it, the</w:t>
      </w:r>
      <w:r w:rsidR="004809E6" w:rsidRPr="00CA3DD8">
        <w:t>n</w:t>
      </w:r>
      <w:r w:rsidR="003F553C" w:rsidRPr="00CA3DD8">
        <w:t xml:space="preserve"> it is best to </w:t>
      </w:r>
      <w:r w:rsidR="007461BE" w:rsidRPr="00CA3DD8">
        <w:t>c</w:t>
      </w:r>
      <w:r w:rsidR="003F553C" w:rsidRPr="00CA3DD8">
        <w:t xml:space="preserve">opy the </w:t>
      </w:r>
      <w:r w:rsidR="007461BE" w:rsidRPr="00CA3DD8">
        <w:t>IP</w:t>
      </w:r>
      <w:r w:rsidR="00183F61" w:rsidRPr="00CA3DD8">
        <w:t xml:space="preserve"> address of the TurtleBot PC</w:t>
      </w:r>
      <w:r w:rsidR="003F553C" w:rsidRPr="00CA3DD8">
        <w:t xml:space="preserve"> at this point. To do this, </w:t>
      </w:r>
      <w:r w:rsidR="00183F61" w:rsidRPr="00CA3DD8">
        <w:t>open a terminal window and run the following command.</w:t>
      </w:r>
    </w:p>
    <w:p w14:paraId="27E37AC6" w14:textId="7B18DC5E" w:rsidR="00183F61" w:rsidRPr="00CA3DD8" w:rsidRDefault="00183F61" w:rsidP="007A555F">
      <w:pPr>
        <w:pStyle w:val="Code"/>
        <w:shd w:val="clear" w:color="auto" w:fill="E7E6E6" w:themeFill="background2"/>
        <w:rPr>
          <w:b/>
          <w:bCs/>
          <w:lang w:val="en-US"/>
        </w:rPr>
      </w:pP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t>$</w:t>
      </w:r>
      <w:r w:rsidRPr="00CA3DD8">
        <w:rPr>
          <w:rStyle w:val="HTMLCode"/>
          <w:rFonts w:eastAsiaTheme="minorEastAsia" w:cstheme="minorHAnsi"/>
          <w:lang w:val="en-US"/>
        </w:rPr>
        <w:t xml:space="preserve"> </w:t>
      </w:r>
      <w:proofErr w:type="spellStart"/>
      <w:r w:rsidRPr="00CA3DD8">
        <w:rPr>
          <w:rStyle w:val="HTMLCode"/>
          <w:rFonts w:eastAsiaTheme="minorEastAsia" w:cstheme="minorHAnsi"/>
          <w:lang w:val="en-US"/>
        </w:rPr>
        <w:t>ifconfig</w:t>
      </w:r>
      <w:proofErr w:type="spellEnd"/>
    </w:p>
    <w:p w14:paraId="400EFE18" w14:textId="77777777" w:rsidR="00321A5A" w:rsidRPr="00CA3DD8" w:rsidRDefault="00321A5A" w:rsidP="000B696D"/>
    <w:p w14:paraId="7F1B148B" w14:textId="6D632F15" w:rsidR="00321A5A" w:rsidRPr="00CA3DD8" w:rsidRDefault="00321A5A" w:rsidP="000B696D">
      <w:r w:rsidRPr="00CA3DD8">
        <w:t xml:space="preserve">Make a note of the </w:t>
      </w:r>
      <w:r w:rsidR="007461BE" w:rsidRPr="00CA3DD8">
        <w:t>IP</w:t>
      </w:r>
      <w:r w:rsidRPr="00CA3DD8">
        <w:t xml:space="preserve"> address. See Figure 1 for where to look for the </w:t>
      </w:r>
      <w:r w:rsidR="007461BE" w:rsidRPr="00CA3DD8">
        <w:t>IP</w:t>
      </w:r>
      <w:r w:rsidRPr="00CA3DD8">
        <w:t xml:space="preserve"> address, highlighted by the red box.</w:t>
      </w:r>
    </w:p>
    <w:p w14:paraId="622585AA" w14:textId="4E2E67FB" w:rsidR="003F553C" w:rsidRPr="00CA3DD8" w:rsidRDefault="00321A5A" w:rsidP="00321A5A">
      <w:pPr>
        <w:jc w:val="center"/>
      </w:pPr>
      <w:r w:rsidRPr="006D78DA">
        <w:rPr>
          <w:noProof/>
        </w:rPr>
        <w:drawing>
          <wp:inline distT="0" distB="0" distL="0" distR="0" wp14:anchorId="03F2521E" wp14:editId="1AA0C635">
            <wp:extent cx="3486150" cy="162295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33922" cy="1691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B1C74" w14:textId="7A706485" w:rsidR="00321A5A" w:rsidRPr="00CA3DD8" w:rsidRDefault="00321A5A" w:rsidP="00321A5A">
      <w:pPr>
        <w:jc w:val="center"/>
      </w:pPr>
      <w:r w:rsidRPr="00CA3DD8">
        <w:t xml:space="preserve">Figure 1: </w:t>
      </w:r>
      <w:proofErr w:type="spellStart"/>
      <w:r w:rsidRPr="00CA3DD8">
        <w:t>ifconfig</w:t>
      </w:r>
      <w:proofErr w:type="spellEnd"/>
      <w:r w:rsidRPr="00CA3DD8">
        <w:t xml:space="preserve"> Window</w:t>
      </w:r>
      <w:r w:rsidR="00E20B31" w:rsidRPr="00CA3DD8">
        <w:t xml:space="preserve"> for TurtleBot PC</w:t>
      </w:r>
      <w:r w:rsidR="00352E68" w:rsidRPr="00CA3DD8">
        <w:t>.</w:t>
      </w:r>
    </w:p>
    <w:p w14:paraId="5F68231B" w14:textId="3F8030D2" w:rsidR="006056AD" w:rsidRPr="00CA3DD8" w:rsidRDefault="006056AD" w:rsidP="006056AD">
      <w:r w:rsidRPr="00CA3DD8">
        <w:t xml:space="preserve">You can access the TurtleBot PC from a terminal on the Remote PC using </w:t>
      </w:r>
      <w:proofErr w:type="spellStart"/>
      <w:r w:rsidRPr="00CA3DD8">
        <w:t>ssh</w:t>
      </w:r>
      <w:proofErr w:type="spellEnd"/>
      <w:r w:rsidRPr="00CA3DD8">
        <w:t>. To do this, open a terminal on the Remote PC</w:t>
      </w:r>
      <w:r w:rsidR="008F59A6" w:rsidRPr="00CA3DD8">
        <w:t xml:space="preserve"> </w:t>
      </w:r>
      <w:r w:rsidRPr="00CA3DD8">
        <w:t>and enter the following command.</w:t>
      </w:r>
    </w:p>
    <w:p w14:paraId="3F522719" w14:textId="77777777" w:rsidR="006056AD" w:rsidRPr="00CA3DD8" w:rsidRDefault="006056AD" w:rsidP="006056AD"/>
    <w:p w14:paraId="4DB2B263" w14:textId="71C61BA9" w:rsidR="006056AD" w:rsidRPr="00CA3DD8" w:rsidRDefault="006056AD" w:rsidP="007A555F">
      <w:pPr>
        <w:pStyle w:val="Code"/>
        <w:shd w:val="clear" w:color="auto" w:fill="E7E6E6" w:themeFill="background2"/>
        <w:rPr>
          <w:lang w:val="en-US"/>
        </w:rPr>
      </w:pP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lastRenderedPageBreak/>
        <w:t>$</w:t>
      </w:r>
      <w:r w:rsidRPr="00CA3DD8">
        <w:rPr>
          <w:rStyle w:val="nv"/>
          <w:rFonts w:cstheme="minorHAnsi"/>
          <w:color w:val="22B3EB"/>
          <w:lang w:val="en-US"/>
        </w:rPr>
        <w:t xml:space="preserve"> </w:t>
      </w:r>
      <w:proofErr w:type="spellStart"/>
      <w:r w:rsidRPr="00CA3DD8">
        <w:rPr>
          <w:rStyle w:val="HTMLCode"/>
          <w:rFonts w:eastAsiaTheme="minorEastAsia" w:cstheme="minorHAnsi"/>
          <w:lang w:val="en-US"/>
        </w:rPr>
        <w:t>ssh</w:t>
      </w:r>
      <w:proofErr w:type="spellEnd"/>
      <w:r w:rsidRPr="00CA3DD8">
        <w:rPr>
          <w:rStyle w:val="HTMLCode"/>
          <w:rFonts w:eastAsiaTheme="minorEastAsia" w:cstheme="minorHAnsi"/>
          <w:lang w:val="en-US"/>
        </w:rPr>
        <w:t xml:space="preserve"> pi@</w:t>
      </w:r>
      <w:r w:rsidRPr="00CA3DD8">
        <w:rPr>
          <w:rStyle w:val="HTMLCode"/>
          <w:rFonts w:eastAsiaTheme="minorEastAsia" w:cstheme="minorHAnsi"/>
          <w:i/>
          <w:iCs/>
          <w:lang w:val="en-US"/>
        </w:rPr>
        <w:t>&lt;</w:t>
      </w:r>
      <w:r w:rsidR="007964C8" w:rsidRPr="00CA3DD8">
        <w:rPr>
          <w:rStyle w:val="HTMLCode"/>
          <w:rFonts w:eastAsiaTheme="minorEastAsia" w:cstheme="minorHAnsi"/>
          <w:i/>
          <w:iCs/>
          <w:color w:val="000000" w:themeColor="text1"/>
          <w:lang w:val="en-US"/>
        </w:rPr>
        <w:t xml:space="preserve"> insert TurtleBot PC </w:t>
      </w:r>
      <w:proofErr w:type="spellStart"/>
      <w:r w:rsidR="007964C8" w:rsidRPr="00CA3DD8">
        <w:rPr>
          <w:rStyle w:val="HTMLCode"/>
          <w:rFonts w:eastAsiaTheme="minorEastAsia" w:cstheme="minorHAnsi"/>
          <w:i/>
          <w:iCs/>
          <w:color w:val="000000" w:themeColor="text1"/>
          <w:lang w:val="en-US"/>
        </w:rPr>
        <w:t>ip</w:t>
      </w:r>
      <w:proofErr w:type="spellEnd"/>
      <w:r w:rsidR="007964C8" w:rsidRPr="00CA3DD8">
        <w:rPr>
          <w:rStyle w:val="HTMLCode"/>
          <w:rFonts w:eastAsiaTheme="minorEastAsia" w:cstheme="minorHAnsi"/>
          <w:i/>
          <w:iCs/>
          <w:color w:val="000000" w:themeColor="text1"/>
          <w:lang w:val="en-US"/>
        </w:rPr>
        <w:t xml:space="preserve"> address here</w:t>
      </w:r>
      <w:r w:rsidRPr="00CA3DD8">
        <w:rPr>
          <w:rStyle w:val="HTMLCode"/>
          <w:rFonts w:eastAsiaTheme="minorEastAsia" w:cstheme="minorHAnsi"/>
          <w:i/>
          <w:iCs/>
          <w:lang w:val="en-US"/>
        </w:rPr>
        <w:t>&gt;</w:t>
      </w:r>
    </w:p>
    <w:p w14:paraId="1A6CB04A" w14:textId="77777777" w:rsidR="006056AD" w:rsidRPr="00CA3DD8" w:rsidRDefault="006056AD" w:rsidP="006056AD"/>
    <w:p w14:paraId="7EFF0626" w14:textId="01B6A52B" w:rsidR="006056AD" w:rsidRPr="00CA3DD8" w:rsidRDefault="006056AD" w:rsidP="006056AD">
      <w:r w:rsidRPr="00CA3DD8">
        <w:t xml:space="preserve">Enter </w:t>
      </w:r>
      <w:proofErr w:type="spellStart"/>
      <w:r w:rsidRPr="00CA3DD8">
        <w:rPr>
          <w:b/>
          <w:bCs/>
        </w:rPr>
        <w:t>turtlebot</w:t>
      </w:r>
      <w:proofErr w:type="spellEnd"/>
      <w:r w:rsidRPr="00CA3DD8">
        <w:t xml:space="preserve"> if asked for a password.</w:t>
      </w:r>
    </w:p>
    <w:p w14:paraId="52C3A2F9" w14:textId="2FDB6333" w:rsidR="006056AD" w:rsidRPr="00CA3DD8" w:rsidRDefault="006056AD" w:rsidP="006056AD">
      <w:r w:rsidRPr="00CA3DD8">
        <w:t>When you have logged in, you can run all the commands for the TurtleBot PC in this lab from here.</w:t>
      </w:r>
    </w:p>
    <w:p w14:paraId="19F7A85B" w14:textId="0442CB83" w:rsidR="000B696D" w:rsidRPr="00CA3DD8" w:rsidRDefault="00EE2FDE" w:rsidP="00EE2FDE">
      <w:pPr>
        <w:pStyle w:val="Heading2"/>
      </w:pPr>
      <w:bookmarkStart w:id="14" w:name="_Toc30060725"/>
      <w:r w:rsidRPr="00CA3DD8">
        <w:t>Configure Screen Resolution</w:t>
      </w:r>
      <w:r w:rsidR="00B92437" w:rsidRPr="00CA3DD8">
        <w:t xml:space="preserve"> and Expand Filesystem</w:t>
      </w:r>
      <w:bookmarkEnd w:id="14"/>
    </w:p>
    <w:p w14:paraId="7335CE4B" w14:textId="56EB028A" w:rsidR="000B696D" w:rsidRPr="00CA3DD8" w:rsidRDefault="00EE3CA4" w:rsidP="000B696D">
      <w:r w:rsidRPr="00CA3DD8">
        <w:t>On your Remote PC,</w:t>
      </w:r>
      <w:r w:rsidR="00EE2FDE" w:rsidRPr="00CA3DD8">
        <w:t xml:space="preserve"> </w:t>
      </w:r>
      <w:proofErr w:type="spellStart"/>
      <w:r w:rsidRPr="00CA3DD8">
        <w:t>ssh</w:t>
      </w:r>
      <w:proofErr w:type="spellEnd"/>
      <w:r w:rsidR="00EE2FDE" w:rsidRPr="00CA3DD8">
        <w:t xml:space="preserve"> into the TurtleBot PC </w:t>
      </w:r>
      <w:r w:rsidRPr="00CA3DD8">
        <w:t xml:space="preserve">and </w:t>
      </w:r>
      <w:r w:rsidR="00EE2FDE" w:rsidRPr="00CA3DD8">
        <w:t xml:space="preserve">enter the following command </w:t>
      </w:r>
      <w:r w:rsidR="000B696D" w:rsidRPr="00CA3DD8">
        <w:t xml:space="preserve">to </w:t>
      </w:r>
      <w:r w:rsidR="00EE2FDE" w:rsidRPr="00CA3DD8">
        <w:t>configure the resolution for your display</w:t>
      </w:r>
      <w:r w:rsidR="00401802" w:rsidRPr="00CA3DD8">
        <w:t xml:space="preserve"> and expand the file system</w:t>
      </w:r>
      <w:r w:rsidR="000B696D" w:rsidRPr="00CA3DD8">
        <w:t>.</w:t>
      </w:r>
    </w:p>
    <w:p w14:paraId="6D462966" w14:textId="55536128" w:rsidR="000B696D" w:rsidRPr="00CA3DD8" w:rsidRDefault="000B696D" w:rsidP="007A555F">
      <w:pPr>
        <w:pStyle w:val="Code"/>
        <w:shd w:val="clear" w:color="auto" w:fill="E7E6E6" w:themeFill="background2"/>
        <w:rPr>
          <w:lang w:val="en-US"/>
        </w:rPr>
      </w:pP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t>$</w:t>
      </w:r>
      <w:r w:rsidRPr="00CA3DD8">
        <w:rPr>
          <w:rStyle w:val="nv"/>
          <w:rFonts w:cstheme="minorHAnsi"/>
          <w:color w:val="22B3EB"/>
          <w:lang w:val="en-US"/>
        </w:rPr>
        <w:t xml:space="preserve"> </w:t>
      </w:r>
      <w:proofErr w:type="spellStart"/>
      <w:r w:rsidRPr="00CA3DD8">
        <w:rPr>
          <w:rStyle w:val="nb"/>
          <w:rFonts w:cstheme="minorHAnsi"/>
          <w:color w:val="B58900"/>
          <w:sz w:val="20"/>
          <w:szCs w:val="20"/>
          <w:lang w:val="en-US"/>
        </w:rPr>
        <w:t>sudo</w:t>
      </w:r>
      <w:proofErr w:type="spellEnd"/>
      <w:r w:rsidRPr="00CA3DD8">
        <w:rPr>
          <w:rStyle w:val="nb"/>
          <w:rFonts w:cstheme="minorHAnsi"/>
          <w:color w:val="B58900"/>
          <w:lang w:val="en-US"/>
        </w:rPr>
        <w:t xml:space="preserve"> </w:t>
      </w:r>
      <w:proofErr w:type="spellStart"/>
      <w:r w:rsidRPr="00CA3DD8">
        <w:rPr>
          <w:rStyle w:val="HTMLCode"/>
          <w:rFonts w:eastAsiaTheme="minorEastAsia" w:cstheme="minorHAnsi"/>
          <w:lang w:val="en-US"/>
        </w:rPr>
        <w:t>raspi</w:t>
      </w:r>
      <w:proofErr w:type="spellEnd"/>
      <w:r w:rsidRPr="00CA3DD8">
        <w:rPr>
          <w:rStyle w:val="HTMLCode"/>
          <w:rFonts w:eastAsiaTheme="minorEastAsia" w:cstheme="minorHAnsi"/>
          <w:lang w:val="en-US"/>
        </w:rPr>
        <w:t>-config</w:t>
      </w:r>
    </w:p>
    <w:p w14:paraId="71715363" w14:textId="77777777" w:rsidR="007031B2" w:rsidRPr="00AE5E19" w:rsidRDefault="007031B2" w:rsidP="00FF3A1E">
      <w:pPr>
        <w:jc w:val="center"/>
      </w:pPr>
    </w:p>
    <w:p w14:paraId="5C6020A7" w14:textId="30DEE12D" w:rsidR="00FF3A1E" w:rsidRPr="00CA3DD8" w:rsidRDefault="00FF3A1E" w:rsidP="00FF3A1E">
      <w:pPr>
        <w:jc w:val="center"/>
      </w:pPr>
      <w:r w:rsidRPr="006D78DA">
        <w:rPr>
          <w:noProof/>
        </w:rPr>
        <w:drawing>
          <wp:inline distT="0" distB="0" distL="0" distR="0" wp14:anchorId="79102C4E" wp14:editId="7E20DC96">
            <wp:extent cx="2943225" cy="1784001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39063" cy="1842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0A491" w14:textId="44CD2A2B" w:rsidR="00FF3A1E" w:rsidRPr="00CA3DD8" w:rsidRDefault="00FF3A1E" w:rsidP="00FF3A1E">
      <w:pPr>
        <w:jc w:val="center"/>
      </w:pPr>
      <w:r w:rsidRPr="00CA3DD8">
        <w:t xml:space="preserve">Figure </w:t>
      </w:r>
      <w:r w:rsidR="00321A5A" w:rsidRPr="00CA3DD8">
        <w:t>2</w:t>
      </w:r>
      <w:r w:rsidRPr="00CA3DD8">
        <w:t>: Configuration Tool Window</w:t>
      </w:r>
      <w:r w:rsidR="00352E68" w:rsidRPr="00CA3DD8">
        <w:t>.</w:t>
      </w:r>
    </w:p>
    <w:p w14:paraId="5FA5C4C4" w14:textId="4245A153" w:rsidR="00EE2FDE" w:rsidRPr="00CA3DD8" w:rsidRDefault="00FF3A1E" w:rsidP="000B696D">
      <w:r w:rsidRPr="00CA3DD8">
        <w:t xml:space="preserve">On the open </w:t>
      </w:r>
      <w:r w:rsidR="00EE2FDE" w:rsidRPr="00CA3DD8">
        <w:t>Configuration Tool window</w:t>
      </w:r>
      <w:r w:rsidRPr="00CA3DD8">
        <w:t xml:space="preserve"> (see figure </w:t>
      </w:r>
      <w:r w:rsidR="00321A5A" w:rsidRPr="00CA3DD8">
        <w:t>2</w:t>
      </w:r>
      <w:r w:rsidRPr="00CA3DD8">
        <w:t>)</w:t>
      </w:r>
      <w:r w:rsidR="00EE2FDE" w:rsidRPr="00CA3DD8">
        <w:t>:</w:t>
      </w:r>
    </w:p>
    <w:p w14:paraId="4BEDF080" w14:textId="10CD5083" w:rsidR="00EE2FDE" w:rsidRPr="00CA3DD8" w:rsidRDefault="00EE2FDE" w:rsidP="006C1135">
      <w:pPr>
        <w:pStyle w:val="ListParagraph"/>
        <w:numPr>
          <w:ilvl w:val="0"/>
          <w:numId w:val="5"/>
        </w:numPr>
      </w:pPr>
      <w:bookmarkStart w:id="15" w:name="_Hlk27241095"/>
      <w:r w:rsidRPr="00CA3DD8">
        <w:t xml:space="preserve">Go </w:t>
      </w:r>
      <w:r w:rsidR="000B696D" w:rsidRPr="00CA3DD8">
        <w:t xml:space="preserve">to </w:t>
      </w:r>
      <w:r w:rsidR="000B696D" w:rsidRPr="00CA3DD8">
        <w:rPr>
          <w:b/>
          <w:bCs/>
        </w:rPr>
        <w:t>Advanced Options</w:t>
      </w:r>
      <w:r w:rsidRPr="00CA3DD8">
        <w:rPr>
          <w:b/>
          <w:bCs/>
        </w:rPr>
        <w:t xml:space="preserve"> -&gt; </w:t>
      </w:r>
      <w:r w:rsidR="000B696D" w:rsidRPr="00CA3DD8">
        <w:rPr>
          <w:b/>
          <w:bCs/>
        </w:rPr>
        <w:t>Resolution</w:t>
      </w:r>
      <w:r w:rsidR="000B696D" w:rsidRPr="00CA3DD8">
        <w:t xml:space="preserve"> and choos</w:t>
      </w:r>
      <w:r w:rsidRPr="00CA3DD8">
        <w:t>e</w:t>
      </w:r>
      <w:r w:rsidR="000B696D" w:rsidRPr="00CA3DD8">
        <w:t xml:space="preserve"> the correct </w:t>
      </w:r>
      <w:r w:rsidRPr="00CA3DD8">
        <w:t>screen resolution</w:t>
      </w:r>
      <w:r w:rsidR="000B696D" w:rsidRPr="00CA3DD8">
        <w:t>.</w:t>
      </w:r>
    </w:p>
    <w:p w14:paraId="2A5BF203" w14:textId="2F967D0B" w:rsidR="00401802" w:rsidRPr="00CA3DD8" w:rsidRDefault="000B696D" w:rsidP="006C1135">
      <w:pPr>
        <w:pStyle w:val="ListParagraph"/>
        <w:numPr>
          <w:ilvl w:val="0"/>
          <w:numId w:val="5"/>
        </w:numPr>
      </w:pPr>
      <w:r w:rsidRPr="00CA3DD8">
        <w:t xml:space="preserve">Next go to </w:t>
      </w:r>
      <w:r w:rsidR="00401802" w:rsidRPr="00CA3DD8">
        <w:rPr>
          <w:b/>
          <w:bCs/>
        </w:rPr>
        <w:t xml:space="preserve">Advanced Options -&gt; </w:t>
      </w:r>
      <w:r w:rsidRPr="00CA3DD8">
        <w:rPr>
          <w:b/>
          <w:bCs/>
        </w:rPr>
        <w:t>Expand Filesystem</w:t>
      </w:r>
      <w:r w:rsidRPr="00CA3DD8">
        <w:t xml:space="preserve"> to use the extra space of a large capacity microSD card.</w:t>
      </w:r>
    </w:p>
    <w:bookmarkEnd w:id="15"/>
    <w:p w14:paraId="7F4675E2" w14:textId="6B68C833" w:rsidR="000B696D" w:rsidRPr="00CA3DD8" w:rsidRDefault="00401802" w:rsidP="006C1135">
      <w:pPr>
        <w:pStyle w:val="ListParagraph"/>
        <w:numPr>
          <w:ilvl w:val="0"/>
          <w:numId w:val="5"/>
        </w:numPr>
      </w:pPr>
      <w:r w:rsidRPr="00CA3DD8">
        <w:t xml:space="preserve">Click </w:t>
      </w:r>
      <w:r w:rsidR="000B696D" w:rsidRPr="00CA3DD8">
        <w:rPr>
          <w:b/>
          <w:bCs/>
        </w:rPr>
        <w:t>Finish</w:t>
      </w:r>
      <w:r w:rsidR="000B696D" w:rsidRPr="00CA3DD8">
        <w:t xml:space="preserve"> and reboot the system.</w:t>
      </w:r>
    </w:p>
    <w:p w14:paraId="45F95D66" w14:textId="2DD54816" w:rsidR="00401802" w:rsidRPr="00CA3DD8" w:rsidRDefault="00F813F2" w:rsidP="00401802">
      <w:pPr>
        <w:pStyle w:val="Heading1"/>
      </w:pPr>
      <w:bookmarkStart w:id="16" w:name="_Toc30060726"/>
      <w:r w:rsidRPr="00CA3DD8">
        <w:t xml:space="preserve">Task: </w:t>
      </w:r>
      <w:r w:rsidR="00401802" w:rsidRPr="00CA3DD8">
        <w:t>Network Configuration</w:t>
      </w:r>
      <w:r w:rsidR="00CC524D" w:rsidRPr="00CA3DD8">
        <w:t xml:space="preserve"> </w:t>
      </w:r>
      <w:r w:rsidR="00352E68" w:rsidRPr="00CA3DD8">
        <w:t>of B</w:t>
      </w:r>
      <w:r w:rsidR="00CC524D" w:rsidRPr="00CA3DD8">
        <w:t>oth PCs</w:t>
      </w:r>
      <w:bookmarkEnd w:id="16"/>
    </w:p>
    <w:p w14:paraId="14273B12" w14:textId="04782ADA" w:rsidR="00E20B31" w:rsidRPr="00CA3DD8" w:rsidRDefault="00401802" w:rsidP="00401802">
      <w:r w:rsidRPr="00CA3DD8">
        <w:t xml:space="preserve">To allow communication between the TurtleBot PC and Remote PC and enable </w:t>
      </w:r>
      <w:r w:rsidR="00183F61" w:rsidRPr="00CA3DD8">
        <w:t>the</w:t>
      </w:r>
      <w:r w:rsidRPr="00CA3DD8">
        <w:t xml:space="preserve"> use</w:t>
      </w:r>
      <w:r w:rsidR="00183F61" w:rsidRPr="00CA3DD8">
        <w:t xml:space="preserve"> of</w:t>
      </w:r>
      <w:r w:rsidRPr="00CA3DD8">
        <w:t xml:space="preserve"> the ROS installations in both PCs, </w:t>
      </w:r>
      <w:r w:rsidR="00183F61" w:rsidRPr="00CA3DD8">
        <w:t xml:space="preserve">the IP </w:t>
      </w:r>
      <w:r w:rsidRPr="00CA3DD8">
        <w:t xml:space="preserve">addresses of both TurtleBot PC and Remote PC </w:t>
      </w:r>
      <w:r w:rsidR="00183F61" w:rsidRPr="00CA3DD8">
        <w:t>will be set</w:t>
      </w:r>
      <w:r w:rsidR="00352E68" w:rsidRPr="00CA3DD8">
        <w:t xml:space="preserve"> </w:t>
      </w:r>
      <w:r w:rsidR="00183F61" w:rsidRPr="00CA3DD8">
        <w:t>up next.</w:t>
      </w:r>
      <w:r w:rsidR="00D87213" w:rsidRPr="00CA3DD8">
        <w:t xml:space="preserve"> Ensure that both TurtleBot PC and Remote PC are on the same network.</w:t>
      </w:r>
    </w:p>
    <w:p w14:paraId="6D5C4A9E" w14:textId="5628A576" w:rsidR="007031B2" w:rsidRPr="00CA3DD8" w:rsidRDefault="007031B2" w:rsidP="007031B2">
      <w:pPr>
        <w:pStyle w:val="Heading2"/>
      </w:pPr>
      <w:bookmarkStart w:id="17" w:name="_Toc30060727"/>
      <w:r w:rsidRPr="00CA3DD8">
        <w:t xml:space="preserve">Synchronize </w:t>
      </w:r>
      <w:r w:rsidR="00352E68" w:rsidRPr="00CA3DD8">
        <w:t>C</w:t>
      </w:r>
      <w:r w:rsidRPr="00CA3DD8">
        <w:t>omputers</w:t>
      </w:r>
      <w:r w:rsidR="00352E68" w:rsidRPr="00CA3DD8">
        <w:t>’</w:t>
      </w:r>
      <w:r w:rsidRPr="00CA3DD8">
        <w:t xml:space="preserve"> </w:t>
      </w:r>
      <w:r w:rsidR="00352E68" w:rsidRPr="00CA3DD8">
        <w:t>D</w:t>
      </w:r>
      <w:r w:rsidRPr="00CA3DD8">
        <w:t xml:space="preserve">ate and </w:t>
      </w:r>
      <w:r w:rsidR="00352E68" w:rsidRPr="00CA3DD8">
        <w:t>T</w:t>
      </w:r>
      <w:r w:rsidRPr="00CA3DD8">
        <w:t>ime</w:t>
      </w:r>
      <w:bookmarkEnd w:id="17"/>
    </w:p>
    <w:p w14:paraId="08A7918D" w14:textId="77777777" w:rsidR="007031B2" w:rsidRPr="00CA3DD8" w:rsidRDefault="007031B2" w:rsidP="007031B2">
      <w:r w:rsidRPr="00CA3DD8">
        <w:t>We will now synchronize the time on the TurtleBot PC with that of the Remote PC.</w:t>
      </w:r>
    </w:p>
    <w:p w14:paraId="1F879555" w14:textId="71F685E2" w:rsidR="007031B2" w:rsidRPr="00CA3DD8" w:rsidRDefault="007031B2" w:rsidP="007031B2">
      <w:r w:rsidRPr="00CA3DD8">
        <w:t xml:space="preserve">Open a new terminal on the Remote PC and </w:t>
      </w:r>
      <w:proofErr w:type="spellStart"/>
      <w:r w:rsidRPr="00CA3DD8">
        <w:rPr>
          <w:i/>
          <w:iCs/>
        </w:rPr>
        <w:t>ssh</w:t>
      </w:r>
      <w:proofErr w:type="spellEnd"/>
      <w:r w:rsidRPr="00CA3DD8">
        <w:t xml:space="preserve"> into the TurtleBot PC</w:t>
      </w:r>
      <w:r w:rsidR="00B05818" w:rsidRPr="00CA3DD8">
        <w:t xml:space="preserve"> and</w:t>
      </w:r>
      <w:r w:rsidRPr="00CA3DD8">
        <w:t xml:space="preserve"> then enter the following command to synchronize the computers</w:t>
      </w:r>
      <w:r w:rsidR="00B05818" w:rsidRPr="00CA3DD8">
        <w:t>’</w:t>
      </w:r>
      <w:r w:rsidRPr="00CA3DD8">
        <w:t xml:space="preserve"> date and time.</w:t>
      </w:r>
    </w:p>
    <w:p w14:paraId="2F789FD1" w14:textId="77777777" w:rsidR="007031B2" w:rsidRPr="00CA3DD8" w:rsidRDefault="007031B2" w:rsidP="007031B2">
      <w:pPr>
        <w:pStyle w:val="CODE0"/>
        <w:numPr>
          <w:ilvl w:val="0"/>
          <w:numId w:val="24"/>
        </w:numPr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CA3DD8">
        <w:rPr>
          <w:rStyle w:val="nv"/>
          <w:rFonts w:ascii="Courier New" w:hAnsi="Courier New" w:cs="Courier New"/>
          <w:color w:val="22B3EB"/>
          <w:sz w:val="20"/>
          <w:szCs w:val="20"/>
        </w:rPr>
        <w:t>$</w:t>
      </w:r>
      <w:r w:rsidRPr="00CA3DD8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CA3DD8">
        <w:rPr>
          <w:rStyle w:val="nb"/>
          <w:rFonts w:cstheme="minorHAnsi"/>
          <w:color w:val="B58900"/>
          <w:sz w:val="20"/>
          <w:szCs w:val="20"/>
        </w:rPr>
        <w:t>sudo</w:t>
      </w:r>
      <w:proofErr w:type="spellEnd"/>
      <w:r w:rsidRPr="00CA3DD8">
        <w:rPr>
          <w:rFonts w:ascii="Courier New" w:hAnsi="Courier New" w:cs="Courier New"/>
          <w:sz w:val="20"/>
          <w:szCs w:val="20"/>
        </w:rPr>
        <w:t xml:space="preserve"> apt-get install </w:t>
      </w:r>
      <w:proofErr w:type="spellStart"/>
      <w:r w:rsidRPr="00CA3DD8">
        <w:rPr>
          <w:rFonts w:ascii="Courier New" w:hAnsi="Courier New" w:cs="Courier New"/>
          <w:sz w:val="20"/>
          <w:szCs w:val="20"/>
        </w:rPr>
        <w:t>ntpdate</w:t>
      </w:r>
      <w:proofErr w:type="spellEnd"/>
    </w:p>
    <w:p w14:paraId="4197E8C5" w14:textId="77777777" w:rsidR="007031B2" w:rsidRPr="00CA3DD8" w:rsidRDefault="007031B2" w:rsidP="007031B2">
      <w:pPr>
        <w:pStyle w:val="CODE0"/>
        <w:numPr>
          <w:ilvl w:val="0"/>
          <w:numId w:val="24"/>
        </w:numPr>
        <w:shd w:val="clear" w:color="auto" w:fill="E7E6E6" w:themeFill="background2"/>
        <w:rPr>
          <w:sz w:val="20"/>
          <w:szCs w:val="20"/>
        </w:rPr>
      </w:pPr>
      <w:r w:rsidRPr="00CA3DD8">
        <w:rPr>
          <w:rStyle w:val="nv"/>
          <w:rFonts w:ascii="Courier New" w:hAnsi="Courier New" w:cs="Courier New"/>
          <w:color w:val="22B3EB"/>
          <w:sz w:val="20"/>
          <w:szCs w:val="20"/>
        </w:rPr>
        <w:lastRenderedPageBreak/>
        <w:t>$</w:t>
      </w:r>
      <w:r w:rsidRPr="00CA3DD8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CA3DD8">
        <w:rPr>
          <w:rStyle w:val="nb"/>
          <w:rFonts w:cstheme="minorHAnsi"/>
          <w:color w:val="B58900"/>
          <w:sz w:val="20"/>
          <w:szCs w:val="20"/>
        </w:rPr>
        <w:t>sudo</w:t>
      </w:r>
      <w:proofErr w:type="spellEnd"/>
      <w:r w:rsidRPr="00CA3DD8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CA3DD8">
        <w:rPr>
          <w:rFonts w:ascii="Courier New" w:hAnsi="Courier New" w:cs="Courier New"/>
          <w:sz w:val="20"/>
          <w:szCs w:val="20"/>
        </w:rPr>
        <w:t>ntpdate</w:t>
      </w:r>
      <w:proofErr w:type="spellEnd"/>
      <w:r w:rsidRPr="00CA3DD8">
        <w:rPr>
          <w:rFonts w:ascii="Courier New" w:hAnsi="Courier New" w:cs="Courier New"/>
          <w:sz w:val="20"/>
          <w:szCs w:val="20"/>
        </w:rPr>
        <w:t xml:space="preserve"> ntp.ubuntu.com</w:t>
      </w:r>
      <w:r w:rsidRPr="00CA3DD8">
        <w:rPr>
          <w:sz w:val="20"/>
          <w:szCs w:val="20"/>
        </w:rPr>
        <w:t xml:space="preserve"> </w:t>
      </w:r>
    </w:p>
    <w:p w14:paraId="79835842" w14:textId="77777777" w:rsidR="007031B2" w:rsidRPr="00CA3DD8" w:rsidRDefault="007031B2" w:rsidP="00401802"/>
    <w:p w14:paraId="2AE8B64D" w14:textId="239F2E6F" w:rsidR="00E20B31" w:rsidRPr="00CA3DD8" w:rsidRDefault="00E20B31" w:rsidP="00AB4A14">
      <w:pPr>
        <w:pStyle w:val="Heading2"/>
      </w:pPr>
      <w:bookmarkStart w:id="18" w:name="_Toc30060728"/>
      <w:r w:rsidRPr="00CA3DD8">
        <w:t xml:space="preserve">Network </w:t>
      </w:r>
      <w:r w:rsidR="00B05818" w:rsidRPr="00CA3DD8">
        <w:t>C</w:t>
      </w:r>
      <w:r w:rsidRPr="00CA3DD8">
        <w:t xml:space="preserve">onfiguration </w:t>
      </w:r>
      <w:r w:rsidR="00B05818" w:rsidRPr="00CA3DD8">
        <w:t>S</w:t>
      </w:r>
      <w:r w:rsidRPr="00CA3DD8">
        <w:t>etup on Remote PC</w:t>
      </w:r>
      <w:bookmarkEnd w:id="18"/>
    </w:p>
    <w:p w14:paraId="5799D1D9" w14:textId="6C80D0C4" w:rsidR="00401802" w:rsidRPr="00CA3DD8" w:rsidRDefault="00E20B31" w:rsidP="006C1135">
      <w:pPr>
        <w:pStyle w:val="ListParagraph"/>
        <w:numPr>
          <w:ilvl w:val="0"/>
          <w:numId w:val="6"/>
        </w:numPr>
      </w:pPr>
      <w:r w:rsidRPr="00CA3DD8">
        <w:t>First</w:t>
      </w:r>
      <w:r w:rsidR="00E86EAC" w:rsidRPr="00CA3DD8">
        <w:t>,</w:t>
      </w:r>
      <w:r w:rsidRPr="00CA3DD8">
        <w:t xml:space="preserve"> get the </w:t>
      </w:r>
      <w:r w:rsidR="00B05818" w:rsidRPr="00CA3DD8">
        <w:t>IP</w:t>
      </w:r>
      <w:r w:rsidRPr="00CA3DD8">
        <w:t xml:space="preserve"> address of the Remote PC by running the </w:t>
      </w:r>
      <w:proofErr w:type="spellStart"/>
      <w:r w:rsidRPr="00CA3DD8">
        <w:t>ifconfig</w:t>
      </w:r>
      <w:proofErr w:type="spellEnd"/>
      <w:r w:rsidRPr="00CA3DD8">
        <w:t xml:space="preserve"> command</w:t>
      </w:r>
      <w:r w:rsidR="00D87213" w:rsidRPr="00CA3DD8">
        <w:t xml:space="preserve">. </w:t>
      </w:r>
      <w:r w:rsidRPr="00CA3DD8">
        <w:t>The area you can find it is highlighted in Figure 3.</w:t>
      </w:r>
    </w:p>
    <w:p w14:paraId="02FCD0C1" w14:textId="27D6C1E0" w:rsidR="00401802" w:rsidRPr="00CA3DD8" w:rsidRDefault="00401802" w:rsidP="004A6AAE">
      <w:pPr>
        <w:jc w:val="center"/>
      </w:pPr>
      <w:r w:rsidRPr="006D78DA">
        <w:rPr>
          <w:noProof/>
        </w:rPr>
        <w:drawing>
          <wp:inline distT="0" distB="0" distL="0" distR="0" wp14:anchorId="47710FCD" wp14:editId="1CC8B7BC">
            <wp:extent cx="3686175" cy="173486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71943" cy="1775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871F5" w14:textId="0166D409" w:rsidR="00E20B31" w:rsidRPr="00CA3DD8" w:rsidRDefault="00E20B31" w:rsidP="004A6AAE">
      <w:pPr>
        <w:jc w:val="center"/>
      </w:pPr>
      <w:r w:rsidRPr="00CA3DD8">
        <w:t xml:space="preserve">Figure 3: </w:t>
      </w:r>
      <w:proofErr w:type="spellStart"/>
      <w:r w:rsidRPr="00CA3DD8">
        <w:t>ifconfig</w:t>
      </w:r>
      <w:proofErr w:type="spellEnd"/>
      <w:r w:rsidRPr="00CA3DD8">
        <w:t xml:space="preserve"> Window for Remote PC</w:t>
      </w:r>
      <w:r w:rsidR="00B05818" w:rsidRPr="00CA3DD8">
        <w:t>.</w:t>
      </w:r>
    </w:p>
    <w:p w14:paraId="0A5AEE48" w14:textId="24D5EA2A" w:rsidR="00D87213" w:rsidRPr="00CA3DD8" w:rsidRDefault="00401802" w:rsidP="006C1135">
      <w:pPr>
        <w:pStyle w:val="ListParagraph"/>
        <w:numPr>
          <w:ilvl w:val="0"/>
          <w:numId w:val="6"/>
        </w:numPr>
      </w:pPr>
      <w:r w:rsidRPr="00CA3DD8">
        <w:t>Next, enter the command below and scroll all the way to the bottom where you will find localhost as the default IP addresses.</w:t>
      </w:r>
    </w:p>
    <w:p w14:paraId="360E9892" w14:textId="77777777" w:rsidR="00D87213" w:rsidRPr="00CA3DD8" w:rsidRDefault="00D87213" w:rsidP="00D87213">
      <w:pPr>
        <w:pStyle w:val="Code"/>
        <w:shd w:val="clear" w:color="auto" w:fill="E7E6E6" w:themeFill="background2"/>
        <w:ind w:left="720"/>
        <w:rPr>
          <w:lang w:val="en-US"/>
        </w:rPr>
      </w:pP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t>$</w:t>
      </w:r>
      <w:r w:rsidRPr="00CA3DD8">
        <w:rPr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lang w:val="en-US"/>
        </w:rPr>
        <w:t>nano ~</w:t>
      </w:r>
      <w:proofErr w:type="gramStart"/>
      <w:r w:rsidRPr="00CA3DD8">
        <w:rPr>
          <w:rStyle w:val="HTMLCode"/>
          <w:rFonts w:eastAsiaTheme="minorEastAsia" w:cstheme="minorHAnsi"/>
          <w:lang w:val="en-US"/>
        </w:rPr>
        <w:t>/.</w:t>
      </w:r>
      <w:proofErr w:type="spellStart"/>
      <w:r w:rsidRPr="00CA3DD8">
        <w:rPr>
          <w:rStyle w:val="HTMLCode"/>
          <w:rFonts w:eastAsiaTheme="minorEastAsia" w:cstheme="minorHAnsi"/>
          <w:lang w:val="en-US"/>
        </w:rPr>
        <w:t>bashrc</w:t>
      </w:r>
      <w:proofErr w:type="spellEnd"/>
      <w:proofErr w:type="gramEnd"/>
    </w:p>
    <w:p w14:paraId="0FFB9D96" w14:textId="7A121BAB" w:rsidR="00D87213" w:rsidRPr="00CA3DD8" w:rsidRDefault="00401802" w:rsidP="006C1135">
      <w:pPr>
        <w:pStyle w:val="ListParagraph"/>
        <w:numPr>
          <w:ilvl w:val="0"/>
          <w:numId w:val="6"/>
        </w:numPr>
      </w:pPr>
      <w:r w:rsidRPr="00CA3DD8">
        <w:t xml:space="preserve">Change localhost to the IP address </w:t>
      </w:r>
      <w:r w:rsidR="00D87213" w:rsidRPr="00CA3DD8">
        <w:t xml:space="preserve">of the Remote PC. </w:t>
      </w:r>
      <w:r w:rsidR="00F87924" w:rsidRPr="00CA3DD8">
        <w:t>See highlighted area in Figure 4.</w:t>
      </w:r>
    </w:p>
    <w:p w14:paraId="15A5921E" w14:textId="4B8A82B8" w:rsidR="00D87213" w:rsidRPr="00CA3DD8" w:rsidRDefault="00D87213" w:rsidP="006C1135">
      <w:pPr>
        <w:pStyle w:val="ListParagraph"/>
        <w:numPr>
          <w:ilvl w:val="0"/>
          <w:numId w:val="6"/>
        </w:numPr>
      </w:pPr>
      <w:r w:rsidRPr="00CA3DD8">
        <w:t>Add two</w:t>
      </w:r>
      <w:r w:rsidR="00A21F63" w:rsidRPr="00CA3DD8">
        <w:t xml:space="preserve"> export</w:t>
      </w:r>
      <w:r w:rsidRPr="00CA3DD8">
        <w:t xml:space="preserve"> lines as shown below to include</w:t>
      </w:r>
      <w:r w:rsidR="00401802" w:rsidRPr="00CA3DD8">
        <w:t xml:space="preserve"> the model of TurtleBot3 and </w:t>
      </w:r>
      <w:r w:rsidRPr="00CA3DD8">
        <w:t>the</w:t>
      </w:r>
      <w:r w:rsidR="00401802" w:rsidRPr="00CA3DD8">
        <w:t xml:space="preserve"> port </w:t>
      </w:r>
      <w:r w:rsidRPr="00CA3DD8">
        <w:t>name</w:t>
      </w:r>
      <w:r w:rsidR="00F87924" w:rsidRPr="00CA3DD8">
        <w:t>. See highlighted area in Figure 4.</w:t>
      </w:r>
    </w:p>
    <w:p w14:paraId="2BCFFF99" w14:textId="77777777" w:rsidR="00D87213" w:rsidRPr="00AE5E19" w:rsidRDefault="00D87213" w:rsidP="00D87213">
      <w:pPr>
        <w:pStyle w:val="Code"/>
        <w:shd w:val="clear" w:color="auto" w:fill="E7E6E6" w:themeFill="background2"/>
        <w:ind w:left="720"/>
        <w:rPr>
          <w:rStyle w:val="HTMLCode"/>
          <w:rFonts w:eastAsiaTheme="minorEastAsia" w:cstheme="minorHAnsi"/>
          <w:lang w:val="en-US"/>
        </w:rPr>
      </w:pPr>
      <w:r w:rsidRPr="00CA3DD8">
        <w:rPr>
          <w:rStyle w:val="HTMLCode"/>
          <w:rFonts w:eastAsiaTheme="minorEastAsia" w:cstheme="minorHAnsi"/>
          <w:lang w:val="en-US"/>
        </w:rPr>
        <w:t>export TURTLEBOT3_MODEL=burger</w:t>
      </w:r>
    </w:p>
    <w:p w14:paraId="658D63DD" w14:textId="77777777" w:rsidR="00D87213" w:rsidRPr="00CA3DD8" w:rsidRDefault="00D87213" w:rsidP="00D87213">
      <w:pPr>
        <w:pStyle w:val="Code"/>
        <w:shd w:val="clear" w:color="auto" w:fill="E7E6E6" w:themeFill="background2"/>
        <w:ind w:left="720"/>
        <w:rPr>
          <w:rStyle w:val="HTMLCode"/>
          <w:rFonts w:eastAsiaTheme="minorEastAsia" w:cstheme="minorHAnsi"/>
          <w:lang w:val="en-US"/>
        </w:rPr>
      </w:pPr>
      <w:r w:rsidRPr="00CA3DD8">
        <w:rPr>
          <w:rStyle w:val="HTMLCode"/>
          <w:rFonts w:eastAsiaTheme="minorEastAsia" w:cstheme="minorHAnsi"/>
          <w:lang w:val="en-US"/>
        </w:rPr>
        <w:t>export OPENCR_PORT=/dev/ttyACM0</w:t>
      </w:r>
    </w:p>
    <w:p w14:paraId="612EFF88" w14:textId="7FA6D17C" w:rsidR="00D87213" w:rsidRPr="00CA3DD8" w:rsidRDefault="00D87213" w:rsidP="00F87924">
      <w:pPr>
        <w:pStyle w:val="ListParagraph"/>
      </w:pPr>
    </w:p>
    <w:p w14:paraId="410869D0" w14:textId="1295177F" w:rsidR="00401802" w:rsidRPr="00CA3DD8" w:rsidRDefault="00D87213" w:rsidP="00161FBC">
      <w:pPr>
        <w:pStyle w:val="ListParagraph"/>
        <w:jc w:val="center"/>
      </w:pPr>
      <w:r w:rsidRPr="006D78DA">
        <w:rPr>
          <w:noProof/>
        </w:rPr>
        <w:drawing>
          <wp:inline distT="0" distB="0" distL="0" distR="0" wp14:anchorId="6751D83E" wp14:editId="0D799A76">
            <wp:extent cx="3629025" cy="19640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33403" cy="202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8A67B" w14:textId="3D850395" w:rsidR="00F87924" w:rsidRPr="00CA3DD8" w:rsidRDefault="00F87924" w:rsidP="00F87924">
      <w:pPr>
        <w:jc w:val="center"/>
      </w:pPr>
      <w:r w:rsidRPr="00CA3DD8">
        <w:t>Figure 4:</w:t>
      </w:r>
      <w:r w:rsidR="007E53C7" w:rsidRPr="00CA3DD8">
        <w:t xml:space="preserve"> Editing </w:t>
      </w:r>
      <w:proofErr w:type="spellStart"/>
      <w:r w:rsidR="007E53C7" w:rsidRPr="00CA3DD8">
        <w:t>bashrc</w:t>
      </w:r>
      <w:proofErr w:type="spellEnd"/>
      <w:r w:rsidR="007E53C7" w:rsidRPr="00CA3DD8">
        <w:t xml:space="preserve"> file</w:t>
      </w:r>
      <w:r w:rsidR="0048004E" w:rsidRPr="00CA3DD8">
        <w:t>.</w:t>
      </w:r>
    </w:p>
    <w:p w14:paraId="7CB30D78" w14:textId="2C66B9E5" w:rsidR="00F87924" w:rsidRPr="00CA3DD8" w:rsidRDefault="00BE37B3" w:rsidP="004C2D39">
      <w:pPr>
        <w:pStyle w:val="ListParagraph"/>
        <w:numPr>
          <w:ilvl w:val="0"/>
          <w:numId w:val="35"/>
        </w:numPr>
      </w:pPr>
      <w:r w:rsidRPr="00CA3DD8">
        <w:t xml:space="preserve">Use </w:t>
      </w:r>
      <w:r w:rsidRPr="00AE5E19">
        <w:rPr>
          <w:b/>
        </w:rPr>
        <w:t>Ctrl + X</w:t>
      </w:r>
      <w:r w:rsidRPr="00CA3DD8">
        <w:t xml:space="preserve"> to exit. Press </w:t>
      </w:r>
      <w:r w:rsidRPr="00AE5E19">
        <w:rPr>
          <w:b/>
        </w:rPr>
        <w:t>Enter</w:t>
      </w:r>
      <w:r w:rsidRPr="00CA3DD8">
        <w:t xml:space="preserve"> when asked if you want to save modified buffer.</w:t>
      </w:r>
    </w:p>
    <w:p w14:paraId="7BF64C19" w14:textId="792B3364" w:rsidR="00BE37B3" w:rsidRPr="00CA3DD8" w:rsidRDefault="00BE37B3" w:rsidP="004C2D39">
      <w:r w:rsidRPr="00CA3DD8">
        <w:t>You will now be returned to the terminal window. Run the command below to source the file you have just changed.</w:t>
      </w:r>
    </w:p>
    <w:p w14:paraId="21C867B9" w14:textId="606E7DEA" w:rsidR="00401802" w:rsidRPr="00CA3DD8" w:rsidRDefault="00401802" w:rsidP="00AE5E19">
      <w:pPr>
        <w:pStyle w:val="Code"/>
        <w:shd w:val="clear" w:color="auto" w:fill="E7E6E6" w:themeFill="background2"/>
        <w:rPr>
          <w:lang w:val="en-US"/>
        </w:rPr>
      </w:pP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t>$</w:t>
      </w:r>
      <w:r w:rsidRPr="00CA3DD8">
        <w:rPr>
          <w:rStyle w:val="nv"/>
          <w:rFonts w:cstheme="minorHAnsi"/>
          <w:color w:val="22B3EB"/>
          <w:lang w:val="en-US"/>
        </w:rPr>
        <w:t xml:space="preserve"> </w:t>
      </w:r>
      <w:r w:rsidRPr="00CA3DD8">
        <w:rPr>
          <w:rStyle w:val="nb"/>
          <w:rFonts w:ascii="Courier New" w:hAnsi="Courier New" w:cs="Courier New"/>
          <w:color w:val="B58900"/>
          <w:sz w:val="20"/>
          <w:szCs w:val="20"/>
          <w:lang w:val="en-US"/>
        </w:rPr>
        <w:t>source</w:t>
      </w:r>
      <w:r w:rsidRPr="00CA3DD8">
        <w:rPr>
          <w:rStyle w:val="nb"/>
          <w:rFonts w:cstheme="minorHAnsi"/>
          <w:color w:val="B58900"/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lang w:val="en-US"/>
        </w:rPr>
        <w:t>~</w:t>
      </w:r>
      <w:proofErr w:type="gramStart"/>
      <w:r w:rsidRPr="00CA3DD8">
        <w:rPr>
          <w:rStyle w:val="HTMLCode"/>
          <w:rFonts w:eastAsiaTheme="minorEastAsia" w:cstheme="minorHAnsi"/>
          <w:lang w:val="en-US"/>
        </w:rPr>
        <w:t>/.</w:t>
      </w:r>
      <w:proofErr w:type="spellStart"/>
      <w:r w:rsidRPr="00CA3DD8">
        <w:rPr>
          <w:rStyle w:val="HTMLCode"/>
          <w:rFonts w:eastAsiaTheme="minorEastAsia" w:cstheme="minorHAnsi"/>
          <w:lang w:val="en-US"/>
        </w:rPr>
        <w:t>bashrc</w:t>
      </w:r>
      <w:proofErr w:type="spellEnd"/>
      <w:proofErr w:type="gramEnd"/>
    </w:p>
    <w:p w14:paraId="632FC008" w14:textId="6B84A453" w:rsidR="00BE37B3" w:rsidRPr="00CA3DD8" w:rsidRDefault="00BE37B3" w:rsidP="00BE37B3">
      <w:pPr>
        <w:pStyle w:val="Heading2"/>
      </w:pPr>
      <w:bookmarkStart w:id="19" w:name="_Toc30060729"/>
      <w:r w:rsidRPr="00CA3DD8">
        <w:lastRenderedPageBreak/>
        <w:t xml:space="preserve">Network </w:t>
      </w:r>
      <w:r w:rsidR="005F668A" w:rsidRPr="00CA3DD8">
        <w:t>C</w:t>
      </w:r>
      <w:r w:rsidRPr="00CA3DD8">
        <w:t xml:space="preserve">onfiguration </w:t>
      </w:r>
      <w:r w:rsidR="005F668A" w:rsidRPr="00CA3DD8">
        <w:t>S</w:t>
      </w:r>
      <w:r w:rsidRPr="00CA3DD8">
        <w:t>etup on TurtleBot PC</w:t>
      </w:r>
      <w:bookmarkEnd w:id="19"/>
    </w:p>
    <w:p w14:paraId="5D20CDE6" w14:textId="64FA51DD" w:rsidR="006056AD" w:rsidRPr="00CA3DD8" w:rsidRDefault="008E1E21" w:rsidP="00401802">
      <w:r w:rsidRPr="00CA3DD8">
        <w:t>To set</w:t>
      </w:r>
      <w:r w:rsidR="005F668A" w:rsidRPr="00CA3DD8">
        <w:t xml:space="preserve"> </w:t>
      </w:r>
      <w:r w:rsidRPr="00CA3DD8">
        <w:t>up network configuration for</w:t>
      </w:r>
      <w:r w:rsidR="00401802" w:rsidRPr="00CA3DD8">
        <w:t xml:space="preserve"> the TurtleBot PC, repeat the same steps </w:t>
      </w:r>
      <w:r w:rsidR="00BE37B3" w:rsidRPr="00CA3DD8">
        <w:t>above.</w:t>
      </w:r>
      <w:r w:rsidRPr="00CA3DD8">
        <w:t xml:space="preserve"> However, n</w:t>
      </w:r>
      <w:r w:rsidR="006056AD" w:rsidRPr="00CA3DD8">
        <w:t>ote the following</w:t>
      </w:r>
      <w:r w:rsidR="004E2CFB" w:rsidRPr="00CA3DD8">
        <w:t>:</w:t>
      </w:r>
    </w:p>
    <w:p w14:paraId="2CB8B12C" w14:textId="1D6D20CA" w:rsidR="006056AD" w:rsidRPr="00CA3DD8" w:rsidRDefault="006056AD" w:rsidP="008E1E21">
      <w:pPr>
        <w:pStyle w:val="ListParagraph"/>
        <w:numPr>
          <w:ilvl w:val="0"/>
          <w:numId w:val="7"/>
        </w:numPr>
      </w:pPr>
      <w:r w:rsidRPr="00CA3DD8">
        <w:t>F</w:t>
      </w:r>
      <w:r w:rsidR="00401802" w:rsidRPr="00CA3DD8">
        <w:t xml:space="preserve">or </w:t>
      </w:r>
      <w:proofErr w:type="spellStart"/>
      <w:r w:rsidR="00401802" w:rsidRPr="00CA3DD8">
        <w:rPr>
          <w:b/>
          <w:bCs/>
        </w:rPr>
        <w:t>ROS_</w:t>
      </w:r>
      <w:r w:rsidR="007143B6">
        <w:rPr>
          <w:b/>
          <w:bCs/>
        </w:rPr>
        <w:t>Controller</w:t>
      </w:r>
      <w:r w:rsidRPr="00CA3DD8">
        <w:rPr>
          <w:b/>
          <w:bCs/>
        </w:rPr>
        <w:t>_URI</w:t>
      </w:r>
      <w:proofErr w:type="spellEnd"/>
      <w:r w:rsidR="00401802" w:rsidRPr="00CA3DD8">
        <w:t xml:space="preserve">, </w:t>
      </w:r>
      <w:r w:rsidRPr="00CA3DD8">
        <w:t>replace localhost with</w:t>
      </w:r>
      <w:r w:rsidR="00401802" w:rsidRPr="00CA3DD8">
        <w:t xml:space="preserve"> the IP of </w:t>
      </w:r>
      <w:r w:rsidRPr="00CA3DD8">
        <w:t>Remote</w:t>
      </w:r>
      <w:r w:rsidR="00401802" w:rsidRPr="00CA3DD8">
        <w:t xml:space="preserve"> PC.</w:t>
      </w:r>
    </w:p>
    <w:p w14:paraId="2FD896AA" w14:textId="53DE6B9B" w:rsidR="00401802" w:rsidRPr="00CA3DD8" w:rsidRDefault="006056AD" w:rsidP="008E1E21">
      <w:pPr>
        <w:pStyle w:val="ListParagraph"/>
        <w:numPr>
          <w:ilvl w:val="0"/>
          <w:numId w:val="7"/>
        </w:numPr>
      </w:pPr>
      <w:r w:rsidRPr="00CA3DD8">
        <w:t xml:space="preserve">For </w:t>
      </w:r>
      <w:r w:rsidRPr="00CA3DD8">
        <w:rPr>
          <w:b/>
          <w:bCs/>
        </w:rPr>
        <w:t>ROS_HOSTNAME</w:t>
      </w:r>
      <w:r w:rsidRPr="00CA3DD8">
        <w:t>, replace localhost with the IP of TurtleBot PC.</w:t>
      </w:r>
    </w:p>
    <w:p w14:paraId="0CF70CA5" w14:textId="7741E1B8" w:rsidR="00CC524D" w:rsidRPr="00CA3DD8" w:rsidRDefault="00F813F2" w:rsidP="00CC524D">
      <w:pPr>
        <w:pStyle w:val="Heading1"/>
      </w:pPr>
      <w:bookmarkStart w:id="20" w:name="_Toc30060730"/>
      <w:r w:rsidRPr="00CA3DD8">
        <w:t xml:space="preserve">Task: </w:t>
      </w:r>
      <w:proofErr w:type="spellStart"/>
      <w:r w:rsidR="00CC524D" w:rsidRPr="00CA3DD8">
        <w:t>OpenCR</w:t>
      </w:r>
      <w:proofErr w:type="spellEnd"/>
      <w:r w:rsidR="00CC524D" w:rsidRPr="00CA3DD8">
        <w:t xml:space="preserve"> Setup</w:t>
      </w:r>
      <w:bookmarkEnd w:id="20"/>
    </w:p>
    <w:p w14:paraId="52F46587" w14:textId="44FBCFA5" w:rsidR="00CC524D" w:rsidRPr="00CA3DD8" w:rsidRDefault="00CC524D" w:rsidP="00CC524D">
      <w:r w:rsidRPr="00CA3DD8">
        <w:t xml:space="preserve">The </w:t>
      </w:r>
      <w:proofErr w:type="spellStart"/>
      <w:r w:rsidRPr="00CA3DD8">
        <w:t>OpenCR</w:t>
      </w:r>
      <w:proofErr w:type="spellEnd"/>
      <w:r w:rsidRPr="00CA3DD8">
        <w:t xml:space="preserve"> firmware </w:t>
      </w:r>
      <w:r w:rsidR="003D6B22" w:rsidRPr="00CA3DD8">
        <w:t>will</w:t>
      </w:r>
      <w:r w:rsidRPr="00CA3DD8">
        <w:t xml:space="preserve"> be loaded into the board before we can start using it. To do this, open a terminal on the TurtleBot PC or </w:t>
      </w:r>
      <w:proofErr w:type="spellStart"/>
      <w:r w:rsidRPr="00CA3DD8">
        <w:t>ssh</w:t>
      </w:r>
      <w:proofErr w:type="spellEnd"/>
      <w:r w:rsidRPr="00CA3DD8">
        <w:t xml:space="preserve"> into it </w:t>
      </w:r>
      <w:r w:rsidR="00031C0C" w:rsidRPr="00CA3DD8">
        <w:t xml:space="preserve">from the remote pc </w:t>
      </w:r>
      <w:r w:rsidRPr="00CA3DD8">
        <w:t>and run the following c</w:t>
      </w:r>
      <w:r w:rsidR="00031C0C" w:rsidRPr="00CA3DD8">
        <w:t>o</w:t>
      </w:r>
      <w:r w:rsidRPr="00CA3DD8">
        <w:t>mmands.</w:t>
      </w:r>
    </w:p>
    <w:p w14:paraId="520C01B7" w14:textId="0D4948C6" w:rsidR="00767A1A" w:rsidRPr="00CA3DD8" w:rsidRDefault="00CC524D" w:rsidP="006C1135">
      <w:pPr>
        <w:pStyle w:val="ListParagraph"/>
        <w:numPr>
          <w:ilvl w:val="0"/>
          <w:numId w:val="15"/>
        </w:num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rPr>
          <w:rFonts w:ascii="Courier New" w:eastAsia="Times New Roman" w:hAnsi="Courier New" w:cs="Courier New"/>
          <w:sz w:val="20"/>
          <w:szCs w:val="20"/>
        </w:rPr>
      </w:pPr>
      <w:r w:rsidRPr="00CA3DD8">
        <w:rPr>
          <w:rFonts w:ascii="Courier New" w:eastAsia="Times New Roman" w:hAnsi="Courier New" w:cs="Courier New"/>
          <w:color w:val="22B3EB"/>
          <w:sz w:val="20"/>
          <w:szCs w:val="20"/>
        </w:rPr>
        <w:t xml:space="preserve">$ </w:t>
      </w:r>
      <w:r w:rsidRPr="00CA3DD8">
        <w:rPr>
          <w:rFonts w:ascii="Courier New" w:eastAsia="Times New Roman" w:hAnsi="Courier New" w:cs="Courier New"/>
          <w:color w:val="B58900"/>
          <w:sz w:val="20"/>
          <w:szCs w:val="20"/>
        </w:rPr>
        <w:t xml:space="preserve">export </w:t>
      </w:r>
      <w:r w:rsidRPr="00CA3DD8">
        <w:rPr>
          <w:rFonts w:ascii="Courier New" w:eastAsia="Times New Roman" w:hAnsi="Courier New" w:cs="Courier New"/>
          <w:color w:val="22B3EB"/>
          <w:sz w:val="20"/>
          <w:szCs w:val="20"/>
        </w:rPr>
        <w:t>OPENCR_PORT</w:t>
      </w:r>
      <w:r w:rsidRPr="00CA3DD8">
        <w:rPr>
          <w:rFonts w:ascii="Courier New" w:eastAsia="Times New Roman" w:hAnsi="Courier New" w:cs="Courier New"/>
          <w:color w:val="ACC500"/>
          <w:sz w:val="20"/>
          <w:szCs w:val="20"/>
        </w:rPr>
        <w:t>=</w:t>
      </w:r>
      <w:r w:rsidRPr="00CA3DD8">
        <w:rPr>
          <w:rFonts w:ascii="Courier New" w:eastAsia="Times New Roman" w:hAnsi="Courier New" w:cs="Courier New"/>
          <w:sz w:val="20"/>
          <w:szCs w:val="20"/>
        </w:rPr>
        <w:t>/dev/ttyACM0</w:t>
      </w:r>
    </w:p>
    <w:p w14:paraId="49ED08CB" w14:textId="3DB48981" w:rsidR="00CC524D" w:rsidRPr="00CA3DD8" w:rsidRDefault="00CC524D" w:rsidP="006C1135">
      <w:pPr>
        <w:pStyle w:val="ListParagraph"/>
        <w:numPr>
          <w:ilvl w:val="0"/>
          <w:numId w:val="15"/>
        </w:num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rPr>
          <w:rStyle w:val="nv"/>
          <w:rFonts w:ascii="Courier New" w:eastAsia="Times New Roman" w:hAnsi="Courier New" w:cs="Courier New"/>
          <w:color w:val="FFFFFF"/>
          <w:sz w:val="20"/>
          <w:szCs w:val="20"/>
        </w:rPr>
      </w:pPr>
      <w:r w:rsidRPr="00CA3DD8">
        <w:rPr>
          <w:rFonts w:ascii="Courier New" w:eastAsia="Times New Roman" w:hAnsi="Courier New" w:cs="Courier New"/>
          <w:color w:val="22B3EB"/>
          <w:sz w:val="20"/>
          <w:szCs w:val="20"/>
        </w:rPr>
        <w:t xml:space="preserve">$ </w:t>
      </w:r>
      <w:r w:rsidRPr="00CA3DD8">
        <w:rPr>
          <w:rFonts w:ascii="Courier New" w:eastAsia="Times New Roman" w:hAnsi="Courier New" w:cs="Courier New"/>
          <w:color w:val="B58900"/>
          <w:sz w:val="20"/>
          <w:szCs w:val="20"/>
        </w:rPr>
        <w:t xml:space="preserve">export </w:t>
      </w:r>
      <w:r w:rsidRPr="00CA3DD8">
        <w:rPr>
          <w:rFonts w:ascii="Courier New" w:eastAsia="Times New Roman" w:hAnsi="Courier New" w:cs="Courier New"/>
          <w:color w:val="22B3EB"/>
          <w:sz w:val="20"/>
          <w:szCs w:val="20"/>
        </w:rPr>
        <w:t>OPENCR_MODEL</w:t>
      </w:r>
      <w:r w:rsidRPr="00CA3DD8">
        <w:rPr>
          <w:rFonts w:ascii="Courier New" w:eastAsia="Times New Roman" w:hAnsi="Courier New" w:cs="Courier New"/>
          <w:color w:val="ACC500"/>
          <w:sz w:val="20"/>
          <w:szCs w:val="20"/>
        </w:rPr>
        <w:t>=</w:t>
      </w:r>
      <w:r w:rsidRPr="00CA3DD8">
        <w:rPr>
          <w:rFonts w:ascii="Courier New" w:eastAsia="Times New Roman" w:hAnsi="Courier New" w:cs="Courier New"/>
          <w:sz w:val="20"/>
          <w:szCs w:val="20"/>
        </w:rPr>
        <w:t>burger</w:t>
      </w:r>
    </w:p>
    <w:p w14:paraId="2577201A" w14:textId="47F5BB8B" w:rsidR="00CC524D" w:rsidRPr="006D78DA" w:rsidRDefault="00CC524D" w:rsidP="006C1135">
      <w:pPr>
        <w:pStyle w:val="Code"/>
        <w:numPr>
          <w:ilvl w:val="0"/>
          <w:numId w:val="15"/>
        </w:numPr>
        <w:shd w:val="clear" w:color="auto" w:fill="E7E6E6" w:themeFill="background2"/>
        <w:ind w:left="360"/>
        <w:rPr>
          <w:rStyle w:val="HTMLCode"/>
          <w:rFonts w:eastAsiaTheme="minorEastAsia"/>
          <w:color w:val="000000" w:themeColor="text1"/>
          <w:lang w:val="en-US"/>
        </w:rPr>
      </w:pPr>
      <w:r w:rsidRPr="00CA3DD8">
        <w:rPr>
          <w:rStyle w:val="nv"/>
          <w:rFonts w:ascii="Courier New" w:hAnsi="Courier New" w:cs="Courier New"/>
          <w:color w:val="22B3EB"/>
          <w:sz w:val="20"/>
          <w:szCs w:val="20"/>
          <w:lang w:val="en-US"/>
        </w:rPr>
        <w:t xml:space="preserve">$ </w:t>
      </w:r>
      <w:r w:rsidRPr="00CA3DD8">
        <w:rPr>
          <w:rStyle w:val="HTMLCode"/>
          <w:rFonts w:eastAsiaTheme="minorEastAsia"/>
          <w:color w:val="000000" w:themeColor="text1"/>
          <w:lang w:val="en-US"/>
        </w:rPr>
        <w:t>rm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nt"/>
          <w:rFonts w:ascii="Courier New" w:hAnsi="Courier New" w:cs="Courier New"/>
          <w:color w:val="22B3EB"/>
          <w:sz w:val="20"/>
          <w:szCs w:val="20"/>
          <w:lang w:val="en-US"/>
        </w:rPr>
        <w:t>-rf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HTMLCode"/>
          <w:rFonts w:eastAsiaTheme="minorEastAsia"/>
          <w:color w:val="000000" w:themeColor="text1"/>
          <w:lang w:val="en-US"/>
        </w:rPr>
        <w:t>./opencr_update.tar.bz2</w:t>
      </w:r>
    </w:p>
    <w:p w14:paraId="3928A1C2" w14:textId="77777777" w:rsidR="00767A1A" w:rsidRPr="00CA3DD8" w:rsidRDefault="00767A1A" w:rsidP="00274EDC">
      <w:pPr>
        <w:pStyle w:val="Code"/>
        <w:shd w:val="clear" w:color="auto" w:fill="E7E6E6" w:themeFill="background2"/>
        <w:rPr>
          <w:rStyle w:val="HTMLCode"/>
          <w:rFonts w:eastAsiaTheme="minorEastAsia"/>
          <w:color w:val="000000" w:themeColor="text1"/>
          <w:lang w:val="en-US"/>
        </w:rPr>
      </w:pPr>
    </w:p>
    <w:p w14:paraId="66173C71" w14:textId="2E44FAF3" w:rsidR="00CC524D" w:rsidRPr="00CA3DD8" w:rsidRDefault="00CC524D" w:rsidP="006C1135">
      <w:pPr>
        <w:pStyle w:val="Code"/>
        <w:numPr>
          <w:ilvl w:val="0"/>
          <w:numId w:val="15"/>
        </w:numPr>
        <w:shd w:val="clear" w:color="auto" w:fill="E7E6E6" w:themeFill="background2"/>
        <w:ind w:left="360"/>
        <w:rPr>
          <w:rStyle w:val="HTMLCode"/>
          <w:rFonts w:eastAsiaTheme="minorEastAsia"/>
          <w:color w:val="000000" w:themeColor="text1"/>
          <w:lang w:val="en-US"/>
        </w:rPr>
      </w:pPr>
      <w:r w:rsidRPr="00CA3DD8">
        <w:rPr>
          <w:rStyle w:val="nv"/>
          <w:rFonts w:ascii="Courier New" w:hAnsi="Courier New" w:cs="Courier New"/>
          <w:color w:val="22B3EB"/>
          <w:sz w:val="20"/>
          <w:szCs w:val="20"/>
          <w:lang w:val="en-US"/>
        </w:rPr>
        <w:t xml:space="preserve">$ </w:t>
      </w:r>
      <w:proofErr w:type="spellStart"/>
      <w:r w:rsidRPr="00CA3DD8">
        <w:rPr>
          <w:rStyle w:val="HTMLCode"/>
          <w:rFonts w:eastAsiaTheme="minorEastAsia"/>
          <w:color w:val="000000" w:themeColor="text1"/>
          <w:lang w:val="en-US"/>
        </w:rPr>
        <w:t>wget</w:t>
      </w:r>
      <w:proofErr w:type="spellEnd"/>
      <w:r w:rsidRPr="00CA3DD8">
        <w:rPr>
          <w:rStyle w:val="HTMLCode"/>
          <w:rFonts w:eastAsiaTheme="minorEastAsia"/>
          <w:color w:val="000000" w:themeColor="text1"/>
          <w:lang w:val="en-US"/>
        </w:rPr>
        <w:t xml:space="preserve"> https://github.com/ROBOTIS-GIT/OpenCR/raw/master/arduino/opencr_release/shell_update/opencr_update.tar.bz2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o"/>
          <w:rFonts w:ascii="Courier New" w:hAnsi="Courier New" w:cs="Courier New"/>
          <w:color w:val="ACC500"/>
          <w:sz w:val="20"/>
          <w:szCs w:val="20"/>
          <w:lang w:val="en-US"/>
        </w:rPr>
        <w:t>&amp;&amp;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nb"/>
          <w:rFonts w:ascii="Courier New" w:hAnsi="Courier New" w:cs="Courier New"/>
          <w:color w:val="B58900"/>
          <w:sz w:val="20"/>
          <w:szCs w:val="20"/>
          <w:lang w:val="en-US"/>
        </w:rPr>
        <w:t>tar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nt"/>
          <w:rFonts w:ascii="Courier New" w:hAnsi="Courier New" w:cs="Courier New"/>
          <w:color w:val="22B3EB"/>
          <w:sz w:val="20"/>
          <w:szCs w:val="20"/>
          <w:lang w:val="en-US"/>
        </w:rPr>
        <w:t>-</w:t>
      </w:r>
      <w:proofErr w:type="spellStart"/>
      <w:r w:rsidRPr="00CA3DD8">
        <w:rPr>
          <w:rStyle w:val="nt"/>
          <w:rFonts w:ascii="Courier New" w:hAnsi="Courier New" w:cs="Courier New"/>
          <w:color w:val="22B3EB"/>
          <w:sz w:val="20"/>
          <w:szCs w:val="20"/>
          <w:lang w:val="en-US"/>
        </w:rPr>
        <w:t>xvf</w:t>
      </w:r>
      <w:proofErr w:type="spellEnd"/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HTMLCode"/>
          <w:rFonts w:eastAsiaTheme="minorEastAsia"/>
          <w:color w:val="000000" w:themeColor="text1"/>
          <w:lang w:val="en-US"/>
        </w:rPr>
        <w:t xml:space="preserve">opencr_update.tar.bz2 </w:t>
      </w:r>
      <w:r w:rsidRPr="00CA3DD8">
        <w:rPr>
          <w:rStyle w:val="o"/>
          <w:rFonts w:ascii="Courier New" w:hAnsi="Courier New" w:cs="Courier New"/>
          <w:color w:val="ACC500"/>
          <w:sz w:val="20"/>
          <w:szCs w:val="20"/>
          <w:lang w:val="en-US"/>
        </w:rPr>
        <w:t>&amp;&amp;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proofErr w:type="gramStart"/>
      <w:r w:rsidRPr="00CA3DD8">
        <w:rPr>
          <w:rStyle w:val="nb"/>
          <w:rFonts w:ascii="Courier New" w:hAnsi="Courier New" w:cs="Courier New"/>
          <w:color w:val="B58900"/>
          <w:sz w:val="20"/>
          <w:szCs w:val="20"/>
          <w:lang w:val="en-US"/>
        </w:rPr>
        <w:t>cd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HTMLCode"/>
          <w:rFonts w:eastAsiaTheme="minorEastAsia"/>
          <w:color w:val="000000" w:themeColor="text1"/>
          <w:lang w:val="en-US"/>
        </w:rPr>
        <w:t>.</w:t>
      </w:r>
      <w:proofErr w:type="gramEnd"/>
      <w:r w:rsidRPr="00CA3DD8">
        <w:rPr>
          <w:rStyle w:val="HTMLCode"/>
          <w:rFonts w:eastAsiaTheme="minorEastAsia"/>
          <w:color w:val="000000" w:themeColor="text1"/>
          <w:lang w:val="en-US"/>
        </w:rPr>
        <w:t>/</w:t>
      </w:r>
      <w:proofErr w:type="spellStart"/>
      <w:r w:rsidRPr="00CA3DD8">
        <w:rPr>
          <w:rStyle w:val="HTMLCode"/>
          <w:rFonts w:eastAsiaTheme="minorEastAsia"/>
          <w:color w:val="000000" w:themeColor="text1"/>
          <w:lang w:val="en-US"/>
        </w:rPr>
        <w:t>opencr_update</w:t>
      </w:r>
      <w:proofErr w:type="spellEnd"/>
      <w:r w:rsidRPr="00CA3DD8">
        <w:rPr>
          <w:rStyle w:val="HTMLCode"/>
          <w:rFonts w:eastAsiaTheme="minorEastAsia"/>
          <w:color w:val="000000" w:themeColor="text1"/>
          <w:lang w:val="en-US"/>
        </w:rPr>
        <w:t xml:space="preserve"> </w:t>
      </w:r>
      <w:r w:rsidRPr="00CA3DD8">
        <w:rPr>
          <w:rStyle w:val="o"/>
          <w:rFonts w:ascii="Courier New" w:hAnsi="Courier New" w:cs="Courier New"/>
          <w:color w:val="ACC500"/>
          <w:sz w:val="20"/>
          <w:szCs w:val="20"/>
          <w:lang w:val="en-US"/>
        </w:rPr>
        <w:t>&amp;&amp;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HTMLCode"/>
          <w:rFonts w:eastAsiaTheme="minorEastAsia"/>
          <w:color w:val="000000" w:themeColor="text1"/>
          <w:lang w:val="en-US"/>
        </w:rPr>
        <w:t>./update.sh</w:t>
      </w:r>
      <w:r w:rsidR="00767A1A" w:rsidRPr="00CA3DD8">
        <w:rPr>
          <w:rStyle w:val="HTMLCode"/>
          <w:rFonts w:eastAsiaTheme="minorEastAsia"/>
          <w:color w:val="000000" w:themeColor="text1"/>
          <w:lang w:val="en-US"/>
        </w:rPr>
        <w:t xml:space="preserve"> </w:t>
      </w:r>
      <w:r w:rsidRPr="00CA3DD8">
        <w:rPr>
          <w:rStyle w:val="nv"/>
          <w:rFonts w:ascii="Courier New" w:hAnsi="Courier New" w:cs="Courier New"/>
          <w:color w:val="22B3EB"/>
          <w:sz w:val="20"/>
          <w:szCs w:val="20"/>
          <w:lang w:val="en-US"/>
        </w:rPr>
        <w:t>$OPENCR_PORT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nv"/>
          <w:rFonts w:ascii="Courier New" w:hAnsi="Courier New" w:cs="Courier New"/>
          <w:color w:val="22B3EB"/>
          <w:sz w:val="20"/>
          <w:szCs w:val="20"/>
          <w:lang w:val="en-US"/>
        </w:rPr>
        <w:t>$</w:t>
      </w:r>
      <w:proofErr w:type="spellStart"/>
      <w:r w:rsidRPr="00CA3DD8">
        <w:rPr>
          <w:rStyle w:val="nv"/>
          <w:rFonts w:ascii="Courier New" w:hAnsi="Courier New" w:cs="Courier New"/>
          <w:color w:val="22B3EB"/>
          <w:sz w:val="20"/>
          <w:szCs w:val="20"/>
          <w:lang w:val="en-US"/>
        </w:rPr>
        <w:t>OPENCR_MODEL</w:t>
      </w:r>
      <w:r w:rsidRPr="00CA3DD8">
        <w:rPr>
          <w:rStyle w:val="HTMLCode"/>
          <w:rFonts w:eastAsiaTheme="minorEastAsia"/>
          <w:color w:val="000000" w:themeColor="text1"/>
          <w:lang w:val="en-US"/>
        </w:rPr>
        <w:t>.opencr</w:t>
      </w:r>
      <w:proofErr w:type="spellEnd"/>
      <w:r w:rsidRPr="00CA3DD8">
        <w:rPr>
          <w:rStyle w:val="HTMLCode"/>
          <w:rFonts w:eastAsiaTheme="minorEastAsia"/>
          <w:color w:val="000000" w:themeColor="text1"/>
          <w:lang w:val="en-US"/>
        </w:rPr>
        <w:t xml:space="preserve"> </w:t>
      </w:r>
      <w:r w:rsidRPr="00CA3DD8">
        <w:rPr>
          <w:rStyle w:val="o"/>
          <w:rFonts w:ascii="Courier New" w:hAnsi="Courier New" w:cs="Courier New"/>
          <w:color w:val="ACC500"/>
          <w:sz w:val="20"/>
          <w:szCs w:val="20"/>
          <w:lang w:val="en-US"/>
        </w:rPr>
        <w:t>&amp;&amp;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nb"/>
          <w:rFonts w:ascii="Courier New" w:hAnsi="Courier New" w:cs="Courier New"/>
          <w:color w:val="B58900"/>
          <w:sz w:val="20"/>
          <w:szCs w:val="20"/>
          <w:lang w:val="en-US"/>
        </w:rPr>
        <w:t>cd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HTMLCode"/>
          <w:rFonts w:eastAsiaTheme="minorEastAsia"/>
          <w:color w:val="000000" w:themeColor="text1"/>
          <w:lang w:val="en-US"/>
        </w:rPr>
        <w:t>..</w:t>
      </w:r>
    </w:p>
    <w:p w14:paraId="2476A154" w14:textId="77777777" w:rsidR="00CC524D" w:rsidRPr="00CA3DD8" w:rsidRDefault="00CC524D" w:rsidP="00CC524D"/>
    <w:p w14:paraId="7617EB07" w14:textId="418E8E24" w:rsidR="00CC524D" w:rsidRPr="00CA3DD8" w:rsidRDefault="00767A1A" w:rsidP="004C2D39">
      <w:r w:rsidRPr="00CA3DD8">
        <w:t xml:space="preserve">Once </w:t>
      </w:r>
      <w:proofErr w:type="spellStart"/>
      <w:r w:rsidRPr="00CA3DD8">
        <w:t>OpenCR</w:t>
      </w:r>
      <w:proofErr w:type="spellEnd"/>
      <w:r w:rsidRPr="00CA3DD8">
        <w:t xml:space="preserve"> setup is complete, the text </w:t>
      </w:r>
      <w:proofErr w:type="spellStart"/>
      <w:r w:rsidRPr="00AE5E19">
        <w:rPr>
          <w:b/>
        </w:rPr>
        <w:t>jump_to_fw</w:t>
      </w:r>
      <w:proofErr w:type="spellEnd"/>
      <w:r w:rsidRPr="00CA3DD8">
        <w:rPr>
          <w:sz w:val="28"/>
          <w:szCs w:val="28"/>
        </w:rPr>
        <w:t xml:space="preserve"> </w:t>
      </w:r>
      <w:r w:rsidRPr="00CA3DD8">
        <w:t xml:space="preserve">will be displayed </w:t>
      </w:r>
      <w:r w:rsidR="009F3440" w:rsidRPr="00CA3DD8">
        <w:t>o</w:t>
      </w:r>
      <w:r w:rsidRPr="00CA3DD8">
        <w:t>n the terminal window.</w:t>
      </w:r>
    </w:p>
    <w:p w14:paraId="7D856BC9" w14:textId="2FE9E2CE" w:rsidR="00767A1A" w:rsidRPr="00CA3DD8" w:rsidRDefault="00F813F2" w:rsidP="00767A1A">
      <w:pPr>
        <w:pStyle w:val="Heading1"/>
      </w:pPr>
      <w:bookmarkStart w:id="21" w:name="_Toc30060731"/>
      <w:r w:rsidRPr="00CA3DD8">
        <w:t xml:space="preserve">Task: </w:t>
      </w:r>
      <w:proofErr w:type="spellStart"/>
      <w:r w:rsidR="00767A1A" w:rsidRPr="00CA3DD8">
        <w:t>Bringup</w:t>
      </w:r>
      <w:bookmarkEnd w:id="21"/>
      <w:proofErr w:type="spellEnd"/>
    </w:p>
    <w:p w14:paraId="4095BF6C" w14:textId="728BBF6F" w:rsidR="00767A1A" w:rsidRPr="00AE5E19" w:rsidRDefault="00B221DF" w:rsidP="00767A1A">
      <w:r w:rsidRPr="00CA3DD8">
        <w:t>In this section</w:t>
      </w:r>
      <w:r w:rsidR="00DE16A6" w:rsidRPr="00CA3DD8">
        <w:t>,</w:t>
      </w:r>
      <w:r w:rsidRPr="00CA3DD8">
        <w:t xml:space="preserve"> the </w:t>
      </w:r>
      <w:r w:rsidR="00DE16A6" w:rsidRPr="00CA3DD8">
        <w:t xml:space="preserve">Light Detection and Ranging </w:t>
      </w:r>
      <w:r w:rsidRPr="00CA3DD8">
        <w:t>(</w:t>
      </w:r>
      <w:proofErr w:type="gramStart"/>
      <w:r w:rsidR="00DE16A6" w:rsidRPr="00CA3DD8">
        <w:t xml:space="preserve">LiDAR </w:t>
      </w:r>
      <w:r w:rsidRPr="00CA3DD8">
        <w:t>)</w:t>
      </w:r>
      <w:proofErr w:type="gramEnd"/>
      <w:r w:rsidRPr="00CA3DD8">
        <w:t xml:space="preserve"> sensor on the </w:t>
      </w:r>
      <w:r w:rsidR="00796EAD" w:rsidRPr="00CA3DD8">
        <w:rPr>
          <w:rStyle w:val="pwa-mark"/>
        </w:rPr>
        <w:t xml:space="preserve">robot </w:t>
      </w:r>
      <w:r w:rsidRPr="00CA3DD8">
        <w:t xml:space="preserve">will </w:t>
      </w:r>
      <w:r w:rsidR="00796EAD" w:rsidRPr="00CA3DD8">
        <w:t xml:space="preserve">be used </w:t>
      </w:r>
      <w:r w:rsidR="00DE16A6" w:rsidRPr="00CA3DD8">
        <w:t xml:space="preserve">to </w:t>
      </w:r>
      <w:r w:rsidRPr="00CA3DD8">
        <w:t xml:space="preserve">scan the environment. This </w:t>
      </w:r>
      <w:r w:rsidR="00796EAD" w:rsidRPr="00CA3DD8">
        <w:t xml:space="preserve">result of the </w:t>
      </w:r>
      <w:r w:rsidRPr="00CA3DD8">
        <w:t xml:space="preserve">scan will </w:t>
      </w:r>
      <w:r w:rsidRPr="00CA3DD8">
        <w:rPr>
          <w:rStyle w:val="pwa-mark"/>
        </w:rPr>
        <w:t xml:space="preserve">be </w:t>
      </w:r>
      <w:r w:rsidR="00DE16A6" w:rsidRPr="00CA3DD8">
        <w:rPr>
          <w:rStyle w:val="pwa-mark"/>
        </w:rPr>
        <w:t>visualized</w:t>
      </w:r>
      <w:r w:rsidRPr="00CA3DD8">
        <w:t xml:space="preserve"> using </w:t>
      </w:r>
      <w:proofErr w:type="spellStart"/>
      <w:r w:rsidRPr="00CA3DD8">
        <w:rPr>
          <w:rStyle w:val="pwa-mark"/>
        </w:rPr>
        <w:t>RViz</w:t>
      </w:r>
      <w:proofErr w:type="spellEnd"/>
      <w:r w:rsidR="00DE16A6" w:rsidRPr="00CA3DD8">
        <w:rPr>
          <w:rStyle w:val="pwa-mark"/>
        </w:rPr>
        <w:t>,</w:t>
      </w:r>
      <w:r w:rsidRPr="00CA3DD8">
        <w:t xml:space="preserve"> which is a graphic user interface (GUI) that provides 3D visualization of sensor data and robot states.</w:t>
      </w:r>
    </w:p>
    <w:p w14:paraId="4BDD74FE" w14:textId="77777777" w:rsidR="00767A1A" w:rsidRPr="00AE5E19" w:rsidRDefault="00767A1A" w:rsidP="006C1135">
      <w:pPr>
        <w:pStyle w:val="ListParagraph"/>
        <w:numPr>
          <w:ilvl w:val="0"/>
          <w:numId w:val="7"/>
        </w:numPr>
      </w:pPr>
      <w:r w:rsidRPr="00AE5E19">
        <w:t xml:space="preserve">On Remote PC, run </w:t>
      </w:r>
      <w:proofErr w:type="spellStart"/>
      <w:r w:rsidRPr="00AE5E19">
        <w:rPr>
          <w:b/>
          <w:bCs/>
        </w:rPr>
        <w:t>roscore</w:t>
      </w:r>
      <w:proofErr w:type="spellEnd"/>
      <w:r w:rsidRPr="00AE5E19">
        <w:rPr>
          <w:b/>
          <w:bCs/>
        </w:rPr>
        <w:t xml:space="preserve"> command</w:t>
      </w:r>
      <w:r w:rsidRPr="00AE5E19">
        <w:t>.</w:t>
      </w:r>
    </w:p>
    <w:p w14:paraId="26D32014" w14:textId="77777777" w:rsidR="00767A1A" w:rsidRPr="00AE5E19" w:rsidRDefault="00767A1A" w:rsidP="00AB4A14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lang w:val="en-US"/>
        </w:rPr>
      </w:pP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t>$</w:t>
      </w:r>
      <w:r w:rsidRPr="00AE5E19">
        <w:rPr>
          <w:rFonts w:ascii="Courier New" w:hAnsi="Courier New" w:cs="Courier New"/>
          <w:lang w:val="en-US"/>
        </w:rPr>
        <w:t xml:space="preserve"> </w:t>
      </w:r>
      <w:proofErr w:type="spellStart"/>
      <w:r w:rsidRPr="00AE5E19">
        <w:rPr>
          <w:rFonts w:ascii="Courier New" w:hAnsi="Courier New" w:cs="Courier New"/>
          <w:sz w:val="20"/>
          <w:szCs w:val="20"/>
          <w:lang w:val="en-US"/>
        </w:rPr>
        <w:t>roscore</w:t>
      </w:r>
      <w:proofErr w:type="spellEnd"/>
    </w:p>
    <w:p w14:paraId="170C56BF" w14:textId="71086D35" w:rsidR="00767A1A" w:rsidRPr="00AE5E19" w:rsidRDefault="00767A1A" w:rsidP="006C1135">
      <w:pPr>
        <w:pStyle w:val="ListParagraph"/>
        <w:numPr>
          <w:ilvl w:val="0"/>
          <w:numId w:val="7"/>
        </w:numPr>
      </w:pPr>
      <w:r w:rsidRPr="00AE5E19">
        <w:t>T</w:t>
      </w:r>
      <w:r w:rsidR="00B221DF" w:rsidRPr="00AE5E19">
        <w:t>hen, on TurtleBot PC (</w:t>
      </w:r>
      <w:proofErr w:type="spellStart"/>
      <w:r w:rsidR="00B221DF" w:rsidRPr="00AE5E19">
        <w:t>ssh</w:t>
      </w:r>
      <w:proofErr w:type="spellEnd"/>
      <w:r w:rsidR="00B221DF" w:rsidRPr="00AE5E19">
        <w:t xml:space="preserve"> into it from a ter</w:t>
      </w:r>
      <w:r w:rsidR="006613BC">
        <w:t>m</w:t>
      </w:r>
      <w:r w:rsidR="00B221DF" w:rsidRPr="00AE5E19">
        <w:t>i</w:t>
      </w:r>
      <w:r w:rsidR="006613BC">
        <w:t>n</w:t>
      </w:r>
      <w:r w:rsidR="00B221DF" w:rsidRPr="00AE5E19">
        <w:t xml:space="preserve">al in Remote PC) launch </w:t>
      </w:r>
      <w:proofErr w:type="spellStart"/>
      <w:r w:rsidR="00B221DF" w:rsidRPr="00AE5E19">
        <w:rPr>
          <w:b/>
          <w:bCs/>
        </w:rPr>
        <w:t>bringup</w:t>
      </w:r>
      <w:proofErr w:type="spellEnd"/>
      <w:r w:rsidR="00F4780D" w:rsidRPr="00AE5E19">
        <w:t xml:space="preserve"> </w:t>
      </w:r>
      <w:r w:rsidR="00B221DF" w:rsidRPr="00AE5E19">
        <w:t xml:space="preserve">to get </w:t>
      </w:r>
      <w:r w:rsidR="004A509E" w:rsidRPr="00AE5E19">
        <w:t xml:space="preserve">the </w:t>
      </w:r>
      <w:r w:rsidR="00B221DF" w:rsidRPr="00AE5E19">
        <w:t>basic TurtleBot3 applications started</w:t>
      </w:r>
      <w:r w:rsidRPr="00AE5E19">
        <w:t>.</w:t>
      </w:r>
    </w:p>
    <w:p w14:paraId="4F6894C2" w14:textId="77777777" w:rsidR="00767A1A" w:rsidRPr="00AE5E19" w:rsidRDefault="00767A1A" w:rsidP="00AB4A14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  <w:lang w:val="en-US"/>
        </w:rPr>
      </w:pPr>
      <w:r w:rsidRPr="00CA3DD8">
        <w:rPr>
          <w:rStyle w:val="nv"/>
          <w:rFonts w:ascii="Courier New" w:hAnsi="Courier New" w:cs="Courier New"/>
          <w:color w:val="22B3EB"/>
          <w:sz w:val="20"/>
          <w:szCs w:val="20"/>
          <w:lang w:val="en-US"/>
        </w:rPr>
        <w:t>$</w:t>
      </w:r>
      <w:r w:rsidRPr="00AE5E19">
        <w:rPr>
          <w:sz w:val="20"/>
          <w:szCs w:val="20"/>
          <w:lang w:val="en-US"/>
        </w:rPr>
        <w:t xml:space="preserve"> </w:t>
      </w:r>
      <w:proofErr w:type="spellStart"/>
      <w:r w:rsidRPr="00AE5E19">
        <w:rPr>
          <w:rFonts w:ascii="Courier New" w:hAnsi="Courier New" w:cs="Courier New"/>
          <w:sz w:val="20"/>
          <w:szCs w:val="20"/>
          <w:lang w:val="en-US"/>
        </w:rPr>
        <w:t>roslaunch</w:t>
      </w:r>
      <w:proofErr w:type="spellEnd"/>
      <w:r w:rsidRPr="00AE5E19">
        <w:rPr>
          <w:rFonts w:ascii="Courier New" w:hAnsi="Courier New" w:cs="Courier New"/>
          <w:sz w:val="20"/>
          <w:szCs w:val="20"/>
          <w:lang w:val="en-US"/>
        </w:rPr>
        <w:t xml:space="preserve"> turtlebot3_bringup turtlebot3_</w:t>
      </w:r>
      <w:proofErr w:type="gramStart"/>
      <w:r w:rsidRPr="00AE5E19">
        <w:rPr>
          <w:rFonts w:ascii="Courier New" w:hAnsi="Courier New" w:cs="Courier New"/>
          <w:sz w:val="20"/>
          <w:szCs w:val="20"/>
          <w:lang w:val="en-US"/>
        </w:rPr>
        <w:t>robot.launch</w:t>
      </w:r>
      <w:proofErr w:type="gramEnd"/>
    </w:p>
    <w:p w14:paraId="7A1FB93B" w14:textId="77777777" w:rsidR="00767A1A" w:rsidRPr="00AE5E19" w:rsidRDefault="00767A1A" w:rsidP="00767A1A"/>
    <w:p w14:paraId="62A4573E" w14:textId="6B527746" w:rsidR="00A6156C" w:rsidRPr="00AE5E19" w:rsidRDefault="00AB4A14" w:rsidP="00767A1A">
      <w:r w:rsidRPr="00AE5E19">
        <w:t xml:space="preserve">Ensure that the process completes without errors before proceeding to launch </w:t>
      </w:r>
      <w:r w:rsidR="00767A1A" w:rsidRPr="00AE5E19">
        <w:t xml:space="preserve">robot state publisher and run </w:t>
      </w:r>
      <w:proofErr w:type="spellStart"/>
      <w:r w:rsidR="00767A1A" w:rsidRPr="00AE5E19">
        <w:t>RViz</w:t>
      </w:r>
      <w:proofErr w:type="spellEnd"/>
      <w:r w:rsidR="00767A1A" w:rsidRPr="00AE5E19">
        <w:t>.</w:t>
      </w:r>
    </w:p>
    <w:p w14:paraId="45112D11" w14:textId="2F5F09D5" w:rsidR="00767A1A" w:rsidRPr="00AE5E19" w:rsidRDefault="00291B7B" w:rsidP="006C1135">
      <w:pPr>
        <w:pStyle w:val="ListParagraph"/>
        <w:numPr>
          <w:ilvl w:val="0"/>
          <w:numId w:val="7"/>
        </w:numPr>
      </w:pPr>
      <w:r w:rsidRPr="00AE5E19">
        <w:t>On the Remote PC, r</w:t>
      </w:r>
      <w:r w:rsidR="00767A1A" w:rsidRPr="00AE5E19">
        <w:t xml:space="preserve">un the </w:t>
      </w:r>
      <w:r w:rsidRPr="00AE5E19">
        <w:t xml:space="preserve">following </w:t>
      </w:r>
      <w:r w:rsidR="00767A1A" w:rsidRPr="00AE5E19">
        <w:t xml:space="preserve">commands </w:t>
      </w:r>
      <w:r w:rsidRPr="00AE5E19">
        <w:t>each on a</w:t>
      </w:r>
      <w:r w:rsidR="00B221DF" w:rsidRPr="00AE5E19">
        <w:t xml:space="preserve"> </w:t>
      </w:r>
      <w:r w:rsidR="00767A1A" w:rsidRPr="00AE5E19">
        <w:t>separate terminal.</w:t>
      </w:r>
      <w:r w:rsidR="00A6156C" w:rsidRPr="00AE5E19">
        <w:t xml:space="preserve"> This will open the </w:t>
      </w:r>
      <w:proofErr w:type="spellStart"/>
      <w:r w:rsidR="00A6156C" w:rsidRPr="00AE5E19">
        <w:t>Rviz</w:t>
      </w:r>
      <w:proofErr w:type="spellEnd"/>
      <w:r w:rsidR="00A6156C" w:rsidRPr="00AE5E19">
        <w:t xml:space="preserve"> window as shown in Figure 5.</w:t>
      </w:r>
    </w:p>
    <w:p w14:paraId="56ADBFB6" w14:textId="6180F134" w:rsidR="00767A1A" w:rsidRPr="006D78DA" w:rsidRDefault="00767A1A" w:rsidP="004A509E">
      <w:pPr>
        <w:pStyle w:val="Code"/>
        <w:shd w:val="clear" w:color="auto" w:fill="E7E6E6" w:themeFill="background2"/>
        <w:ind w:left="720"/>
        <w:rPr>
          <w:rStyle w:val="HTMLCode"/>
          <w:rFonts w:eastAsiaTheme="minorEastAsia"/>
          <w:color w:val="FFFFFF"/>
          <w:lang w:val="en-US"/>
        </w:rPr>
      </w:pPr>
      <w:r w:rsidRPr="00CA3DD8">
        <w:rPr>
          <w:rStyle w:val="nv"/>
          <w:rFonts w:ascii="Courier New" w:hAnsi="Courier New" w:cs="Courier New"/>
          <w:color w:val="22B3EB"/>
          <w:sz w:val="20"/>
          <w:szCs w:val="20"/>
          <w:lang w:val="en-US"/>
        </w:rPr>
        <w:t xml:space="preserve">$ </w:t>
      </w:r>
      <w:proofErr w:type="spellStart"/>
      <w:r w:rsidRPr="00CA3DD8">
        <w:rPr>
          <w:rFonts w:ascii="Courier New" w:hAnsi="Courier New" w:cs="Courier New"/>
          <w:sz w:val="20"/>
          <w:szCs w:val="20"/>
          <w:lang w:val="en-US"/>
        </w:rPr>
        <w:t>roslaunch</w:t>
      </w:r>
      <w:proofErr w:type="spellEnd"/>
      <w:r w:rsidRPr="00CA3DD8">
        <w:rPr>
          <w:rFonts w:ascii="Courier New" w:hAnsi="Courier New" w:cs="Courier New"/>
          <w:sz w:val="20"/>
          <w:szCs w:val="20"/>
          <w:lang w:val="en-US"/>
        </w:rPr>
        <w:t xml:space="preserve"> turtlebot3_bringup turtlebot3_</w:t>
      </w:r>
      <w:proofErr w:type="gramStart"/>
      <w:r w:rsidRPr="00CA3DD8">
        <w:rPr>
          <w:rFonts w:ascii="Courier New" w:hAnsi="Courier New" w:cs="Courier New"/>
          <w:sz w:val="20"/>
          <w:szCs w:val="20"/>
          <w:lang w:val="en-US"/>
        </w:rPr>
        <w:t>remote.launch</w:t>
      </w:r>
      <w:proofErr w:type="gramEnd"/>
    </w:p>
    <w:p w14:paraId="1B491BF7" w14:textId="60DB3E05" w:rsidR="00291B7B" w:rsidRPr="00AE5E19" w:rsidRDefault="00767A1A" w:rsidP="00291B7B">
      <w:r w:rsidRPr="00AE5E19">
        <w:softHyphen/>
      </w:r>
    </w:p>
    <w:p w14:paraId="40F5CEFE" w14:textId="5C298357" w:rsidR="00291B7B" w:rsidRPr="00CA3DD8" w:rsidRDefault="00291B7B" w:rsidP="004A509E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color w:val="FFFFFF"/>
          <w:sz w:val="20"/>
          <w:szCs w:val="20"/>
          <w:lang w:val="en-US"/>
        </w:rPr>
      </w:pPr>
      <w:r w:rsidRPr="00CA3DD8">
        <w:rPr>
          <w:rStyle w:val="nv"/>
          <w:rFonts w:ascii="Courier New" w:hAnsi="Courier New" w:cs="Courier New"/>
          <w:color w:val="22B3EB"/>
          <w:sz w:val="20"/>
          <w:szCs w:val="20"/>
          <w:lang w:val="en-US"/>
        </w:rPr>
        <w:lastRenderedPageBreak/>
        <w:t xml:space="preserve">$ </w:t>
      </w:r>
      <w:proofErr w:type="spellStart"/>
      <w:r w:rsidRPr="00CA3DD8">
        <w:rPr>
          <w:rStyle w:val="HTMLCode"/>
          <w:rFonts w:eastAsiaTheme="minorEastAsia"/>
          <w:color w:val="000000" w:themeColor="text1"/>
          <w:sz w:val="22"/>
          <w:szCs w:val="22"/>
          <w:lang w:val="en-US"/>
        </w:rPr>
        <w:t>rosrun</w:t>
      </w:r>
      <w:proofErr w:type="spellEnd"/>
      <w:r w:rsidRPr="00CA3DD8">
        <w:rPr>
          <w:rStyle w:val="HTMLCode"/>
          <w:rFonts w:eastAsiaTheme="minorEastAsia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CA3DD8">
        <w:rPr>
          <w:rStyle w:val="HTMLCode"/>
          <w:rFonts w:eastAsiaTheme="minorEastAsia"/>
          <w:color w:val="000000" w:themeColor="text1"/>
          <w:sz w:val="22"/>
          <w:szCs w:val="22"/>
          <w:lang w:val="en-US"/>
        </w:rPr>
        <w:t>rviz</w:t>
      </w:r>
      <w:proofErr w:type="spellEnd"/>
      <w:r w:rsidRPr="00CA3DD8">
        <w:rPr>
          <w:rStyle w:val="HTMLCode"/>
          <w:rFonts w:eastAsiaTheme="minorEastAsia"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CA3DD8">
        <w:rPr>
          <w:rStyle w:val="HTMLCode"/>
          <w:rFonts w:eastAsiaTheme="minorEastAsia"/>
          <w:color w:val="000000" w:themeColor="text1"/>
          <w:sz w:val="22"/>
          <w:szCs w:val="22"/>
          <w:lang w:val="en-US"/>
        </w:rPr>
        <w:t>rviz</w:t>
      </w:r>
      <w:proofErr w:type="spellEnd"/>
      <w:r w:rsidRPr="00CA3DD8">
        <w:rPr>
          <w:rStyle w:val="HTMLCode"/>
          <w:rFonts w:eastAsiaTheme="minorEastAsia"/>
          <w:color w:val="000000" w:themeColor="text1"/>
          <w:sz w:val="22"/>
          <w:szCs w:val="22"/>
          <w:lang w:val="en-US"/>
        </w:rPr>
        <w:t xml:space="preserve"> </w:t>
      </w:r>
      <w:r w:rsidRPr="00CA3DD8">
        <w:rPr>
          <w:rStyle w:val="nt"/>
          <w:rFonts w:ascii="Courier New" w:hAnsi="Courier New" w:cs="Courier New"/>
          <w:color w:val="22B3EB"/>
          <w:sz w:val="22"/>
          <w:szCs w:val="22"/>
          <w:lang w:val="en-US"/>
        </w:rPr>
        <w:t>-d</w:t>
      </w:r>
      <w:r w:rsidRPr="00CA3DD8">
        <w:rPr>
          <w:rStyle w:val="HTMLCode"/>
          <w:rFonts w:eastAsiaTheme="minorEastAsia"/>
          <w:color w:val="FFFFFF"/>
          <w:sz w:val="22"/>
          <w:szCs w:val="22"/>
          <w:lang w:val="en-US"/>
        </w:rPr>
        <w:t xml:space="preserve"> </w:t>
      </w:r>
      <w:r w:rsidRPr="00CA3DD8">
        <w:rPr>
          <w:rStyle w:val="sb"/>
          <w:rFonts w:ascii="Courier New" w:hAnsi="Courier New" w:cs="Courier New"/>
          <w:color w:val="93A1A1"/>
          <w:sz w:val="22"/>
          <w:szCs w:val="22"/>
          <w:lang w:val="en-US"/>
        </w:rPr>
        <w:t>`</w:t>
      </w:r>
      <w:proofErr w:type="spellStart"/>
      <w:r w:rsidRPr="00CA3DD8">
        <w:rPr>
          <w:rStyle w:val="HTMLCode"/>
          <w:rFonts w:eastAsiaTheme="minorEastAsia"/>
          <w:color w:val="000000" w:themeColor="text1"/>
          <w:sz w:val="22"/>
          <w:szCs w:val="22"/>
          <w:lang w:val="en-US"/>
        </w:rPr>
        <w:t>rospack</w:t>
      </w:r>
      <w:proofErr w:type="spellEnd"/>
      <w:r w:rsidRPr="00CA3DD8">
        <w:rPr>
          <w:rStyle w:val="HTMLCode"/>
          <w:rFonts w:eastAsiaTheme="minorEastAsia"/>
          <w:color w:val="000000" w:themeColor="text1"/>
          <w:sz w:val="22"/>
          <w:szCs w:val="22"/>
          <w:lang w:val="en-US"/>
        </w:rPr>
        <w:t xml:space="preserve"> find turtlebot3_description</w:t>
      </w:r>
      <w:r w:rsidRPr="00CA3DD8">
        <w:rPr>
          <w:rStyle w:val="sb"/>
          <w:rFonts w:ascii="Courier New" w:hAnsi="Courier New" w:cs="Courier New"/>
          <w:color w:val="000000" w:themeColor="text1"/>
          <w:sz w:val="22"/>
          <w:szCs w:val="22"/>
          <w:lang w:val="en-US"/>
        </w:rPr>
        <w:t>`</w:t>
      </w:r>
      <w:r w:rsidRPr="00CA3DD8">
        <w:rPr>
          <w:rStyle w:val="HTMLCode"/>
          <w:rFonts w:eastAsiaTheme="minorEastAsia"/>
          <w:color w:val="000000" w:themeColor="text1"/>
          <w:sz w:val="22"/>
          <w:szCs w:val="22"/>
          <w:lang w:val="en-US"/>
        </w:rPr>
        <w:t>/</w:t>
      </w:r>
      <w:proofErr w:type="spellStart"/>
      <w:r w:rsidRPr="00CA3DD8">
        <w:rPr>
          <w:rStyle w:val="HTMLCode"/>
          <w:rFonts w:eastAsiaTheme="minorEastAsia"/>
          <w:color w:val="000000" w:themeColor="text1"/>
          <w:sz w:val="22"/>
          <w:szCs w:val="22"/>
          <w:lang w:val="en-US"/>
        </w:rPr>
        <w:t>rviz</w:t>
      </w:r>
      <w:proofErr w:type="spellEnd"/>
      <w:r w:rsidRPr="00CA3DD8">
        <w:rPr>
          <w:rStyle w:val="HTMLCode"/>
          <w:rFonts w:eastAsiaTheme="minorEastAsia"/>
          <w:color w:val="000000" w:themeColor="text1"/>
          <w:sz w:val="22"/>
          <w:szCs w:val="22"/>
          <w:lang w:val="en-US"/>
        </w:rPr>
        <w:t>/</w:t>
      </w:r>
      <w:proofErr w:type="spellStart"/>
      <w:r w:rsidRPr="00CA3DD8">
        <w:rPr>
          <w:rStyle w:val="HTMLCode"/>
          <w:rFonts w:eastAsiaTheme="minorEastAsia"/>
          <w:color w:val="000000" w:themeColor="text1"/>
          <w:sz w:val="22"/>
          <w:szCs w:val="22"/>
          <w:lang w:val="en-US"/>
        </w:rPr>
        <w:t>model.rviz</w:t>
      </w:r>
      <w:proofErr w:type="spellEnd"/>
    </w:p>
    <w:p w14:paraId="6797F171" w14:textId="77777777" w:rsidR="00291B7B" w:rsidRPr="00AE5E19" w:rsidRDefault="00291B7B" w:rsidP="00A6156C">
      <w:pPr>
        <w:jc w:val="center"/>
      </w:pPr>
    </w:p>
    <w:p w14:paraId="4C2F0AB5" w14:textId="399CBC66" w:rsidR="00767A1A" w:rsidRPr="00AE5E19" w:rsidRDefault="00767A1A" w:rsidP="00A6156C">
      <w:pPr>
        <w:jc w:val="center"/>
      </w:pPr>
      <w:r w:rsidRPr="006D78DA">
        <w:rPr>
          <w:noProof/>
        </w:rPr>
        <w:drawing>
          <wp:inline distT="0" distB="0" distL="0" distR="0" wp14:anchorId="4BDFFB6D" wp14:editId="75978160">
            <wp:extent cx="4953000" cy="2817821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53189" cy="287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C3DC7" w14:textId="55B69D5B" w:rsidR="00F57935" w:rsidRPr="00AE5E19" w:rsidRDefault="00F57935" w:rsidP="00A6156C">
      <w:pPr>
        <w:jc w:val="center"/>
      </w:pPr>
      <w:r w:rsidRPr="00AE5E19">
        <w:t xml:space="preserve">Figure 5: </w:t>
      </w:r>
      <w:proofErr w:type="spellStart"/>
      <w:r w:rsidRPr="00AE5E19">
        <w:t>RViz</w:t>
      </w:r>
      <w:proofErr w:type="spellEnd"/>
      <w:r w:rsidRPr="00AE5E19">
        <w:t xml:space="preserve"> window showing </w:t>
      </w:r>
      <w:r w:rsidR="00A9186B" w:rsidRPr="00AE5E19">
        <w:t>Turtle Mapping output</w:t>
      </w:r>
      <w:r w:rsidR="007F3470" w:rsidRPr="00AE5E19">
        <w:t>—</w:t>
      </w:r>
      <w:r w:rsidR="00E27BDF" w:rsidRPr="00AE5E19">
        <w:t>point clouds</w:t>
      </w:r>
      <w:r w:rsidR="007F3470" w:rsidRPr="00AE5E19">
        <w:t>.</w:t>
      </w:r>
    </w:p>
    <w:p w14:paraId="43BA9539" w14:textId="5E0CB338" w:rsidR="00767A1A" w:rsidRPr="00AE5E19" w:rsidRDefault="00767A1A" w:rsidP="00767A1A">
      <w:r w:rsidRPr="00AE5E19">
        <w:t xml:space="preserve">The red dots </w:t>
      </w:r>
      <w:r w:rsidR="00A6156C" w:rsidRPr="00AE5E19">
        <w:t xml:space="preserve">shown in Figure 5 </w:t>
      </w:r>
      <w:r w:rsidRPr="00AE5E19">
        <w:t>are called point clouds</w:t>
      </w:r>
      <w:r w:rsidR="001C62AF" w:rsidRPr="00AE5E19">
        <w:t>. They</w:t>
      </w:r>
      <w:r w:rsidR="00A6156C" w:rsidRPr="00AE5E19">
        <w:t xml:space="preserve"> indicate</w:t>
      </w:r>
      <w:r w:rsidRPr="00AE5E19">
        <w:t xml:space="preserve"> the objects detected around </w:t>
      </w:r>
      <w:r w:rsidR="004A509E" w:rsidRPr="00AE5E19">
        <w:t>robot</w:t>
      </w:r>
      <w:r w:rsidRPr="00AE5E19">
        <w:t>.</w:t>
      </w:r>
    </w:p>
    <w:p w14:paraId="7A6152D4" w14:textId="79B84B38" w:rsidR="000A40A1" w:rsidRPr="00CA3DD8" w:rsidRDefault="00F813F2" w:rsidP="000A40A1">
      <w:pPr>
        <w:pStyle w:val="Heading1"/>
      </w:pPr>
      <w:bookmarkStart w:id="22" w:name="_Toc30060732"/>
      <w:r w:rsidRPr="00CA3DD8">
        <w:t xml:space="preserve">Task: </w:t>
      </w:r>
      <w:r w:rsidR="000A40A1" w:rsidRPr="00CA3DD8">
        <w:t>Basic Operation</w:t>
      </w:r>
      <w:bookmarkEnd w:id="22"/>
    </w:p>
    <w:p w14:paraId="4876F1B8" w14:textId="48B230D7" w:rsidR="0013233E" w:rsidRPr="00CA3DD8" w:rsidRDefault="004A2B08" w:rsidP="004C2D39">
      <w:r w:rsidRPr="00CA3DD8">
        <w:t>A</w:t>
      </w:r>
      <w:r w:rsidR="00F57935" w:rsidRPr="00CA3DD8">
        <w:t>fter successfully following the steps above</w:t>
      </w:r>
      <w:r w:rsidR="00B72207" w:rsidRPr="00CA3DD8">
        <w:t xml:space="preserve">, the </w:t>
      </w:r>
      <w:r w:rsidRPr="00CA3DD8">
        <w:t>robot</w:t>
      </w:r>
      <w:r w:rsidR="000A40A1" w:rsidRPr="00CA3DD8">
        <w:t xml:space="preserve"> s</w:t>
      </w:r>
      <w:r w:rsidR="00F57935" w:rsidRPr="00CA3DD8">
        <w:t xml:space="preserve">hould be </w:t>
      </w:r>
      <w:r w:rsidR="000A40A1" w:rsidRPr="00CA3DD8">
        <w:t xml:space="preserve">ready to perform some basic operations like </w:t>
      </w:r>
      <w:r w:rsidR="00B72207" w:rsidRPr="00CA3DD8">
        <w:t xml:space="preserve">movements with direction control (path to patrol) </w:t>
      </w:r>
      <w:r w:rsidR="000A40A1" w:rsidRPr="00CA3DD8">
        <w:t xml:space="preserve">using a keyboard or the arrows in </w:t>
      </w:r>
      <w:proofErr w:type="spellStart"/>
      <w:r w:rsidR="000A40A1" w:rsidRPr="00CA3DD8">
        <w:t>RViz</w:t>
      </w:r>
      <w:proofErr w:type="spellEnd"/>
      <w:r w:rsidR="000A40A1" w:rsidRPr="00CA3DD8">
        <w:t>. The path to patrol can be rectangular, triangular</w:t>
      </w:r>
      <w:r w:rsidR="0076274E" w:rsidRPr="00CA3DD8">
        <w:t>,</w:t>
      </w:r>
      <w:r w:rsidR="000A40A1" w:rsidRPr="00CA3DD8">
        <w:t xml:space="preserve"> or circular. Object detection might also come in handy in many applications.</w:t>
      </w:r>
    </w:p>
    <w:p w14:paraId="256F2F3F" w14:textId="5B37A551" w:rsidR="0013233E" w:rsidRPr="00CA3DD8" w:rsidRDefault="00035065" w:rsidP="00B72207">
      <w:pPr>
        <w:pStyle w:val="Heading2"/>
      </w:pPr>
      <w:bookmarkStart w:id="23" w:name="_Toc30060733"/>
      <w:r w:rsidRPr="00CA3DD8">
        <w:tab/>
      </w:r>
      <w:r w:rsidR="00B72207" w:rsidRPr="00CA3DD8">
        <w:t>Example</w:t>
      </w:r>
      <w:r w:rsidR="000A40A1" w:rsidRPr="00CA3DD8">
        <w:t xml:space="preserve"> </w:t>
      </w:r>
      <w:r w:rsidRPr="00CA3DD8">
        <w:t>C</w:t>
      </w:r>
      <w:r w:rsidR="000A40A1" w:rsidRPr="00CA3DD8">
        <w:t>ommands</w:t>
      </w:r>
      <w:bookmarkEnd w:id="23"/>
    </w:p>
    <w:p w14:paraId="0D746F84" w14:textId="50C6FBB5" w:rsidR="006E36F8" w:rsidRPr="00CA3DD8" w:rsidRDefault="00B72207" w:rsidP="006E36F8">
      <w:r w:rsidRPr="00CA3DD8">
        <w:t>Before running the</w:t>
      </w:r>
      <w:r w:rsidR="006E36F8" w:rsidRPr="00CA3DD8">
        <w:t xml:space="preserve"> example</w:t>
      </w:r>
      <w:r w:rsidRPr="00CA3DD8">
        <w:t xml:space="preserve"> commands,</w:t>
      </w:r>
      <w:r w:rsidR="006E36F8" w:rsidRPr="00CA3DD8">
        <w:t xml:space="preserve"> ensure the following</w:t>
      </w:r>
      <w:r w:rsidR="00D82653" w:rsidRPr="00CA3DD8">
        <w:t xml:space="preserve"> are up and running</w:t>
      </w:r>
      <w:r w:rsidR="006E36F8" w:rsidRPr="00CA3DD8">
        <w:t>:</w:t>
      </w:r>
    </w:p>
    <w:p w14:paraId="1122068F" w14:textId="2B257C8A" w:rsidR="006E36F8" w:rsidRPr="00CA3DD8" w:rsidRDefault="006E36F8" w:rsidP="00B17445">
      <w:pPr>
        <w:pStyle w:val="ListParagraph"/>
        <w:numPr>
          <w:ilvl w:val="0"/>
          <w:numId w:val="7"/>
        </w:numPr>
      </w:pPr>
      <w:r w:rsidRPr="00CA3DD8">
        <w:t xml:space="preserve">Run </w:t>
      </w:r>
      <w:proofErr w:type="spellStart"/>
      <w:r w:rsidRPr="00AE5E19">
        <w:rPr>
          <w:b/>
        </w:rPr>
        <w:t>roscore</w:t>
      </w:r>
      <w:proofErr w:type="spellEnd"/>
      <w:r w:rsidRPr="00CA3DD8">
        <w:t xml:space="preserve"> </w:t>
      </w:r>
      <w:r w:rsidR="00B17445" w:rsidRPr="00CA3DD8">
        <w:t xml:space="preserve">command </w:t>
      </w:r>
      <w:r w:rsidRPr="00CA3DD8">
        <w:t>on the Remote PC</w:t>
      </w:r>
    </w:p>
    <w:p w14:paraId="30CE5783" w14:textId="00CDF6D0" w:rsidR="006E36F8" w:rsidRPr="00CA3DD8" w:rsidRDefault="006E36F8" w:rsidP="00B17445">
      <w:pPr>
        <w:pStyle w:val="ListParagraph"/>
        <w:numPr>
          <w:ilvl w:val="0"/>
          <w:numId w:val="7"/>
        </w:numPr>
      </w:pPr>
      <w:r w:rsidRPr="00CA3DD8">
        <w:t>R</w:t>
      </w:r>
      <w:r w:rsidR="000A40A1" w:rsidRPr="00CA3DD8">
        <w:t xml:space="preserve">un </w:t>
      </w:r>
      <w:proofErr w:type="spellStart"/>
      <w:r w:rsidR="000A40A1" w:rsidRPr="00AE5E19">
        <w:rPr>
          <w:b/>
        </w:rPr>
        <w:t>Bringup</w:t>
      </w:r>
      <w:proofErr w:type="spellEnd"/>
      <w:r w:rsidR="00B72207" w:rsidRPr="00CA3DD8">
        <w:t xml:space="preserve"> command</w:t>
      </w:r>
      <w:r w:rsidR="000A40A1" w:rsidRPr="00CA3DD8">
        <w:t xml:space="preserve"> on TurtleBot PC</w:t>
      </w:r>
      <w:r w:rsidR="00C9550A" w:rsidRPr="00CA3DD8">
        <w:t>.</w:t>
      </w:r>
    </w:p>
    <w:p w14:paraId="4717C7F5" w14:textId="77777777" w:rsidR="006E36F8" w:rsidRPr="00CA3DD8" w:rsidRDefault="006E36F8" w:rsidP="006E36F8"/>
    <w:p w14:paraId="5B7BACD1" w14:textId="13678E14" w:rsidR="000A40A1" w:rsidRPr="00CA3DD8" w:rsidRDefault="000A40A1" w:rsidP="00161FBC">
      <w:pPr>
        <w:pStyle w:val="Heading3"/>
      </w:pPr>
      <w:bookmarkStart w:id="24" w:name="_Toc30060734"/>
      <w:r w:rsidRPr="00CA3DD8">
        <w:t>Control</w:t>
      </w:r>
      <w:r w:rsidR="006E36F8" w:rsidRPr="00CA3DD8">
        <w:t xml:space="preserve"> using</w:t>
      </w:r>
      <w:r w:rsidRPr="00CA3DD8">
        <w:t xml:space="preserve"> Interactive Markers</w:t>
      </w:r>
      <w:bookmarkEnd w:id="24"/>
    </w:p>
    <w:p w14:paraId="1C51839A" w14:textId="106A9AED" w:rsidR="0013233E" w:rsidRPr="00CA3DD8" w:rsidRDefault="000A40A1" w:rsidP="000A40A1">
      <w:r w:rsidRPr="00CA3DD8">
        <w:t xml:space="preserve">You can use the markers displayed on screen to move the </w:t>
      </w:r>
      <w:r w:rsidR="00CA2B27" w:rsidRPr="00CA3DD8">
        <w:t>robot</w:t>
      </w:r>
      <w:r w:rsidRPr="00CA3DD8">
        <w:t xml:space="preserve"> in any direction. </w:t>
      </w:r>
      <w:r w:rsidR="006E36F8" w:rsidRPr="00CA3DD8">
        <w:t xml:space="preserve">To do this, run the following commands </w:t>
      </w:r>
      <w:r w:rsidR="00B17445" w:rsidRPr="00CA3DD8">
        <w:t>on the</w:t>
      </w:r>
      <w:r w:rsidR="006E36F8" w:rsidRPr="00CA3DD8">
        <w:t xml:space="preserve"> Remote PC</w:t>
      </w:r>
      <w:r w:rsidR="00B17445" w:rsidRPr="00CA3DD8">
        <w:t>, each on a separate terminal</w:t>
      </w:r>
      <w:r w:rsidR="006E36F8" w:rsidRPr="00CA3DD8">
        <w:t>.</w:t>
      </w:r>
    </w:p>
    <w:p w14:paraId="778A8B75" w14:textId="199FE5C8" w:rsidR="000A40A1" w:rsidRPr="00CA3DD8" w:rsidRDefault="000A40A1" w:rsidP="00CA2B27">
      <w:pPr>
        <w:pStyle w:val="HTMLPreformatted"/>
        <w:shd w:val="clear" w:color="auto" w:fill="E7E6E6" w:themeFill="background2"/>
        <w:rPr>
          <w:color w:val="FFFFFF"/>
        </w:rPr>
      </w:pPr>
      <w:r w:rsidRPr="00CA3DD8">
        <w:rPr>
          <w:rStyle w:val="nv"/>
          <w:rFonts w:eastAsiaTheme="majorEastAsia"/>
          <w:color w:val="22B3EB"/>
        </w:rPr>
        <w:t xml:space="preserve">$ </w:t>
      </w:r>
      <w:proofErr w:type="spellStart"/>
      <w:r w:rsidRPr="00CA3DD8">
        <w:rPr>
          <w:rStyle w:val="HTMLCode"/>
          <w:color w:val="000000" w:themeColor="text1"/>
        </w:rPr>
        <w:t>roslaunch</w:t>
      </w:r>
      <w:proofErr w:type="spellEnd"/>
      <w:r w:rsidRPr="00CA3DD8">
        <w:rPr>
          <w:rStyle w:val="HTMLCode"/>
          <w:color w:val="000000" w:themeColor="text1"/>
        </w:rPr>
        <w:t xml:space="preserve"> turtlebot3_example </w:t>
      </w:r>
      <w:proofErr w:type="spellStart"/>
      <w:r w:rsidRPr="00CA3DD8">
        <w:rPr>
          <w:rStyle w:val="HTMLCode"/>
          <w:color w:val="000000" w:themeColor="text1"/>
        </w:rPr>
        <w:t>interactive_</w:t>
      </w:r>
      <w:proofErr w:type="gramStart"/>
      <w:r w:rsidRPr="00CA3DD8">
        <w:rPr>
          <w:rStyle w:val="HTMLCode"/>
          <w:color w:val="000000" w:themeColor="text1"/>
        </w:rPr>
        <w:t>markers.launch</w:t>
      </w:r>
      <w:proofErr w:type="spellEnd"/>
      <w:proofErr w:type="gramEnd"/>
    </w:p>
    <w:p w14:paraId="7CB7506D" w14:textId="14BC3F22" w:rsidR="0013233E" w:rsidRPr="00CA3DD8" w:rsidRDefault="0013233E" w:rsidP="000A40A1">
      <w:pPr>
        <w:rPr>
          <w:b/>
          <w:bCs/>
        </w:rPr>
      </w:pPr>
    </w:p>
    <w:p w14:paraId="2B025248" w14:textId="26510963" w:rsidR="00B17445" w:rsidRPr="00CA3DD8" w:rsidRDefault="00B17445" w:rsidP="00CA2B27">
      <w:pPr>
        <w:pStyle w:val="HTMLPreformatted"/>
        <w:shd w:val="clear" w:color="auto" w:fill="E7E6E6" w:themeFill="background2"/>
        <w:rPr>
          <w:color w:val="FFFFFF"/>
        </w:rPr>
      </w:pPr>
      <w:r w:rsidRPr="00CA3DD8">
        <w:rPr>
          <w:rStyle w:val="nv"/>
          <w:rFonts w:eastAsiaTheme="majorEastAsia"/>
          <w:color w:val="22B3EB"/>
        </w:rPr>
        <w:lastRenderedPageBreak/>
        <w:t xml:space="preserve">$ </w:t>
      </w:r>
      <w:proofErr w:type="spellStart"/>
      <w:r w:rsidRPr="00CA3DD8">
        <w:rPr>
          <w:rStyle w:val="HTMLCode"/>
          <w:color w:val="000000" w:themeColor="text1"/>
        </w:rPr>
        <w:t>rosrun</w:t>
      </w:r>
      <w:proofErr w:type="spellEnd"/>
      <w:r w:rsidRPr="00CA3DD8">
        <w:rPr>
          <w:rStyle w:val="HTMLCode"/>
          <w:color w:val="000000" w:themeColor="text1"/>
        </w:rPr>
        <w:t xml:space="preserve"> </w:t>
      </w:r>
      <w:proofErr w:type="spellStart"/>
      <w:r w:rsidRPr="00CA3DD8">
        <w:rPr>
          <w:rStyle w:val="HTMLCode"/>
          <w:color w:val="000000" w:themeColor="text1"/>
        </w:rPr>
        <w:t>rviz</w:t>
      </w:r>
      <w:proofErr w:type="spellEnd"/>
      <w:r w:rsidRPr="00CA3DD8">
        <w:rPr>
          <w:rStyle w:val="HTMLCode"/>
          <w:color w:val="000000" w:themeColor="text1"/>
        </w:rPr>
        <w:t xml:space="preserve"> </w:t>
      </w:r>
      <w:proofErr w:type="spellStart"/>
      <w:r w:rsidRPr="00CA3DD8">
        <w:rPr>
          <w:rStyle w:val="HTMLCode"/>
          <w:color w:val="000000" w:themeColor="text1"/>
        </w:rPr>
        <w:t>rviz</w:t>
      </w:r>
      <w:proofErr w:type="spellEnd"/>
      <w:r w:rsidRPr="00CA3DD8">
        <w:rPr>
          <w:rStyle w:val="HTMLCode"/>
          <w:color w:val="000000" w:themeColor="text1"/>
        </w:rPr>
        <w:t xml:space="preserve"> </w:t>
      </w:r>
      <w:r w:rsidRPr="00CA3DD8">
        <w:rPr>
          <w:rStyle w:val="nt"/>
          <w:rFonts w:eastAsiaTheme="majorEastAsia"/>
          <w:color w:val="22B3EB"/>
        </w:rPr>
        <w:t>-d</w:t>
      </w:r>
      <w:r w:rsidRPr="00CA3DD8">
        <w:rPr>
          <w:rStyle w:val="HTMLCode"/>
          <w:color w:val="FFFFFF"/>
        </w:rPr>
        <w:t xml:space="preserve"> </w:t>
      </w:r>
      <w:r w:rsidRPr="00CA3DD8">
        <w:rPr>
          <w:rStyle w:val="sb"/>
          <w:color w:val="93A1A1"/>
        </w:rPr>
        <w:t>`</w:t>
      </w:r>
      <w:proofErr w:type="spellStart"/>
      <w:r w:rsidRPr="00CA3DD8">
        <w:rPr>
          <w:rStyle w:val="HTMLCode"/>
          <w:color w:val="000000" w:themeColor="text1"/>
        </w:rPr>
        <w:t>rospack</w:t>
      </w:r>
      <w:proofErr w:type="spellEnd"/>
      <w:r w:rsidRPr="00CA3DD8">
        <w:rPr>
          <w:rStyle w:val="HTMLCode"/>
          <w:color w:val="000000" w:themeColor="text1"/>
        </w:rPr>
        <w:t xml:space="preserve"> find turtlebot3_example</w:t>
      </w:r>
      <w:r w:rsidRPr="00CA3DD8">
        <w:rPr>
          <w:rStyle w:val="sb"/>
          <w:color w:val="000000" w:themeColor="text1"/>
        </w:rPr>
        <w:t>`</w:t>
      </w:r>
      <w:r w:rsidRPr="00CA3DD8">
        <w:rPr>
          <w:rStyle w:val="HTMLCode"/>
          <w:color w:val="000000" w:themeColor="text1"/>
        </w:rPr>
        <w:t>/</w:t>
      </w:r>
      <w:proofErr w:type="spellStart"/>
      <w:r w:rsidRPr="00CA3DD8">
        <w:rPr>
          <w:rStyle w:val="HTMLCode"/>
          <w:color w:val="000000" w:themeColor="text1"/>
        </w:rPr>
        <w:t>rviz</w:t>
      </w:r>
      <w:proofErr w:type="spellEnd"/>
      <w:r w:rsidRPr="00CA3DD8">
        <w:rPr>
          <w:rStyle w:val="HTMLCode"/>
          <w:color w:val="000000" w:themeColor="text1"/>
        </w:rPr>
        <w:t>/turtlebot3_interactive.rviz</w:t>
      </w:r>
    </w:p>
    <w:p w14:paraId="14CEB9B2" w14:textId="77777777" w:rsidR="00B17445" w:rsidRPr="00CA3DD8" w:rsidRDefault="00B17445" w:rsidP="000A40A1">
      <w:pPr>
        <w:rPr>
          <w:b/>
          <w:bCs/>
        </w:rPr>
      </w:pPr>
    </w:p>
    <w:p w14:paraId="3A124979" w14:textId="3994CEB9" w:rsidR="000A40A1" w:rsidRPr="00CA3DD8" w:rsidRDefault="000A40A1" w:rsidP="00161FBC">
      <w:pPr>
        <w:pStyle w:val="Heading3"/>
      </w:pPr>
      <w:bookmarkStart w:id="25" w:name="_Toc30060735"/>
      <w:r w:rsidRPr="00CA3DD8">
        <w:t>Obstacle Detection</w:t>
      </w:r>
      <w:bookmarkEnd w:id="25"/>
    </w:p>
    <w:p w14:paraId="0D679BB0" w14:textId="1CE5B3AF" w:rsidR="00D82653" w:rsidRPr="00CA3DD8" w:rsidRDefault="000A40A1" w:rsidP="00D82653">
      <w:r w:rsidRPr="00CA3DD8">
        <w:t>This</w:t>
      </w:r>
      <w:r w:rsidR="00D82653" w:rsidRPr="00CA3DD8">
        <w:t xml:space="preserve"> operation</w:t>
      </w:r>
      <w:r w:rsidRPr="00CA3DD8">
        <w:t xml:space="preserve"> uses data from the LiDAR</w:t>
      </w:r>
      <w:r w:rsidR="0013233E" w:rsidRPr="00CA3DD8">
        <w:t xml:space="preserve"> sensor to determine the distance of an object. The </w:t>
      </w:r>
      <w:r w:rsidR="00CA2B27" w:rsidRPr="00CA3DD8">
        <w:t>robot</w:t>
      </w:r>
      <w:r w:rsidR="0013233E" w:rsidRPr="00CA3DD8">
        <w:t xml:space="preserve"> will stop</w:t>
      </w:r>
      <w:r w:rsidRPr="00CA3DD8">
        <w:t xml:space="preserve"> </w:t>
      </w:r>
      <w:r w:rsidR="0013233E" w:rsidRPr="00CA3DD8">
        <w:t xml:space="preserve">moving when the distance is below </w:t>
      </w:r>
      <w:r w:rsidRPr="00CA3DD8">
        <w:t xml:space="preserve">a </w:t>
      </w:r>
      <w:r w:rsidR="00161FBC" w:rsidRPr="00CA3DD8">
        <w:t>set</w:t>
      </w:r>
      <w:r w:rsidR="00D82653" w:rsidRPr="00CA3DD8">
        <w:t xml:space="preserve"> </w:t>
      </w:r>
      <w:r w:rsidRPr="00CA3DD8">
        <w:t>minimum.</w:t>
      </w:r>
      <w:r w:rsidR="00D82653" w:rsidRPr="00CA3DD8">
        <w:t xml:space="preserve"> To do this, run the following command on </w:t>
      </w:r>
      <w:r w:rsidR="006C1135" w:rsidRPr="00CA3DD8">
        <w:t>the</w:t>
      </w:r>
      <w:r w:rsidR="00D82653" w:rsidRPr="00CA3DD8">
        <w:t xml:space="preserve"> Remote PC terminal.</w:t>
      </w:r>
    </w:p>
    <w:p w14:paraId="104AAD24" w14:textId="20066AED" w:rsidR="000A40A1" w:rsidRPr="00CA3DD8" w:rsidRDefault="000A40A1" w:rsidP="00CA2B27">
      <w:pPr>
        <w:pStyle w:val="HTMLPreformatted"/>
        <w:shd w:val="clear" w:color="auto" w:fill="E7E6E6" w:themeFill="background2"/>
        <w:rPr>
          <w:color w:val="000000" w:themeColor="text1"/>
        </w:rPr>
      </w:pPr>
      <w:r w:rsidRPr="00CA3DD8">
        <w:rPr>
          <w:rStyle w:val="nv"/>
          <w:rFonts w:eastAsiaTheme="majorEastAsia"/>
          <w:color w:val="22B3EB"/>
        </w:rPr>
        <w:t xml:space="preserve">$ </w:t>
      </w:r>
      <w:proofErr w:type="spellStart"/>
      <w:r w:rsidRPr="00CA3DD8">
        <w:rPr>
          <w:rStyle w:val="HTMLCode"/>
          <w:color w:val="000000" w:themeColor="text1"/>
        </w:rPr>
        <w:t>roslaunch</w:t>
      </w:r>
      <w:proofErr w:type="spellEnd"/>
      <w:r w:rsidRPr="00CA3DD8">
        <w:rPr>
          <w:rStyle w:val="HTMLCode"/>
          <w:color w:val="000000" w:themeColor="text1"/>
        </w:rPr>
        <w:t xml:space="preserve"> turtlebot3_example turtlebot3_</w:t>
      </w:r>
      <w:proofErr w:type="gramStart"/>
      <w:r w:rsidRPr="00CA3DD8">
        <w:rPr>
          <w:rStyle w:val="HTMLCode"/>
          <w:color w:val="000000" w:themeColor="text1"/>
        </w:rPr>
        <w:t>obstacle.launch</w:t>
      </w:r>
      <w:proofErr w:type="gramEnd"/>
    </w:p>
    <w:p w14:paraId="1BE0F095" w14:textId="77777777" w:rsidR="000A40A1" w:rsidRPr="00CA3DD8" w:rsidRDefault="000A40A1" w:rsidP="000A40A1">
      <w:pPr>
        <w:rPr>
          <w:b/>
          <w:bCs/>
        </w:rPr>
      </w:pPr>
    </w:p>
    <w:p w14:paraId="1F7A47F1" w14:textId="77777777" w:rsidR="000A40A1" w:rsidRPr="00CA3DD8" w:rsidRDefault="000A40A1" w:rsidP="00161FBC">
      <w:pPr>
        <w:pStyle w:val="Heading3"/>
      </w:pPr>
      <w:bookmarkStart w:id="26" w:name="_Toc30060736"/>
      <w:r w:rsidRPr="00CA3DD8">
        <w:t>Move by Coordinates</w:t>
      </w:r>
      <w:bookmarkEnd w:id="26"/>
    </w:p>
    <w:p w14:paraId="3126AACA" w14:textId="6D4D5363" w:rsidR="000A40A1" w:rsidRPr="00CA3DD8" w:rsidRDefault="00D82653" w:rsidP="000A40A1">
      <w:r w:rsidRPr="00AE5E19">
        <w:t>T</w:t>
      </w:r>
      <w:r w:rsidR="000A40A1" w:rsidRPr="00AE5E19">
        <w:t xml:space="preserve">his </w:t>
      </w:r>
      <w:r w:rsidRPr="00AE5E19">
        <w:t xml:space="preserve">operation allows </w:t>
      </w:r>
      <w:r w:rsidR="000A40A1" w:rsidRPr="00AE5E19">
        <w:t>you</w:t>
      </w:r>
      <w:r w:rsidRPr="00AE5E19">
        <w:t xml:space="preserve"> to</w:t>
      </w:r>
      <w:r w:rsidR="000A40A1" w:rsidRPr="00AE5E19">
        <w:t xml:space="preserve"> insert coordinates such as (0.3, 0.5, 90) to make the TurtleBot3 move 0.3</w:t>
      </w:r>
      <w:r w:rsidR="003B323B" w:rsidRPr="00AE5E19">
        <w:t xml:space="preserve"> </w:t>
      </w:r>
      <w:r w:rsidR="000A40A1" w:rsidRPr="00AE5E19">
        <w:t>m in x-axis, 0.5</w:t>
      </w:r>
      <w:r w:rsidR="003B323B" w:rsidRPr="00AE5E19">
        <w:t xml:space="preserve"> </w:t>
      </w:r>
      <w:r w:rsidR="000A40A1" w:rsidRPr="00AE5E19">
        <w:t>m in y-axis</w:t>
      </w:r>
      <w:r w:rsidR="003B323B" w:rsidRPr="00AE5E19">
        <w:t>,</w:t>
      </w:r>
      <w:r w:rsidR="000A40A1" w:rsidRPr="00AE5E19">
        <w:t xml:space="preserve"> and rotate 90 degrees.</w:t>
      </w:r>
      <w:r w:rsidR="0024214F" w:rsidRPr="00AE5E19">
        <w:t xml:space="preserve"> </w:t>
      </w:r>
      <w:r w:rsidR="0024214F" w:rsidRPr="00CA3DD8">
        <w:t xml:space="preserve">To do this, run the following command on </w:t>
      </w:r>
      <w:r w:rsidR="006C1135" w:rsidRPr="00CA3DD8">
        <w:t>the</w:t>
      </w:r>
      <w:r w:rsidR="0024214F" w:rsidRPr="00CA3DD8">
        <w:t xml:space="preserve"> Remote PC.</w:t>
      </w:r>
    </w:p>
    <w:p w14:paraId="56BEB5D4" w14:textId="73451CF2" w:rsidR="000A40A1" w:rsidRPr="00CA3DD8" w:rsidRDefault="000A40A1" w:rsidP="00AE5E19">
      <w:pPr>
        <w:pStyle w:val="HTMLPreformatted"/>
        <w:shd w:val="clear" w:color="auto" w:fill="E7E6E6" w:themeFill="background2"/>
        <w:rPr>
          <w:color w:val="000000" w:themeColor="text1"/>
        </w:rPr>
      </w:pPr>
      <w:r w:rsidRPr="00CA3DD8">
        <w:rPr>
          <w:rStyle w:val="nv"/>
          <w:rFonts w:eastAsiaTheme="majorEastAsia"/>
          <w:color w:val="22B3EB"/>
        </w:rPr>
        <w:t xml:space="preserve">$ </w:t>
      </w:r>
      <w:proofErr w:type="spellStart"/>
      <w:r w:rsidRPr="00CA3DD8">
        <w:rPr>
          <w:rStyle w:val="HTMLCode"/>
          <w:color w:val="000000" w:themeColor="text1"/>
        </w:rPr>
        <w:t>roslaunch</w:t>
      </w:r>
      <w:proofErr w:type="spellEnd"/>
      <w:r w:rsidRPr="00CA3DD8">
        <w:rPr>
          <w:rStyle w:val="HTMLCode"/>
          <w:color w:val="000000" w:themeColor="text1"/>
        </w:rPr>
        <w:t xml:space="preserve"> turtlebot3_example turtlebot3_pointop_</w:t>
      </w:r>
      <w:proofErr w:type="gramStart"/>
      <w:r w:rsidRPr="00CA3DD8">
        <w:rPr>
          <w:rStyle w:val="HTMLCode"/>
          <w:color w:val="000000" w:themeColor="text1"/>
        </w:rPr>
        <w:t>key.launch</w:t>
      </w:r>
      <w:proofErr w:type="gramEnd"/>
    </w:p>
    <w:p w14:paraId="6D5277AE" w14:textId="77777777" w:rsidR="000A40A1" w:rsidRPr="00AE5E19" w:rsidRDefault="000A40A1" w:rsidP="000A40A1"/>
    <w:p w14:paraId="0FC63D1C" w14:textId="089D649B" w:rsidR="000A40A1" w:rsidRPr="00CA3DD8" w:rsidRDefault="000A40A1" w:rsidP="00161FBC">
      <w:pPr>
        <w:pStyle w:val="Heading3"/>
      </w:pPr>
      <w:bookmarkStart w:id="27" w:name="_Toc30060737"/>
      <w:r w:rsidRPr="00CA3DD8">
        <w:t>Patrol</w:t>
      </w:r>
      <w:bookmarkEnd w:id="27"/>
    </w:p>
    <w:p w14:paraId="2F55FF49" w14:textId="74FC6A68" w:rsidR="0024214F" w:rsidRPr="00CA3DD8" w:rsidRDefault="000A40A1" w:rsidP="0024214F">
      <w:r w:rsidRPr="00AE5E19">
        <w:t>There are three patrol routes you can choose (rectangle, triangle</w:t>
      </w:r>
      <w:r w:rsidR="00FA4B5F" w:rsidRPr="00AE5E19">
        <w:t>,</w:t>
      </w:r>
      <w:r w:rsidRPr="00AE5E19">
        <w:t xml:space="preserve"> and circle). First line of command launches the patrol server</w:t>
      </w:r>
      <w:r w:rsidR="005E6FB6" w:rsidRPr="00AE5E19">
        <w:t>,</w:t>
      </w:r>
      <w:r w:rsidRPr="00AE5E19">
        <w:t xml:space="preserve"> which translates the patrol data received from action client to control the velocity of TurtleBot3.</w:t>
      </w:r>
      <w:r w:rsidR="0024214F" w:rsidRPr="00AE5E19">
        <w:t xml:space="preserve"> </w:t>
      </w:r>
      <w:r w:rsidR="0024214F" w:rsidRPr="00CA3DD8">
        <w:t xml:space="preserve">To </w:t>
      </w:r>
      <w:r w:rsidR="006C1135" w:rsidRPr="00CA3DD8">
        <w:t xml:space="preserve">operate the TurtleBot in patrol mode, </w:t>
      </w:r>
      <w:r w:rsidR="0024214F" w:rsidRPr="00CA3DD8">
        <w:t xml:space="preserve">run the following commands on </w:t>
      </w:r>
      <w:r w:rsidR="006C1135" w:rsidRPr="00CA3DD8">
        <w:t>the</w:t>
      </w:r>
      <w:r w:rsidR="0024214F" w:rsidRPr="00CA3DD8">
        <w:t xml:space="preserve"> Remote PC</w:t>
      </w:r>
      <w:r w:rsidR="00B17445" w:rsidRPr="00CA3DD8">
        <w:t>, each on a separate terminal</w:t>
      </w:r>
      <w:r w:rsidR="0024214F" w:rsidRPr="00CA3DD8">
        <w:t>.</w:t>
      </w:r>
    </w:p>
    <w:p w14:paraId="31D134D5" w14:textId="39C60B90" w:rsidR="000A40A1" w:rsidRPr="00CA3DD8" w:rsidRDefault="000A40A1" w:rsidP="00AE5E19">
      <w:pPr>
        <w:pStyle w:val="HTMLPreformatted"/>
        <w:shd w:val="clear" w:color="auto" w:fill="E7E6E6" w:themeFill="background2"/>
        <w:rPr>
          <w:color w:val="FFFFFF"/>
        </w:rPr>
      </w:pPr>
      <w:r w:rsidRPr="00CA3DD8">
        <w:rPr>
          <w:rStyle w:val="nv"/>
          <w:rFonts w:eastAsiaTheme="majorEastAsia"/>
          <w:color w:val="22B3EB"/>
        </w:rPr>
        <w:t xml:space="preserve">$ </w:t>
      </w:r>
      <w:proofErr w:type="spellStart"/>
      <w:r w:rsidRPr="00CA3DD8">
        <w:rPr>
          <w:rStyle w:val="HTMLCode"/>
          <w:color w:val="000000" w:themeColor="text1"/>
        </w:rPr>
        <w:t>rosrun</w:t>
      </w:r>
      <w:proofErr w:type="spellEnd"/>
      <w:r w:rsidRPr="00CA3DD8">
        <w:rPr>
          <w:rStyle w:val="HTMLCode"/>
          <w:color w:val="000000" w:themeColor="text1"/>
        </w:rPr>
        <w:t xml:space="preserve"> turtlebot3_example turtlebot3_server</w:t>
      </w:r>
    </w:p>
    <w:p w14:paraId="61F3A611" w14:textId="2F669F3D" w:rsidR="0024214F" w:rsidRPr="00AE5E19" w:rsidRDefault="0024214F" w:rsidP="000A40A1">
      <w:pPr>
        <w:rPr>
          <w:b/>
          <w:bCs/>
        </w:rPr>
      </w:pPr>
    </w:p>
    <w:p w14:paraId="26F2D5F8" w14:textId="77777777" w:rsidR="00B17445" w:rsidRPr="00CA3DD8" w:rsidRDefault="00B17445" w:rsidP="00AE5E19">
      <w:pPr>
        <w:pStyle w:val="HTMLPreformatted"/>
        <w:shd w:val="clear" w:color="auto" w:fill="E7E6E6" w:themeFill="background2"/>
        <w:rPr>
          <w:color w:val="000000" w:themeColor="text1"/>
        </w:rPr>
      </w:pPr>
      <w:r w:rsidRPr="00CA3DD8">
        <w:rPr>
          <w:rStyle w:val="nv"/>
          <w:rFonts w:eastAsiaTheme="majorEastAsia"/>
          <w:color w:val="22B3EB"/>
        </w:rPr>
        <w:t xml:space="preserve">$ </w:t>
      </w:r>
      <w:proofErr w:type="spellStart"/>
      <w:r w:rsidRPr="00CA3DD8">
        <w:rPr>
          <w:rStyle w:val="HTMLCode"/>
          <w:color w:val="000000" w:themeColor="text1"/>
        </w:rPr>
        <w:t>roslaunch</w:t>
      </w:r>
      <w:proofErr w:type="spellEnd"/>
      <w:r w:rsidRPr="00CA3DD8">
        <w:rPr>
          <w:rStyle w:val="HTMLCode"/>
          <w:color w:val="000000" w:themeColor="text1"/>
        </w:rPr>
        <w:t xml:space="preserve"> turtlebot3_example turtlebot3_</w:t>
      </w:r>
      <w:proofErr w:type="gramStart"/>
      <w:r w:rsidRPr="00CA3DD8">
        <w:rPr>
          <w:rStyle w:val="HTMLCode"/>
          <w:color w:val="000000" w:themeColor="text1"/>
        </w:rPr>
        <w:t>client.launch</w:t>
      </w:r>
      <w:proofErr w:type="gramEnd"/>
    </w:p>
    <w:p w14:paraId="0EF7A428" w14:textId="77777777" w:rsidR="00B17445" w:rsidRPr="00AE5E19" w:rsidRDefault="00B17445" w:rsidP="000A40A1">
      <w:pPr>
        <w:rPr>
          <w:b/>
          <w:bCs/>
        </w:rPr>
      </w:pPr>
    </w:p>
    <w:p w14:paraId="7B3F6CEA" w14:textId="112F62F2" w:rsidR="000A40A1" w:rsidRPr="00CA3DD8" w:rsidRDefault="000A40A1" w:rsidP="00161FBC">
      <w:pPr>
        <w:pStyle w:val="Heading3"/>
      </w:pPr>
      <w:bookmarkStart w:id="28" w:name="_Toc30060738"/>
      <w:r w:rsidRPr="00CA3DD8">
        <w:t>Keyboard Control</w:t>
      </w:r>
      <w:bookmarkEnd w:id="28"/>
    </w:p>
    <w:p w14:paraId="4B424904" w14:textId="7DA52DFC" w:rsidR="000A40A1" w:rsidRPr="00CA3DD8" w:rsidRDefault="000A40A1" w:rsidP="000A40A1">
      <w:r w:rsidRPr="00AE5E19">
        <w:t>Us</w:t>
      </w:r>
      <w:r w:rsidR="00D56853" w:rsidRPr="00AE5E19">
        <w:t>e</w:t>
      </w:r>
      <w:r w:rsidRPr="00AE5E19">
        <w:t xml:space="preserve"> the keyboard buttons</w:t>
      </w:r>
      <w:r w:rsidR="00D56853" w:rsidRPr="00AE5E19">
        <w:t xml:space="preserve"> to control the movement of</w:t>
      </w:r>
      <w:r w:rsidRPr="00AE5E19">
        <w:t xml:space="preserve"> the robot</w:t>
      </w:r>
      <w:r w:rsidR="00D56853" w:rsidRPr="00AE5E19">
        <w:t xml:space="preserve"> by</w:t>
      </w:r>
      <w:r w:rsidRPr="00AE5E19">
        <w:t xml:space="preserve"> following the instructions on terminal window.</w:t>
      </w:r>
      <w:r w:rsidR="0024214F" w:rsidRPr="00AE5E19">
        <w:t xml:space="preserve"> </w:t>
      </w:r>
      <w:r w:rsidR="0024214F" w:rsidRPr="00CA3DD8">
        <w:t>To</w:t>
      </w:r>
      <w:r w:rsidR="00D56853" w:rsidRPr="00CA3DD8">
        <w:t xml:space="preserve"> </w:t>
      </w:r>
      <w:r w:rsidR="0024214F" w:rsidRPr="00CA3DD8">
        <w:t xml:space="preserve">do this, run the following command on </w:t>
      </w:r>
      <w:r w:rsidR="00D56853" w:rsidRPr="00CA3DD8">
        <w:t>the</w:t>
      </w:r>
      <w:r w:rsidR="0024214F" w:rsidRPr="00CA3DD8">
        <w:t xml:space="preserve"> Remote PC terminal.</w:t>
      </w:r>
    </w:p>
    <w:p w14:paraId="69C9C043" w14:textId="497B022D" w:rsidR="000A40A1" w:rsidRPr="00CA3DD8" w:rsidRDefault="000A40A1" w:rsidP="00AE5E19">
      <w:pPr>
        <w:pStyle w:val="HTMLPreformatted"/>
        <w:shd w:val="clear" w:color="auto" w:fill="E7E6E6" w:themeFill="background2"/>
        <w:rPr>
          <w:color w:val="FFFFFF"/>
        </w:rPr>
      </w:pPr>
      <w:r w:rsidRPr="00CA3DD8">
        <w:rPr>
          <w:rStyle w:val="nv"/>
          <w:rFonts w:eastAsiaTheme="majorEastAsia"/>
          <w:color w:val="22B3EB"/>
        </w:rPr>
        <w:t xml:space="preserve">$ </w:t>
      </w:r>
      <w:proofErr w:type="spellStart"/>
      <w:r w:rsidRPr="00CA3DD8">
        <w:rPr>
          <w:rStyle w:val="HTMLCode"/>
          <w:color w:val="000000" w:themeColor="text1"/>
        </w:rPr>
        <w:t>roslaunch</w:t>
      </w:r>
      <w:proofErr w:type="spellEnd"/>
      <w:r w:rsidRPr="00CA3DD8">
        <w:rPr>
          <w:rStyle w:val="HTMLCode"/>
          <w:color w:val="000000" w:themeColor="text1"/>
        </w:rPr>
        <w:t xml:space="preserve"> turtlebot3_teleop turtlebot3_teleop_</w:t>
      </w:r>
      <w:proofErr w:type="gramStart"/>
      <w:r w:rsidRPr="00CA3DD8">
        <w:rPr>
          <w:rStyle w:val="HTMLCode"/>
          <w:color w:val="000000" w:themeColor="text1"/>
        </w:rPr>
        <w:t>key.launch</w:t>
      </w:r>
      <w:proofErr w:type="gramEnd"/>
    </w:p>
    <w:p w14:paraId="7BE1CC30" w14:textId="77777777" w:rsidR="000A40A1" w:rsidRPr="00AE5E19" w:rsidRDefault="000A40A1" w:rsidP="000A40A1">
      <w:pPr>
        <w:rPr>
          <w:b/>
          <w:bCs/>
        </w:rPr>
      </w:pPr>
    </w:p>
    <w:p w14:paraId="20634553" w14:textId="77777777" w:rsidR="000A40A1" w:rsidRPr="00CA3DD8" w:rsidRDefault="000A40A1" w:rsidP="00161FBC">
      <w:pPr>
        <w:pStyle w:val="Heading3"/>
      </w:pPr>
      <w:bookmarkStart w:id="29" w:name="_Toc30060739"/>
      <w:r w:rsidRPr="00CA3DD8">
        <w:t>Topic Monitor</w:t>
      </w:r>
      <w:bookmarkEnd w:id="29"/>
    </w:p>
    <w:p w14:paraId="1B674C9C" w14:textId="128B14B1" w:rsidR="000A40A1" w:rsidRPr="00CA3DD8" w:rsidRDefault="000A40A1" w:rsidP="000A40A1">
      <w:r w:rsidRPr="00AE5E19">
        <w:t xml:space="preserve">The </w:t>
      </w:r>
      <w:proofErr w:type="spellStart"/>
      <w:r w:rsidRPr="00AE5E19">
        <w:t>rqt</w:t>
      </w:r>
      <w:proofErr w:type="spellEnd"/>
      <w:r w:rsidR="0024214F" w:rsidRPr="00AE5E19">
        <w:t xml:space="preserve"> allows us to </w:t>
      </w:r>
      <w:r w:rsidRPr="00AE5E19">
        <w:t>check for topic status of</w:t>
      </w:r>
      <w:r w:rsidR="00690D43" w:rsidRPr="00AE5E19">
        <w:t xml:space="preserve"> the</w:t>
      </w:r>
      <w:r w:rsidRPr="00AE5E19">
        <w:t xml:space="preserve"> TurtleBot3 such as sensor status, battery status, diagnostics </w:t>
      </w:r>
      <w:r w:rsidR="0024214F" w:rsidRPr="00AE5E19">
        <w:t>data</w:t>
      </w:r>
      <w:r w:rsidR="005E6FB6" w:rsidRPr="00AE5E19">
        <w:t>,</w:t>
      </w:r>
      <w:r w:rsidR="0024214F" w:rsidRPr="00AE5E19">
        <w:t xml:space="preserve"> </w:t>
      </w:r>
      <w:r w:rsidRPr="00AE5E19">
        <w:t>and many more.</w:t>
      </w:r>
      <w:r w:rsidR="0024214F" w:rsidRPr="00AE5E19">
        <w:t xml:space="preserve"> </w:t>
      </w:r>
      <w:r w:rsidR="0024214F" w:rsidRPr="00CA3DD8">
        <w:t xml:space="preserve">To do this, run the following command on </w:t>
      </w:r>
      <w:r w:rsidR="00690D43" w:rsidRPr="00CA3DD8">
        <w:t>the</w:t>
      </w:r>
      <w:r w:rsidR="0024214F" w:rsidRPr="00CA3DD8">
        <w:t xml:space="preserve"> Remote PC terminal.</w:t>
      </w:r>
    </w:p>
    <w:p w14:paraId="4CDB194C" w14:textId="5E0AFB0A" w:rsidR="000A40A1" w:rsidRPr="006D78DA" w:rsidRDefault="000A40A1" w:rsidP="00AE5E19">
      <w:pPr>
        <w:pStyle w:val="HTMLPreformatted"/>
        <w:shd w:val="clear" w:color="auto" w:fill="E7E6E6" w:themeFill="background2"/>
        <w:rPr>
          <w:rStyle w:val="HTMLCode"/>
          <w:color w:val="000000" w:themeColor="text1"/>
        </w:rPr>
      </w:pPr>
      <w:r w:rsidRPr="00CA3DD8">
        <w:rPr>
          <w:rStyle w:val="nv"/>
          <w:rFonts w:eastAsiaTheme="majorEastAsia"/>
          <w:color w:val="22B3EB"/>
        </w:rPr>
        <w:t xml:space="preserve">$ </w:t>
      </w:r>
      <w:proofErr w:type="spellStart"/>
      <w:r w:rsidRPr="00CA3DD8">
        <w:rPr>
          <w:rStyle w:val="HTMLCode"/>
          <w:color w:val="000000" w:themeColor="text1"/>
        </w:rPr>
        <w:t>rqt</w:t>
      </w:r>
      <w:proofErr w:type="spellEnd"/>
    </w:p>
    <w:p w14:paraId="7EB47D44" w14:textId="2ACA52CB" w:rsidR="00643EC3" w:rsidRPr="00CA3DD8" w:rsidRDefault="00643EC3" w:rsidP="004801B4">
      <w:pPr>
        <w:pStyle w:val="Codeblock"/>
        <w:shd w:val="clear" w:color="auto" w:fill="FFFFFF" w:themeFill="background1"/>
      </w:pPr>
    </w:p>
    <w:p w14:paraId="2ED6F79C" w14:textId="5987D208" w:rsidR="0024214F" w:rsidRPr="00AE5E19" w:rsidRDefault="0024214F" w:rsidP="004801B4">
      <w:pPr>
        <w:pStyle w:val="Codeblock"/>
        <w:shd w:val="clear" w:color="auto" w:fill="FFFFFF" w:themeFill="background1"/>
        <w:rPr>
          <w:rFonts w:ascii="Calibri" w:hAnsi="Calibri"/>
        </w:rPr>
      </w:pPr>
      <w:r w:rsidRPr="00AE5E19">
        <w:rPr>
          <w:rFonts w:ascii="Calibri" w:hAnsi="Calibri"/>
        </w:rPr>
        <w:t xml:space="preserve">On the </w:t>
      </w:r>
      <w:proofErr w:type="spellStart"/>
      <w:r w:rsidRPr="00AE5E19">
        <w:rPr>
          <w:rFonts w:ascii="Calibri" w:hAnsi="Calibri"/>
        </w:rPr>
        <w:t>rqt</w:t>
      </w:r>
      <w:proofErr w:type="spellEnd"/>
      <w:r w:rsidRPr="00AE5E19">
        <w:rPr>
          <w:rFonts w:ascii="Calibri" w:hAnsi="Calibri"/>
        </w:rPr>
        <w:t xml:space="preserve"> window, go to </w:t>
      </w:r>
      <w:r w:rsidRPr="00AE5E19">
        <w:rPr>
          <w:rFonts w:ascii="Calibri" w:hAnsi="Calibri"/>
          <w:b/>
          <w:bCs/>
        </w:rPr>
        <w:t>Plugins -&gt; Topics -&gt; Topic</w:t>
      </w:r>
      <w:r w:rsidRPr="00AE5E19">
        <w:rPr>
          <w:rFonts w:ascii="Calibri" w:hAnsi="Calibri"/>
        </w:rPr>
        <w:t xml:space="preserve"> </w:t>
      </w:r>
      <w:r w:rsidRPr="00AE5E19">
        <w:rPr>
          <w:rFonts w:ascii="Calibri" w:hAnsi="Calibri"/>
          <w:b/>
          <w:bCs/>
        </w:rPr>
        <w:t>Monitor</w:t>
      </w:r>
      <w:r w:rsidRPr="00AE5E19">
        <w:rPr>
          <w:rFonts w:ascii="Calibri" w:hAnsi="Calibri"/>
        </w:rPr>
        <w:t xml:space="preserve"> and then check the boxes you want to monitor. Expand each topic checked to see the status of the </w:t>
      </w:r>
      <w:r w:rsidR="004A1023" w:rsidRPr="00AE5E19">
        <w:rPr>
          <w:rFonts w:ascii="Calibri" w:hAnsi="Calibri"/>
        </w:rPr>
        <w:t>robot</w:t>
      </w:r>
      <w:r w:rsidRPr="00AE5E19">
        <w:rPr>
          <w:rFonts w:ascii="Calibri" w:hAnsi="Calibri"/>
        </w:rPr>
        <w:t>.</w:t>
      </w:r>
      <w:bookmarkEnd w:id="1"/>
    </w:p>
    <w:sectPr w:rsidR="0024214F" w:rsidRPr="00AE5E19" w:rsidSect="00AD66E8">
      <w:footerReference w:type="default" r:id="rId22"/>
      <w:headerReference w:type="first" r:id="rId23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3CF64" w14:textId="77777777" w:rsidR="00365813" w:rsidRDefault="00365813" w:rsidP="00AD4120">
      <w:pPr>
        <w:spacing w:after="0" w:line="240" w:lineRule="auto"/>
      </w:pPr>
      <w:r>
        <w:separator/>
      </w:r>
    </w:p>
  </w:endnote>
  <w:endnote w:type="continuationSeparator" w:id="0">
    <w:p w14:paraId="414CE170" w14:textId="77777777" w:rsidR="00365813" w:rsidRDefault="00365813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AB4A14" w:rsidRDefault="00AB4A14" w:rsidP="00921A5B">
    <w:pPr>
      <w:pStyle w:val="Footer"/>
      <w:tabs>
        <w:tab w:val="left" w:pos="5319"/>
      </w:tabs>
    </w:pPr>
    <w:r>
      <w:tab/>
    </w:r>
  </w:p>
  <w:p w14:paraId="7E6878F4" w14:textId="77777777" w:rsidR="00AB4A14" w:rsidRDefault="00AB4A14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AB4A14" w:rsidRDefault="00365813">
        <w:pPr>
          <w:pStyle w:val="Footer"/>
          <w:jc w:val="center"/>
        </w:pPr>
      </w:p>
    </w:sdtContent>
  </w:sdt>
  <w:p w14:paraId="0146E42D" w14:textId="77777777" w:rsidR="00AB4A14" w:rsidRDefault="00AB4A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0BB776DB" w:rsidR="00AB4A14" w:rsidRDefault="00AB4A14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7143B6">
              <w:rPr>
                <w:noProof/>
              </w:rPr>
              <w:t>2022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AB4A14" w:rsidRPr="00496259" w:rsidRDefault="00AB4A14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B2D9F" w14:textId="77777777" w:rsidR="00365813" w:rsidRDefault="00365813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53E31075" w14:textId="77777777" w:rsidR="00365813" w:rsidRDefault="00365813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AB4A14" w:rsidRDefault="00AB4A14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B4A14" w:rsidRDefault="00AB4A14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AB4A14" w:rsidRPr="00757BD1" w:rsidRDefault="00AB4A14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AB4A14" w:rsidRDefault="00AB4A14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AB4A14" w:rsidRPr="00757BD1" w:rsidRDefault="00AB4A14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AB4A14" w:rsidRDefault="00AB4A14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AB4A14" w:rsidRDefault="00AB4A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A1B0C"/>
    <w:multiLevelType w:val="hybridMultilevel"/>
    <w:tmpl w:val="B1C8D0CA"/>
    <w:lvl w:ilvl="0" w:tplc="7424E77C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b w:val="0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E126D8"/>
    <w:multiLevelType w:val="hybridMultilevel"/>
    <w:tmpl w:val="A2FE6340"/>
    <w:lvl w:ilvl="0" w:tplc="1F28A1D6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7E0095"/>
    <w:multiLevelType w:val="hybridMultilevel"/>
    <w:tmpl w:val="04CC541A"/>
    <w:lvl w:ilvl="0" w:tplc="F134223A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0F5A68"/>
    <w:multiLevelType w:val="hybridMultilevel"/>
    <w:tmpl w:val="83E2D3EC"/>
    <w:lvl w:ilvl="0" w:tplc="9E20B3CC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28159E"/>
    <w:multiLevelType w:val="hybridMultilevel"/>
    <w:tmpl w:val="2306F7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5022C8"/>
    <w:multiLevelType w:val="hybridMultilevel"/>
    <w:tmpl w:val="35D22E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E57FC"/>
    <w:multiLevelType w:val="hybridMultilevel"/>
    <w:tmpl w:val="679661C8"/>
    <w:lvl w:ilvl="0" w:tplc="B768BF40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C61D75"/>
    <w:multiLevelType w:val="hybridMultilevel"/>
    <w:tmpl w:val="6ACC7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2E78A7"/>
    <w:multiLevelType w:val="hybridMultilevel"/>
    <w:tmpl w:val="AC4EA4C0"/>
    <w:lvl w:ilvl="0" w:tplc="EB4EBCE6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B115AB"/>
    <w:multiLevelType w:val="hybridMultilevel"/>
    <w:tmpl w:val="7F40175C"/>
    <w:lvl w:ilvl="0" w:tplc="713A1744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FD35CA1"/>
    <w:multiLevelType w:val="hybridMultilevel"/>
    <w:tmpl w:val="CFFEF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401D46"/>
    <w:multiLevelType w:val="hybridMultilevel"/>
    <w:tmpl w:val="792AA1FA"/>
    <w:lvl w:ilvl="0" w:tplc="752A5D86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3E72F4"/>
    <w:multiLevelType w:val="hybridMultilevel"/>
    <w:tmpl w:val="7D1E8864"/>
    <w:lvl w:ilvl="0" w:tplc="019898AE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38723029"/>
    <w:multiLevelType w:val="hybridMultilevel"/>
    <w:tmpl w:val="2660BB2A"/>
    <w:lvl w:ilvl="0" w:tplc="E14A8FFE">
      <w:start w:val="1"/>
      <w:numFmt w:val="decimal"/>
      <w:lvlText w:val="%1."/>
      <w:lvlJc w:val="left"/>
      <w:pPr>
        <w:ind w:left="1069" w:hanging="360"/>
      </w:pPr>
      <w:rPr>
        <w:rFonts w:cstheme="minorHAnsi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733301"/>
    <w:multiLevelType w:val="hybridMultilevel"/>
    <w:tmpl w:val="823232B2"/>
    <w:lvl w:ilvl="0" w:tplc="4CF25D0E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A2399F"/>
    <w:multiLevelType w:val="hybridMultilevel"/>
    <w:tmpl w:val="B45001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85782"/>
    <w:multiLevelType w:val="hybridMultilevel"/>
    <w:tmpl w:val="3B861260"/>
    <w:lvl w:ilvl="0" w:tplc="68CE2074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474E43CE"/>
    <w:multiLevelType w:val="hybridMultilevel"/>
    <w:tmpl w:val="D3E0B6D4"/>
    <w:lvl w:ilvl="0" w:tplc="6CDE2302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F7803C8"/>
    <w:multiLevelType w:val="hybridMultilevel"/>
    <w:tmpl w:val="57668016"/>
    <w:lvl w:ilvl="0" w:tplc="52D2A74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74500E"/>
    <w:multiLevelType w:val="hybridMultilevel"/>
    <w:tmpl w:val="A776F0E0"/>
    <w:lvl w:ilvl="0" w:tplc="4FE200F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4C4C7D"/>
    <w:multiLevelType w:val="hybridMultilevel"/>
    <w:tmpl w:val="A672E17A"/>
    <w:lvl w:ilvl="0" w:tplc="C8F4E494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E963731"/>
    <w:multiLevelType w:val="hybridMultilevel"/>
    <w:tmpl w:val="5D54EFDE"/>
    <w:lvl w:ilvl="0" w:tplc="DA78A6C6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08F7755"/>
    <w:multiLevelType w:val="hybridMultilevel"/>
    <w:tmpl w:val="93E08EBE"/>
    <w:lvl w:ilvl="0" w:tplc="AFA84C9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46400F"/>
    <w:multiLevelType w:val="hybridMultilevel"/>
    <w:tmpl w:val="95324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C22B14"/>
    <w:multiLevelType w:val="hybridMultilevel"/>
    <w:tmpl w:val="04CC541A"/>
    <w:lvl w:ilvl="0" w:tplc="F134223A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DB55A8E"/>
    <w:multiLevelType w:val="hybridMultilevel"/>
    <w:tmpl w:val="37007F4E"/>
    <w:lvl w:ilvl="0" w:tplc="32822630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57172040">
    <w:abstractNumId w:val="14"/>
  </w:num>
  <w:num w:numId="2" w16cid:durableId="1056780909">
    <w:abstractNumId w:val="21"/>
  </w:num>
  <w:num w:numId="3" w16cid:durableId="476259944">
    <w:abstractNumId w:val="22"/>
  </w:num>
  <w:num w:numId="4" w16cid:durableId="2028864307">
    <w:abstractNumId w:val="4"/>
  </w:num>
  <w:num w:numId="5" w16cid:durableId="715394627">
    <w:abstractNumId w:val="10"/>
  </w:num>
  <w:num w:numId="6" w16cid:durableId="305863935">
    <w:abstractNumId w:val="16"/>
  </w:num>
  <w:num w:numId="7" w16cid:durableId="1104348192">
    <w:abstractNumId w:val="26"/>
  </w:num>
  <w:num w:numId="8" w16cid:durableId="90467836">
    <w:abstractNumId w:val="8"/>
  </w:num>
  <w:num w:numId="9" w16cid:durableId="1987009210">
    <w:abstractNumId w:val="24"/>
  </w:num>
  <w:num w:numId="10" w16cid:durableId="1762406368">
    <w:abstractNumId w:val="25"/>
  </w:num>
  <w:num w:numId="11" w16cid:durableId="409232690">
    <w:abstractNumId w:val="0"/>
  </w:num>
  <w:num w:numId="12" w16cid:durableId="1745910501">
    <w:abstractNumId w:val="27"/>
  </w:num>
  <w:num w:numId="13" w16cid:durableId="2127696189">
    <w:abstractNumId w:val="1"/>
  </w:num>
  <w:num w:numId="14" w16cid:durableId="739324134">
    <w:abstractNumId w:val="13"/>
  </w:num>
  <w:num w:numId="15" w16cid:durableId="1674868128">
    <w:abstractNumId w:val="19"/>
  </w:num>
  <w:num w:numId="16" w16cid:durableId="714233462">
    <w:abstractNumId w:val="17"/>
  </w:num>
  <w:num w:numId="17" w16cid:durableId="720515547">
    <w:abstractNumId w:val="12"/>
  </w:num>
  <w:num w:numId="18" w16cid:durableId="1661347490">
    <w:abstractNumId w:val="18"/>
  </w:num>
  <w:num w:numId="19" w16cid:durableId="1764837946">
    <w:abstractNumId w:val="11"/>
  </w:num>
  <w:num w:numId="20" w16cid:durableId="256599375">
    <w:abstractNumId w:val="15"/>
  </w:num>
  <w:num w:numId="21" w16cid:durableId="173502155">
    <w:abstractNumId w:val="28"/>
  </w:num>
  <w:num w:numId="22" w16cid:durableId="1927766169">
    <w:abstractNumId w:val="3"/>
  </w:num>
  <w:num w:numId="23" w16cid:durableId="1304121198">
    <w:abstractNumId w:val="23"/>
  </w:num>
  <w:num w:numId="24" w16cid:durableId="1330593391">
    <w:abstractNumId w:val="20"/>
  </w:num>
  <w:num w:numId="25" w16cid:durableId="724598275">
    <w:abstractNumId w:val="2"/>
  </w:num>
  <w:num w:numId="26" w16cid:durableId="200015987">
    <w:abstractNumId w:val="6"/>
  </w:num>
  <w:num w:numId="27" w16cid:durableId="1595746134">
    <w:abstractNumId w:val="9"/>
  </w:num>
  <w:num w:numId="28" w16cid:durableId="1505822447">
    <w:abstractNumId w:val="21"/>
  </w:num>
  <w:num w:numId="29" w16cid:durableId="656954958">
    <w:abstractNumId w:val="21"/>
  </w:num>
  <w:num w:numId="30" w16cid:durableId="514460183">
    <w:abstractNumId w:val="21"/>
  </w:num>
  <w:num w:numId="31" w16cid:durableId="1495487720">
    <w:abstractNumId w:val="21"/>
  </w:num>
  <w:num w:numId="32" w16cid:durableId="683946498">
    <w:abstractNumId w:val="21"/>
  </w:num>
  <w:num w:numId="33" w16cid:durableId="1433814489">
    <w:abstractNumId w:val="21"/>
  </w:num>
  <w:num w:numId="34" w16cid:durableId="674187837">
    <w:abstractNumId w:val="7"/>
  </w:num>
  <w:num w:numId="35" w16cid:durableId="552616360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0391F"/>
    <w:rsid w:val="0001040D"/>
    <w:rsid w:val="0001428C"/>
    <w:rsid w:val="00014A79"/>
    <w:rsid w:val="0002681F"/>
    <w:rsid w:val="00027869"/>
    <w:rsid w:val="00031C0C"/>
    <w:rsid w:val="00033B5A"/>
    <w:rsid w:val="00035065"/>
    <w:rsid w:val="00055EC8"/>
    <w:rsid w:val="00063CFE"/>
    <w:rsid w:val="000652E5"/>
    <w:rsid w:val="00072A81"/>
    <w:rsid w:val="000809FA"/>
    <w:rsid w:val="00080B80"/>
    <w:rsid w:val="0008756E"/>
    <w:rsid w:val="00091B2A"/>
    <w:rsid w:val="000A1730"/>
    <w:rsid w:val="000A32D3"/>
    <w:rsid w:val="000A40A1"/>
    <w:rsid w:val="000A4D08"/>
    <w:rsid w:val="000B116A"/>
    <w:rsid w:val="000B696D"/>
    <w:rsid w:val="000C2B22"/>
    <w:rsid w:val="000C50CF"/>
    <w:rsid w:val="000D0A79"/>
    <w:rsid w:val="000E0216"/>
    <w:rsid w:val="000E5453"/>
    <w:rsid w:val="000E74A1"/>
    <w:rsid w:val="000E76D8"/>
    <w:rsid w:val="000F1342"/>
    <w:rsid w:val="000F1FC4"/>
    <w:rsid w:val="000F4AB4"/>
    <w:rsid w:val="00105DDE"/>
    <w:rsid w:val="00106971"/>
    <w:rsid w:val="00112FA6"/>
    <w:rsid w:val="00116198"/>
    <w:rsid w:val="00120C3A"/>
    <w:rsid w:val="00121582"/>
    <w:rsid w:val="0013233E"/>
    <w:rsid w:val="00133E1F"/>
    <w:rsid w:val="001355E7"/>
    <w:rsid w:val="001401EE"/>
    <w:rsid w:val="0014055E"/>
    <w:rsid w:val="0014587F"/>
    <w:rsid w:val="001533B5"/>
    <w:rsid w:val="00153466"/>
    <w:rsid w:val="00154283"/>
    <w:rsid w:val="001547B7"/>
    <w:rsid w:val="00154855"/>
    <w:rsid w:val="00161FBC"/>
    <w:rsid w:val="001674E6"/>
    <w:rsid w:val="00183F61"/>
    <w:rsid w:val="001867A0"/>
    <w:rsid w:val="001940F8"/>
    <w:rsid w:val="001A2D42"/>
    <w:rsid w:val="001A622A"/>
    <w:rsid w:val="001B5C7B"/>
    <w:rsid w:val="001C62AF"/>
    <w:rsid w:val="001D7E20"/>
    <w:rsid w:val="001E25F8"/>
    <w:rsid w:val="001E380C"/>
    <w:rsid w:val="001F440B"/>
    <w:rsid w:val="001F65EA"/>
    <w:rsid w:val="002052D9"/>
    <w:rsid w:val="00216CE2"/>
    <w:rsid w:val="00222F4F"/>
    <w:rsid w:val="00235016"/>
    <w:rsid w:val="0024214F"/>
    <w:rsid w:val="00254554"/>
    <w:rsid w:val="00274EDC"/>
    <w:rsid w:val="00275B5B"/>
    <w:rsid w:val="00287C69"/>
    <w:rsid w:val="00291B7B"/>
    <w:rsid w:val="00291FD2"/>
    <w:rsid w:val="00292711"/>
    <w:rsid w:val="00295ABE"/>
    <w:rsid w:val="002968AE"/>
    <w:rsid w:val="002A14C7"/>
    <w:rsid w:val="002A20C8"/>
    <w:rsid w:val="002A4849"/>
    <w:rsid w:val="002B269C"/>
    <w:rsid w:val="002C22BE"/>
    <w:rsid w:val="002D64AE"/>
    <w:rsid w:val="002E3A4B"/>
    <w:rsid w:val="00302B1F"/>
    <w:rsid w:val="00302D53"/>
    <w:rsid w:val="00303B33"/>
    <w:rsid w:val="003103A1"/>
    <w:rsid w:val="00311F72"/>
    <w:rsid w:val="00317EF2"/>
    <w:rsid w:val="00321A5A"/>
    <w:rsid w:val="003230B2"/>
    <w:rsid w:val="00323FB9"/>
    <w:rsid w:val="0033067C"/>
    <w:rsid w:val="00331D21"/>
    <w:rsid w:val="0034015A"/>
    <w:rsid w:val="00344AC0"/>
    <w:rsid w:val="00346AA5"/>
    <w:rsid w:val="00352496"/>
    <w:rsid w:val="00352E68"/>
    <w:rsid w:val="00365813"/>
    <w:rsid w:val="00370B88"/>
    <w:rsid w:val="00376879"/>
    <w:rsid w:val="003778AF"/>
    <w:rsid w:val="003831DC"/>
    <w:rsid w:val="003A3B63"/>
    <w:rsid w:val="003B061E"/>
    <w:rsid w:val="003B323B"/>
    <w:rsid w:val="003B7D91"/>
    <w:rsid w:val="003C070C"/>
    <w:rsid w:val="003C211B"/>
    <w:rsid w:val="003C2E75"/>
    <w:rsid w:val="003D22B0"/>
    <w:rsid w:val="003D61F6"/>
    <w:rsid w:val="003D6B22"/>
    <w:rsid w:val="003E2DF9"/>
    <w:rsid w:val="003E6C21"/>
    <w:rsid w:val="003F14DB"/>
    <w:rsid w:val="003F553C"/>
    <w:rsid w:val="00401802"/>
    <w:rsid w:val="00405413"/>
    <w:rsid w:val="0040772A"/>
    <w:rsid w:val="004112AC"/>
    <w:rsid w:val="00412313"/>
    <w:rsid w:val="004132DA"/>
    <w:rsid w:val="00415746"/>
    <w:rsid w:val="0042182A"/>
    <w:rsid w:val="00424001"/>
    <w:rsid w:val="00426CA5"/>
    <w:rsid w:val="00433F1E"/>
    <w:rsid w:val="00436861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04E"/>
    <w:rsid w:val="004801B4"/>
    <w:rsid w:val="004809E6"/>
    <w:rsid w:val="0048109D"/>
    <w:rsid w:val="00496259"/>
    <w:rsid w:val="00496F23"/>
    <w:rsid w:val="004A1023"/>
    <w:rsid w:val="004A2B08"/>
    <w:rsid w:val="004A509E"/>
    <w:rsid w:val="004A6AAE"/>
    <w:rsid w:val="004B77FC"/>
    <w:rsid w:val="004C1401"/>
    <w:rsid w:val="004C2D39"/>
    <w:rsid w:val="004C48D6"/>
    <w:rsid w:val="004C6EC2"/>
    <w:rsid w:val="004D42A5"/>
    <w:rsid w:val="004D4ED5"/>
    <w:rsid w:val="004E07E2"/>
    <w:rsid w:val="004E2CFB"/>
    <w:rsid w:val="004E7D08"/>
    <w:rsid w:val="004F08FD"/>
    <w:rsid w:val="004F346B"/>
    <w:rsid w:val="00502D75"/>
    <w:rsid w:val="0050532F"/>
    <w:rsid w:val="00506685"/>
    <w:rsid w:val="00524BBE"/>
    <w:rsid w:val="00532179"/>
    <w:rsid w:val="0053561F"/>
    <w:rsid w:val="005370D8"/>
    <w:rsid w:val="00537FF8"/>
    <w:rsid w:val="00540273"/>
    <w:rsid w:val="00541532"/>
    <w:rsid w:val="00541811"/>
    <w:rsid w:val="00546319"/>
    <w:rsid w:val="005515E5"/>
    <w:rsid w:val="0056382C"/>
    <w:rsid w:val="00570125"/>
    <w:rsid w:val="00571981"/>
    <w:rsid w:val="0057684A"/>
    <w:rsid w:val="00592C82"/>
    <w:rsid w:val="00592F7C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3353"/>
    <w:rsid w:val="005E55F1"/>
    <w:rsid w:val="005E6BF4"/>
    <w:rsid w:val="005E6CCA"/>
    <w:rsid w:val="005E6FB6"/>
    <w:rsid w:val="005E7841"/>
    <w:rsid w:val="005F2845"/>
    <w:rsid w:val="005F668A"/>
    <w:rsid w:val="005F7780"/>
    <w:rsid w:val="0060120E"/>
    <w:rsid w:val="00601531"/>
    <w:rsid w:val="006056AD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3EC3"/>
    <w:rsid w:val="00646A6A"/>
    <w:rsid w:val="00650E3F"/>
    <w:rsid w:val="00652180"/>
    <w:rsid w:val="006535AF"/>
    <w:rsid w:val="006613BC"/>
    <w:rsid w:val="00671007"/>
    <w:rsid w:val="006721BF"/>
    <w:rsid w:val="00672681"/>
    <w:rsid w:val="00672A5D"/>
    <w:rsid w:val="006805A5"/>
    <w:rsid w:val="00684536"/>
    <w:rsid w:val="00690D43"/>
    <w:rsid w:val="00696895"/>
    <w:rsid w:val="006A269C"/>
    <w:rsid w:val="006A2C4C"/>
    <w:rsid w:val="006A549C"/>
    <w:rsid w:val="006B1279"/>
    <w:rsid w:val="006B1709"/>
    <w:rsid w:val="006C1135"/>
    <w:rsid w:val="006C400A"/>
    <w:rsid w:val="006D1330"/>
    <w:rsid w:val="006D37D5"/>
    <w:rsid w:val="006D78DA"/>
    <w:rsid w:val="006E21EB"/>
    <w:rsid w:val="006E36F8"/>
    <w:rsid w:val="006F579E"/>
    <w:rsid w:val="007031B2"/>
    <w:rsid w:val="007032C9"/>
    <w:rsid w:val="0071404B"/>
    <w:rsid w:val="007143B6"/>
    <w:rsid w:val="0071475F"/>
    <w:rsid w:val="00723B6F"/>
    <w:rsid w:val="00723ED5"/>
    <w:rsid w:val="00724750"/>
    <w:rsid w:val="0072729C"/>
    <w:rsid w:val="007420C1"/>
    <w:rsid w:val="007461BE"/>
    <w:rsid w:val="00757BD1"/>
    <w:rsid w:val="0076274E"/>
    <w:rsid w:val="00767A1A"/>
    <w:rsid w:val="00775B31"/>
    <w:rsid w:val="007964C8"/>
    <w:rsid w:val="00796EAD"/>
    <w:rsid w:val="007A282A"/>
    <w:rsid w:val="007A555F"/>
    <w:rsid w:val="007A565A"/>
    <w:rsid w:val="007A7893"/>
    <w:rsid w:val="007B2508"/>
    <w:rsid w:val="007B34F9"/>
    <w:rsid w:val="007C3095"/>
    <w:rsid w:val="007C59EE"/>
    <w:rsid w:val="007C7F87"/>
    <w:rsid w:val="007D012F"/>
    <w:rsid w:val="007D0AF1"/>
    <w:rsid w:val="007D1FF7"/>
    <w:rsid w:val="007D3C19"/>
    <w:rsid w:val="007D6493"/>
    <w:rsid w:val="007E446B"/>
    <w:rsid w:val="007E53C7"/>
    <w:rsid w:val="007E691A"/>
    <w:rsid w:val="007F3470"/>
    <w:rsid w:val="007F4138"/>
    <w:rsid w:val="00813012"/>
    <w:rsid w:val="00823653"/>
    <w:rsid w:val="00825BFA"/>
    <w:rsid w:val="0082607F"/>
    <w:rsid w:val="008270B5"/>
    <w:rsid w:val="00827CED"/>
    <w:rsid w:val="00831BAC"/>
    <w:rsid w:val="00853CA9"/>
    <w:rsid w:val="008560FF"/>
    <w:rsid w:val="00866240"/>
    <w:rsid w:val="008707EF"/>
    <w:rsid w:val="0087228A"/>
    <w:rsid w:val="00887D27"/>
    <w:rsid w:val="008971BD"/>
    <w:rsid w:val="00897573"/>
    <w:rsid w:val="008A2779"/>
    <w:rsid w:val="008B776B"/>
    <w:rsid w:val="008C2DFA"/>
    <w:rsid w:val="008D015A"/>
    <w:rsid w:val="008D0760"/>
    <w:rsid w:val="008D0D2E"/>
    <w:rsid w:val="008D234A"/>
    <w:rsid w:val="008D4C86"/>
    <w:rsid w:val="008E1E21"/>
    <w:rsid w:val="008E2406"/>
    <w:rsid w:val="008E3882"/>
    <w:rsid w:val="008E7C54"/>
    <w:rsid w:val="008F0329"/>
    <w:rsid w:val="008F2E99"/>
    <w:rsid w:val="008F59A6"/>
    <w:rsid w:val="008F624F"/>
    <w:rsid w:val="0090525D"/>
    <w:rsid w:val="00911F2C"/>
    <w:rsid w:val="00921A5B"/>
    <w:rsid w:val="00923F93"/>
    <w:rsid w:val="00923FD2"/>
    <w:rsid w:val="009261B4"/>
    <w:rsid w:val="00926CED"/>
    <w:rsid w:val="00933438"/>
    <w:rsid w:val="0094275C"/>
    <w:rsid w:val="009437E8"/>
    <w:rsid w:val="00955534"/>
    <w:rsid w:val="00955683"/>
    <w:rsid w:val="00956295"/>
    <w:rsid w:val="00960E79"/>
    <w:rsid w:val="00962A83"/>
    <w:rsid w:val="00967ED8"/>
    <w:rsid w:val="00971466"/>
    <w:rsid w:val="009764D4"/>
    <w:rsid w:val="009801A0"/>
    <w:rsid w:val="009809D4"/>
    <w:rsid w:val="009864F9"/>
    <w:rsid w:val="00987EC0"/>
    <w:rsid w:val="0099708D"/>
    <w:rsid w:val="009A115D"/>
    <w:rsid w:val="009A24A4"/>
    <w:rsid w:val="009A3FD8"/>
    <w:rsid w:val="009A4205"/>
    <w:rsid w:val="009A7731"/>
    <w:rsid w:val="009C11D2"/>
    <w:rsid w:val="009C44AB"/>
    <w:rsid w:val="009C7C05"/>
    <w:rsid w:val="009D2D18"/>
    <w:rsid w:val="009E3B13"/>
    <w:rsid w:val="009E5779"/>
    <w:rsid w:val="009E7E1B"/>
    <w:rsid w:val="009F3440"/>
    <w:rsid w:val="00A06521"/>
    <w:rsid w:val="00A071AE"/>
    <w:rsid w:val="00A138A4"/>
    <w:rsid w:val="00A21F63"/>
    <w:rsid w:val="00A24A07"/>
    <w:rsid w:val="00A265CB"/>
    <w:rsid w:val="00A34D6E"/>
    <w:rsid w:val="00A466BF"/>
    <w:rsid w:val="00A46741"/>
    <w:rsid w:val="00A53FF5"/>
    <w:rsid w:val="00A55A0F"/>
    <w:rsid w:val="00A6156C"/>
    <w:rsid w:val="00A84398"/>
    <w:rsid w:val="00A9186B"/>
    <w:rsid w:val="00AA025A"/>
    <w:rsid w:val="00AA1DFF"/>
    <w:rsid w:val="00AA65EE"/>
    <w:rsid w:val="00AB1D84"/>
    <w:rsid w:val="00AB21F5"/>
    <w:rsid w:val="00AB4A14"/>
    <w:rsid w:val="00AC6E5A"/>
    <w:rsid w:val="00AD4120"/>
    <w:rsid w:val="00AD66E8"/>
    <w:rsid w:val="00AE02A5"/>
    <w:rsid w:val="00AE2C71"/>
    <w:rsid w:val="00AE5E19"/>
    <w:rsid w:val="00AF1E69"/>
    <w:rsid w:val="00AF40AE"/>
    <w:rsid w:val="00B00D34"/>
    <w:rsid w:val="00B05818"/>
    <w:rsid w:val="00B05855"/>
    <w:rsid w:val="00B128E6"/>
    <w:rsid w:val="00B15AAB"/>
    <w:rsid w:val="00B16FAD"/>
    <w:rsid w:val="00B17445"/>
    <w:rsid w:val="00B21D14"/>
    <w:rsid w:val="00B221DF"/>
    <w:rsid w:val="00B23834"/>
    <w:rsid w:val="00B25B4B"/>
    <w:rsid w:val="00B31459"/>
    <w:rsid w:val="00B3214F"/>
    <w:rsid w:val="00B36FF4"/>
    <w:rsid w:val="00B522C1"/>
    <w:rsid w:val="00B61AB7"/>
    <w:rsid w:val="00B72207"/>
    <w:rsid w:val="00B74198"/>
    <w:rsid w:val="00B80E90"/>
    <w:rsid w:val="00B833ED"/>
    <w:rsid w:val="00B863B9"/>
    <w:rsid w:val="00B92437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7B3"/>
    <w:rsid w:val="00BE3CD9"/>
    <w:rsid w:val="00BE48D9"/>
    <w:rsid w:val="00BE6963"/>
    <w:rsid w:val="00BF5DD9"/>
    <w:rsid w:val="00C150EE"/>
    <w:rsid w:val="00C15AF7"/>
    <w:rsid w:val="00C15DEA"/>
    <w:rsid w:val="00C3670C"/>
    <w:rsid w:val="00C42007"/>
    <w:rsid w:val="00C4321B"/>
    <w:rsid w:val="00C52FB8"/>
    <w:rsid w:val="00C53B39"/>
    <w:rsid w:val="00C652E6"/>
    <w:rsid w:val="00C6671A"/>
    <w:rsid w:val="00C7387F"/>
    <w:rsid w:val="00C77D74"/>
    <w:rsid w:val="00C87B01"/>
    <w:rsid w:val="00C916EB"/>
    <w:rsid w:val="00C9550A"/>
    <w:rsid w:val="00C97E0C"/>
    <w:rsid w:val="00CA2B27"/>
    <w:rsid w:val="00CA3DD8"/>
    <w:rsid w:val="00CA41B5"/>
    <w:rsid w:val="00CA6110"/>
    <w:rsid w:val="00CB45A9"/>
    <w:rsid w:val="00CB5896"/>
    <w:rsid w:val="00CB596D"/>
    <w:rsid w:val="00CC298B"/>
    <w:rsid w:val="00CC524D"/>
    <w:rsid w:val="00CE2AA3"/>
    <w:rsid w:val="00CE2CD0"/>
    <w:rsid w:val="00CE449E"/>
    <w:rsid w:val="00CF0EA7"/>
    <w:rsid w:val="00D00515"/>
    <w:rsid w:val="00D041BE"/>
    <w:rsid w:val="00D27E55"/>
    <w:rsid w:val="00D30850"/>
    <w:rsid w:val="00D33265"/>
    <w:rsid w:val="00D5167F"/>
    <w:rsid w:val="00D52B2B"/>
    <w:rsid w:val="00D55FEA"/>
    <w:rsid w:val="00D56853"/>
    <w:rsid w:val="00D60288"/>
    <w:rsid w:val="00D6213F"/>
    <w:rsid w:val="00D62DA7"/>
    <w:rsid w:val="00D650B7"/>
    <w:rsid w:val="00D67374"/>
    <w:rsid w:val="00D762EE"/>
    <w:rsid w:val="00D77757"/>
    <w:rsid w:val="00D82653"/>
    <w:rsid w:val="00D87213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2918"/>
    <w:rsid w:val="00DD61B7"/>
    <w:rsid w:val="00DE16A6"/>
    <w:rsid w:val="00DE4381"/>
    <w:rsid w:val="00DE74A8"/>
    <w:rsid w:val="00DE75BD"/>
    <w:rsid w:val="00DF0A5D"/>
    <w:rsid w:val="00E01C18"/>
    <w:rsid w:val="00E057D6"/>
    <w:rsid w:val="00E07265"/>
    <w:rsid w:val="00E127EA"/>
    <w:rsid w:val="00E20B31"/>
    <w:rsid w:val="00E22F0C"/>
    <w:rsid w:val="00E23B6B"/>
    <w:rsid w:val="00E27BDF"/>
    <w:rsid w:val="00E33E3E"/>
    <w:rsid w:val="00E45CD8"/>
    <w:rsid w:val="00E51EF1"/>
    <w:rsid w:val="00E54D81"/>
    <w:rsid w:val="00E627DE"/>
    <w:rsid w:val="00E70F7C"/>
    <w:rsid w:val="00E76846"/>
    <w:rsid w:val="00E80334"/>
    <w:rsid w:val="00E809E6"/>
    <w:rsid w:val="00E81334"/>
    <w:rsid w:val="00E86EAC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02BD"/>
    <w:rsid w:val="00ED1B9A"/>
    <w:rsid w:val="00ED6424"/>
    <w:rsid w:val="00EE2FDE"/>
    <w:rsid w:val="00EE3CA4"/>
    <w:rsid w:val="00EF5690"/>
    <w:rsid w:val="00F02B9C"/>
    <w:rsid w:val="00F06306"/>
    <w:rsid w:val="00F07DF1"/>
    <w:rsid w:val="00F10379"/>
    <w:rsid w:val="00F15157"/>
    <w:rsid w:val="00F152FD"/>
    <w:rsid w:val="00F20086"/>
    <w:rsid w:val="00F2080E"/>
    <w:rsid w:val="00F26D8D"/>
    <w:rsid w:val="00F32B40"/>
    <w:rsid w:val="00F417AA"/>
    <w:rsid w:val="00F4780D"/>
    <w:rsid w:val="00F50451"/>
    <w:rsid w:val="00F57935"/>
    <w:rsid w:val="00F62F64"/>
    <w:rsid w:val="00F724AA"/>
    <w:rsid w:val="00F75FF8"/>
    <w:rsid w:val="00F806ED"/>
    <w:rsid w:val="00F813F2"/>
    <w:rsid w:val="00F87924"/>
    <w:rsid w:val="00F906B0"/>
    <w:rsid w:val="00FA1A48"/>
    <w:rsid w:val="00FA43F7"/>
    <w:rsid w:val="00FA4B5F"/>
    <w:rsid w:val="00FB086D"/>
    <w:rsid w:val="00FB0DCF"/>
    <w:rsid w:val="00FB14DF"/>
    <w:rsid w:val="00FB1EFB"/>
    <w:rsid w:val="00FD14DA"/>
    <w:rsid w:val="00FD5BB0"/>
    <w:rsid w:val="00FD6086"/>
    <w:rsid w:val="00FE1DE0"/>
    <w:rsid w:val="00FE530C"/>
    <w:rsid w:val="00FE5AA8"/>
    <w:rsid w:val="00FE7F65"/>
    <w:rsid w:val="00FF37D9"/>
    <w:rsid w:val="00FF3A1E"/>
    <w:rsid w:val="00FF3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7780"/>
    <w:rPr>
      <w:rFonts w:ascii="Calibri" w:hAnsi="Calibri"/>
      <w:color w:val="333E48"/>
    </w:rPr>
  </w:style>
  <w:style w:type="character" w:styleId="HTMLCode">
    <w:name w:val="HTML Code"/>
    <w:basedOn w:val="DefaultParagraphFont"/>
    <w:uiPriority w:val="99"/>
    <w:semiHidden/>
    <w:unhideWhenUsed/>
    <w:rsid w:val="00962A83"/>
    <w:rPr>
      <w:rFonts w:ascii="Courier New" w:eastAsia="Times New Roman" w:hAnsi="Courier New" w:cs="Courier New"/>
      <w:sz w:val="20"/>
      <w:szCs w:val="20"/>
    </w:rPr>
  </w:style>
  <w:style w:type="character" w:customStyle="1" w:styleId="nv">
    <w:name w:val="nv"/>
    <w:basedOn w:val="DefaultParagraphFont"/>
    <w:rsid w:val="00962A83"/>
  </w:style>
  <w:style w:type="character" w:customStyle="1" w:styleId="nb">
    <w:name w:val="nb"/>
    <w:basedOn w:val="DefaultParagraphFont"/>
    <w:rsid w:val="00962A83"/>
  </w:style>
  <w:style w:type="character" w:customStyle="1" w:styleId="o">
    <w:name w:val="o"/>
    <w:basedOn w:val="DefaultParagraphFont"/>
    <w:rsid w:val="00962A83"/>
  </w:style>
  <w:style w:type="paragraph" w:customStyle="1" w:styleId="Code">
    <w:name w:val="Code"/>
    <w:link w:val="CodeChar"/>
    <w:qFormat/>
    <w:rsid w:val="00962A83"/>
    <w:pPr>
      <w:shd w:val="clear" w:color="auto" w:fill="FFFFFF" w:themeFill="background1"/>
      <w:spacing w:after="0" w:line="240" w:lineRule="auto"/>
    </w:pPr>
    <w:rPr>
      <w:sz w:val="18"/>
      <w:szCs w:val="18"/>
      <w:lang w:bidi="he-IL"/>
    </w:rPr>
  </w:style>
  <w:style w:type="character" w:customStyle="1" w:styleId="CodeChar">
    <w:name w:val="Code Char"/>
    <w:basedOn w:val="DefaultParagraphFont"/>
    <w:link w:val="Code"/>
    <w:rsid w:val="00962A83"/>
    <w:rPr>
      <w:sz w:val="18"/>
      <w:szCs w:val="18"/>
      <w:shd w:val="clear" w:color="auto" w:fill="FFFFFF" w:themeFill="background1"/>
      <w:lang w:bidi="he-IL"/>
    </w:rPr>
  </w:style>
  <w:style w:type="character" w:customStyle="1" w:styleId="nt">
    <w:name w:val="nt"/>
    <w:basedOn w:val="DefaultParagraphFont"/>
    <w:rsid w:val="00CC524D"/>
  </w:style>
  <w:style w:type="character" w:customStyle="1" w:styleId="k">
    <w:name w:val="k"/>
    <w:basedOn w:val="DefaultParagraphFont"/>
    <w:rsid w:val="00767A1A"/>
  </w:style>
  <w:style w:type="character" w:customStyle="1" w:styleId="sb">
    <w:name w:val="sb"/>
    <w:basedOn w:val="DefaultParagraphFont"/>
    <w:rsid w:val="00767A1A"/>
  </w:style>
  <w:style w:type="paragraph" w:styleId="HTMLPreformatted">
    <w:name w:val="HTML Preformatted"/>
    <w:basedOn w:val="Normal"/>
    <w:link w:val="HTMLPreformattedChar"/>
    <w:uiPriority w:val="99"/>
    <w:unhideWhenUsed/>
    <w:rsid w:val="000A40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40A1"/>
    <w:rPr>
      <w:rFonts w:ascii="Courier New" w:eastAsia="Times New Roman" w:hAnsi="Courier New" w:cs="Courier New"/>
      <w:sz w:val="20"/>
      <w:szCs w:val="20"/>
      <w:lang w:bidi="he-IL"/>
    </w:rPr>
  </w:style>
  <w:style w:type="character" w:customStyle="1" w:styleId="pwa-mark">
    <w:name w:val="pwa-mark"/>
    <w:basedOn w:val="DefaultParagraphFont"/>
    <w:rsid w:val="00153466"/>
  </w:style>
  <w:style w:type="character" w:customStyle="1" w:styleId="pwa-mark-done">
    <w:name w:val="pwa-mark-done"/>
    <w:basedOn w:val="DefaultParagraphFont"/>
    <w:rsid w:val="000D0A79"/>
  </w:style>
  <w:style w:type="paragraph" w:customStyle="1" w:styleId="CODE0">
    <w:name w:val="CODE"/>
    <w:basedOn w:val="Normal"/>
    <w:link w:val="CODEChar0"/>
    <w:qFormat/>
    <w:rsid w:val="009A4205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0">
    <w:name w:val="CODE Char"/>
    <w:basedOn w:val="DefaultParagraphFont"/>
    <w:link w:val="CODE0"/>
    <w:rsid w:val="009A4205"/>
    <w:rPr>
      <w:sz w:val="18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2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tutorials.ubuntu.com/tutorial/tutorial-install-ubuntu-desktop" TargetMode="Externa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://releases.ubuntu.com/16.04/" TargetMode="External"/><Relationship Id="rId17" Type="http://schemas.openxmlformats.org/officeDocument/2006/relationships/image" Target="media/image3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balena.io/etcher/" TargetMode="Externa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robotis.com/service/download.php?no=730" TargetMode="External"/><Relationship Id="rId23" Type="http://schemas.openxmlformats.org/officeDocument/2006/relationships/header" Target="header3.xml"/><Relationship Id="rId10" Type="http://schemas.openxmlformats.org/officeDocument/2006/relationships/header" Target="header2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virtualbox.org/wiki/Downloads" TargetMode="Externa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1E2ADB-1868-4A96-BCA9-2A38EED29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0</Pages>
  <Words>2199</Words>
  <Characters>1254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5</cp:revision>
  <cp:lastPrinted>2019-04-05T13:21:00Z</cp:lastPrinted>
  <dcterms:created xsi:type="dcterms:W3CDTF">2020-01-27T11:14:00Z</dcterms:created>
  <dcterms:modified xsi:type="dcterms:W3CDTF">2022-11-30T15:18:00Z</dcterms:modified>
</cp:coreProperties>
</file>